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F12" w:rsidRPr="00203AE9" w:rsidRDefault="001B16CA" w:rsidP="00575AA9">
      <w:pPr>
        <w:ind w:left="540"/>
        <w:jc w:val="center"/>
        <w:rPr>
          <w:b/>
          <w:sz w:val="28"/>
          <w:szCs w:val="28"/>
        </w:rPr>
      </w:pPr>
      <w:r>
        <w:rPr>
          <w:noProof/>
          <w:lang w:bidi="ta-IN"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column">
              <wp:posOffset>111125</wp:posOffset>
            </wp:positionH>
            <wp:positionV relativeFrom="paragraph">
              <wp:posOffset>-135890</wp:posOffset>
            </wp:positionV>
            <wp:extent cx="1133475" cy="1133475"/>
            <wp:effectExtent l="0" t="0" r="9525" b="9525"/>
            <wp:wrapSquare wrapText="bothSides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B3587">
        <w:rPr>
          <w:noProof/>
          <w:lang w:bidi="si-LK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left:0;text-align:left;margin-left:28.05pt;margin-top:-16pt;width:296.45pt;height:46.3pt;z-index:25168230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" filled="f" stroked="f" strokeweight=".5pt">
            <v:textbox>
              <w:txbxContent>
                <w:p w:rsidR="00CE3C67" w:rsidRPr="000B4C12" w:rsidRDefault="00CE3C67" w:rsidP="00CE3C67">
                  <w:pPr>
                    <w:jc w:val="center"/>
                    <w:rPr>
                      <w:b/>
                      <w:sz w:val="30"/>
                      <w:szCs w:val="30"/>
                    </w:rPr>
                  </w:pPr>
                  <w:r w:rsidRPr="000B4C12">
                    <w:rPr>
                      <w:b/>
                      <w:sz w:val="30"/>
                      <w:szCs w:val="30"/>
                    </w:rPr>
                    <w:t>Sabaragamuwa University of Sri Lanka</w:t>
                  </w:r>
                </w:p>
                <w:p w:rsidR="00CE3C67" w:rsidRDefault="00CE3C67" w:rsidP="00CE3C67">
                  <w:pPr>
                    <w:jc w:val="center"/>
                    <w:rPr>
                      <w:rFonts w:ascii="SandayaBOI" w:hAnsi="SandayaBOI" w:cs="Iskoola Pota"/>
                      <w:b/>
                      <w:sz w:val="28"/>
                      <w:szCs w:val="28"/>
                      <w:lang w:bidi="si-LK"/>
                    </w:rPr>
                  </w:pPr>
                  <w:r w:rsidRPr="000B4C12">
                    <w:rPr>
                      <w:rFonts w:ascii="SandayaBOI" w:hAnsi="SandayaBOI" w:cs="Iskoola Pota" w:hint="cs"/>
                      <w:b/>
                      <w:sz w:val="30"/>
                      <w:szCs w:val="30"/>
                      <w:cs/>
                      <w:lang w:bidi="si-LK"/>
                    </w:rPr>
                    <w:t>ශ්‍රී ලංකා සබරගමුව විශ්වවිද්‍යාලය</w:t>
                  </w:r>
                </w:p>
                <w:p w:rsidR="00CE3C67" w:rsidRDefault="00CE3C67"/>
              </w:txbxContent>
            </v:textbox>
          </v:shape>
        </w:pict>
      </w:r>
    </w:p>
    <w:p w:rsidR="00CD15DA" w:rsidRDefault="004B3587" w:rsidP="00CD15DA">
      <w:pPr>
        <w:rPr>
          <w:b/>
        </w:rPr>
      </w:pPr>
      <w:r>
        <w:rPr>
          <w:noProof/>
          <w:lang w:bidi="si-LK"/>
        </w:rPr>
        <w:pict>
          <v:shape id="Text Box 4" o:spid="_x0000_s1027" type="#_x0000_t202" style="position:absolute;margin-left:26.65pt;margin-top:-.2pt;width:298.35pt;height:42.55pt;z-index:2516812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" filled="f" stroked="f" strokeweight=".5pt">
            <v:textbox>
              <w:txbxContent>
                <w:p w:rsidR="00CE3C67" w:rsidRDefault="00CE3C67" w:rsidP="00CE3C67">
                  <w:pPr>
                    <w:jc w:val="center"/>
                    <w:rPr>
                      <w:rFonts w:asciiTheme="majorBidi" w:hAnsiTheme="majorBidi" w:cstheme="majorBidi"/>
                      <w:b/>
                      <w:sz w:val="30"/>
                      <w:szCs w:val="22"/>
                    </w:rPr>
                  </w:pPr>
                  <w:r w:rsidRPr="003C4AF4">
                    <w:rPr>
                      <w:rFonts w:asciiTheme="majorBidi" w:hAnsiTheme="majorBidi" w:cstheme="majorBidi"/>
                      <w:b/>
                      <w:sz w:val="30"/>
                      <w:szCs w:val="22"/>
                    </w:rPr>
                    <w:t>Cent</w:t>
                  </w:r>
                  <w:r w:rsidRPr="003C4AF4">
                    <w:rPr>
                      <w:rFonts w:asciiTheme="majorBidi" w:hAnsiTheme="majorBidi" w:cstheme="majorBidi"/>
                      <w:b/>
                      <w:sz w:val="30"/>
                      <w:szCs w:val="22"/>
                      <w:lang w:bidi="si-LK"/>
                    </w:rPr>
                    <w:t>re</w:t>
                  </w:r>
                  <w:r w:rsidRPr="003C4AF4">
                    <w:rPr>
                      <w:rFonts w:asciiTheme="majorBidi" w:hAnsiTheme="majorBidi" w:cstheme="majorBidi"/>
                      <w:b/>
                      <w:sz w:val="30"/>
                      <w:szCs w:val="22"/>
                    </w:rPr>
                    <w:t xml:space="preserve"> for Open and Distance Learning</w:t>
                  </w:r>
                </w:p>
                <w:p w:rsidR="00CE3C67" w:rsidRPr="003C4AF4" w:rsidRDefault="00CE3C67" w:rsidP="00CE3C67">
                  <w:pPr>
                    <w:jc w:val="center"/>
                    <w:rPr>
                      <w:rFonts w:asciiTheme="majorBidi" w:hAnsiTheme="majorBidi" w:cstheme="majorBidi"/>
                      <w:b/>
                      <w:sz w:val="30"/>
                      <w:szCs w:val="22"/>
                      <w:rtl/>
                      <w:cs/>
                    </w:rPr>
                  </w:pPr>
                  <w:r w:rsidRPr="003C4AF4">
                    <w:rPr>
                      <w:rFonts w:asciiTheme="majorBidi" w:hAnsiTheme="majorBidi" w:cs="Iskoola Pota" w:hint="cs"/>
                      <w:b/>
                      <w:sz w:val="38"/>
                      <w:szCs w:val="30"/>
                      <w:cs/>
                      <w:lang w:bidi="si-LK"/>
                    </w:rPr>
                    <w:t>විවෘත සහ දුරස්ථ අධ්‍යයන කේන්ද්‍රය</w:t>
                  </w:r>
                </w:p>
                <w:p w:rsidR="00CE3C67" w:rsidRDefault="00CE3C67"/>
              </w:txbxContent>
            </v:textbox>
          </v:shape>
        </w:pict>
      </w:r>
    </w:p>
    <w:p w:rsidR="003E71C8" w:rsidRDefault="003E71C8" w:rsidP="00CD15DA">
      <w:pPr>
        <w:rPr>
          <w:b/>
        </w:rPr>
      </w:pPr>
    </w:p>
    <w:p w:rsidR="003E71C8" w:rsidRDefault="004B3587" w:rsidP="00CD15DA">
      <w:pPr>
        <w:rPr>
          <w:b/>
        </w:rPr>
      </w:pPr>
      <w:r>
        <w:rPr>
          <w:b/>
          <w:noProof/>
          <w:lang w:bidi="si-LK"/>
        </w:rPr>
        <w:pict>
          <v:shape id="Text Box 17" o:spid="_x0000_s1028" type="#_x0000_t202" style="position:absolute;margin-left:76pt;margin-top:8.7pt;width:194.7pt;height:40.05pt;z-index:2516833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" filled="f" stroked="f" strokeweight=".5pt">
            <v:textbox>
              <w:txbxContent>
                <w:p w:rsidR="00CE3C67" w:rsidRPr="00203AE9" w:rsidRDefault="00CE3C67" w:rsidP="00CE3C67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203AE9">
                    <w:rPr>
                      <w:b/>
                      <w:sz w:val="28"/>
                      <w:szCs w:val="28"/>
                    </w:rPr>
                    <w:t>Application for Registration</w:t>
                  </w:r>
                </w:p>
                <w:p w:rsidR="00CE3C67" w:rsidRPr="009205F2" w:rsidRDefault="00CE3C67" w:rsidP="00CE3C67">
                  <w:pPr>
                    <w:jc w:val="center"/>
                    <w:rPr>
                      <w:rFonts w:ascii="SandayaBOI" w:hAnsi="SandayaBOI" w:cs="Iskoola Pota"/>
                      <w:b/>
                      <w:sz w:val="28"/>
                      <w:szCs w:val="28"/>
                      <w:lang w:bidi="si-LK"/>
                    </w:rPr>
                  </w:pPr>
                  <w:r>
                    <w:rPr>
                      <w:rFonts w:ascii="SandayaBOI" w:hAnsi="SandayaBOI" w:cs="Iskoola Pota" w:hint="cs"/>
                      <w:b/>
                      <w:sz w:val="28"/>
                      <w:szCs w:val="28"/>
                      <w:cs/>
                      <w:lang w:bidi="si-LK"/>
                    </w:rPr>
                    <w:t>ලියාපදිංචිවීමේ අයදුම්පත්‍රය</w:t>
                  </w:r>
                </w:p>
              </w:txbxContent>
            </v:textbox>
          </v:shape>
        </w:pict>
      </w:r>
    </w:p>
    <w:p w:rsidR="003E71C8" w:rsidRDefault="003E71C8" w:rsidP="00CD15DA">
      <w:pPr>
        <w:rPr>
          <w:b/>
        </w:rPr>
      </w:pPr>
    </w:p>
    <w:p w:rsidR="00247BC3" w:rsidRDefault="00247BC3" w:rsidP="00CD15DA">
      <w:pPr>
        <w:rPr>
          <w:b/>
        </w:rPr>
      </w:pPr>
    </w:p>
    <w:p w:rsidR="009312E2" w:rsidRDefault="009312E2" w:rsidP="00CD15DA">
      <w:pPr>
        <w:rPr>
          <w:b/>
        </w:rPr>
      </w:pPr>
    </w:p>
    <w:tbl>
      <w:tblPr>
        <w:tblStyle w:val="TableGrid"/>
        <w:tblpPr w:leftFromText="180" w:rightFromText="180" w:vertAnchor="text" w:horzAnchor="margin" w:tblpX="378" w:tblpY="6"/>
        <w:tblW w:w="0" w:type="auto"/>
        <w:tblLook w:val="04A0" w:firstRow="1" w:lastRow="0" w:firstColumn="1" w:lastColumn="0" w:noHBand="0" w:noVBand="1"/>
      </w:tblPr>
      <w:tblGrid>
        <w:gridCol w:w="2835"/>
        <w:gridCol w:w="6217"/>
      </w:tblGrid>
      <w:tr w:rsidR="00575AA9" w:rsidTr="00575AA9">
        <w:tc>
          <w:tcPr>
            <w:tcW w:w="2835" w:type="dxa"/>
            <w:vMerge w:val="restart"/>
            <w:vAlign w:val="center"/>
          </w:tcPr>
          <w:p w:rsidR="00575AA9" w:rsidRPr="00A205AA" w:rsidRDefault="00575AA9" w:rsidP="00575AA9">
            <w:pPr>
              <w:jc w:val="center"/>
              <w:rPr>
                <w:b/>
                <w:sz w:val="28"/>
                <w:szCs w:val="28"/>
              </w:rPr>
            </w:pPr>
            <w:r w:rsidRPr="00A205AA">
              <w:rPr>
                <w:b/>
                <w:sz w:val="28"/>
                <w:szCs w:val="28"/>
              </w:rPr>
              <w:t>For official use only</w:t>
            </w:r>
          </w:p>
        </w:tc>
        <w:tc>
          <w:tcPr>
            <w:tcW w:w="6217" w:type="dxa"/>
          </w:tcPr>
          <w:p w:rsidR="00575AA9" w:rsidRPr="00AD7E2D" w:rsidRDefault="00575AA9" w:rsidP="002C6E37">
            <w:pPr>
              <w:rPr>
                <w:rFonts w:cs="Iskoola Pota"/>
                <w:b/>
                <w:sz w:val="28"/>
                <w:szCs w:val="28"/>
                <w:lang w:bidi="si-LK"/>
              </w:rPr>
            </w:pPr>
          </w:p>
        </w:tc>
      </w:tr>
      <w:tr w:rsidR="00575AA9" w:rsidTr="00575AA9">
        <w:trPr>
          <w:trHeight w:val="226"/>
        </w:trPr>
        <w:tc>
          <w:tcPr>
            <w:tcW w:w="2835" w:type="dxa"/>
            <w:vMerge/>
          </w:tcPr>
          <w:p w:rsidR="00575AA9" w:rsidRDefault="00575AA9" w:rsidP="00575AA9">
            <w:pPr>
              <w:rPr>
                <w:b/>
              </w:rPr>
            </w:pPr>
          </w:p>
        </w:tc>
        <w:tc>
          <w:tcPr>
            <w:tcW w:w="6217" w:type="dxa"/>
            <w:vAlign w:val="center"/>
          </w:tcPr>
          <w:p w:rsidR="00575AA9" w:rsidRPr="00F963B6" w:rsidRDefault="00575AA9" w:rsidP="00A341AC">
            <w:pPr>
              <w:rPr>
                <w:bCs/>
                <w:sz w:val="28"/>
                <w:szCs w:val="28"/>
              </w:rPr>
            </w:pPr>
          </w:p>
        </w:tc>
      </w:tr>
    </w:tbl>
    <w:p w:rsidR="009312E2" w:rsidRDefault="009312E2" w:rsidP="00CD15DA">
      <w:pPr>
        <w:rPr>
          <w:b/>
        </w:rPr>
      </w:pPr>
    </w:p>
    <w:p w:rsidR="009312E2" w:rsidRDefault="009312E2" w:rsidP="00CD15DA">
      <w:pPr>
        <w:rPr>
          <w:b/>
        </w:rPr>
      </w:pPr>
    </w:p>
    <w:p w:rsidR="009A652B" w:rsidRDefault="009A652B" w:rsidP="00575AA9">
      <w:pPr>
        <w:rPr>
          <w:b/>
        </w:rPr>
      </w:pPr>
    </w:p>
    <w:p w:rsidR="00B51F92" w:rsidRPr="006011B8" w:rsidRDefault="00CD15DA" w:rsidP="00CD15DA">
      <w:pPr>
        <w:rPr>
          <w:rFonts w:cs="Iskoola Pota"/>
          <w:bCs/>
          <w:sz w:val="22"/>
          <w:szCs w:val="22"/>
          <w:lang w:bidi="si-LK"/>
        </w:rPr>
      </w:pPr>
      <w:r w:rsidRPr="00203AE9">
        <w:rPr>
          <w:b/>
        </w:rPr>
        <w:t xml:space="preserve">1. Course </w:t>
      </w:r>
      <w:r w:rsidR="009205F2" w:rsidRPr="00203AE9">
        <w:rPr>
          <w:b/>
        </w:rPr>
        <w:t>Title:</w:t>
      </w:r>
      <w:r w:rsidR="00D913FE" w:rsidRPr="00D913FE">
        <w:rPr>
          <w:rFonts w:ascii="Cambria" w:hAnsi="Cambria"/>
          <w:b/>
          <w:bCs/>
          <w:i/>
          <w:iCs/>
          <w:sz w:val="28"/>
          <w:szCs w:val="28"/>
        </w:rPr>
        <w:t xml:space="preserve"> </w:t>
      </w:r>
      <w:r w:rsidR="0060170D">
        <w:rPr>
          <w:rFonts w:ascii="Cambria" w:hAnsi="Cambria"/>
          <w:b/>
          <w:bCs/>
          <w:i/>
          <w:iCs/>
        </w:rPr>
        <w:t>Diploma in Professional Business Coaching</w:t>
      </w:r>
    </w:p>
    <w:p w:rsidR="00D913FE" w:rsidRPr="00000167" w:rsidRDefault="00B72FC4" w:rsidP="0060170D">
      <w:pPr>
        <w:jc w:val="both"/>
        <w:rPr>
          <w:rFonts w:ascii="Cambria" w:hAnsi="Cambria" w:cs="Iskoola Pota"/>
          <w:b/>
          <w:bCs/>
          <w:i/>
          <w:iCs/>
          <w:sz w:val="28"/>
          <w:szCs w:val="28"/>
          <w:lang w:bidi="si-LK"/>
        </w:rPr>
      </w:pPr>
      <w:r>
        <w:rPr>
          <w:rFonts w:ascii="SandayaBOI" w:hAnsi="SandayaBOI" w:cs="Iskoola Pota"/>
          <w:b/>
          <w:lang w:bidi="si-LK"/>
        </w:rPr>
        <w:t xml:space="preserve">  </w:t>
      </w:r>
      <w:r w:rsidR="009205F2" w:rsidRPr="00882527">
        <w:rPr>
          <w:rFonts w:ascii="SandayaBOI" w:hAnsi="SandayaBOI" w:cs="Iskoola Pota" w:hint="cs"/>
          <w:b/>
          <w:sz w:val="26"/>
          <w:szCs w:val="26"/>
          <w:cs/>
          <w:lang w:bidi="si-LK"/>
        </w:rPr>
        <w:t>පාඨමාලාවේ නම</w:t>
      </w:r>
      <w:r w:rsidR="00CD15DA" w:rsidRPr="00882527">
        <w:rPr>
          <w:rFonts w:ascii="Book Antiqua" w:hAnsi="Book Antiqua"/>
          <w:b/>
          <w:sz w:val="26"/>
          <w:szCs w:val="26"/>
        </w:rPr>
        <w:t>:</w:t>
      </w:r>
      <w:r w:rsidR="00D913FE" w:rsidRPr="00882527">
        <w:rPr>
          <w:rFonts w:ascii="Book Antiqua" w:hAnsi="Book Antiqua" w:cs="Iskoola Pota" w:hint="cs"/>
          <w:b/>
          <w:sz w:val="26"/>
          <w:szCs w:val="26"/>
          <w:cs/>
          <w:lang w:bidi="si-LK"/>
        </w:rPr>
        <w:t xml:space="preserve">  </w:t>
      </w:r>
      <w:r w:rsidR="0060170D" w:rsidRPr="0060170D">
        <w:rPr>
          <w:rFonts w:ascii="Cambria" w:hAnsi="Cambria" w:cs="Iskoola Pota" w:hint="cs"/>
          <w:b/>
          <w:bCs/>
          <w:sz w:val="28"/>
          <w:szCs w:val="28"/>
          <w:cs/>
          <w:lang w:bidi="si-LK"/>
        </w:rPr>
        <w:t>වෘත්තීය ව්‍යාපාර පුහුණුව පිළිබඳ ඩිප්ලෝමා පාඨමාලාව</w:t>
      </w:r>
    </w:p>
    <w:p w:rsidR="00D913FE" w:rsidRDefault="00D913FE" w:rsidP="00D913FE">
      <w:pPr>
        <w:jc w:val="both"/>
        <w:rPr>
          <w:rFonts w:ascii="SandayaBOI" w:hAnsi="SandayaBOI" w:cs="Iskoola Pota"/>
          <w:lang w:bidi="si-LK"/>
        </w:rPr>
      </w:pPr>
    </w:p>
    <w:p w:rsidR="0006595D" w:rsidRDefault="00CD15DA" w:rsidP="00CD15DA">
      <w:pPr>
        <w:rPr>
          <w:rFonts w:ascii="Book Antiqua" w:hAnsi="Book Antiqua"/>
          <w:b/>
        </w:rPr>
      </w:pPr>
      <w:r w:rsidRPr="00203AE9">
        <w:rPr>
          <w:b/>
        </w:rPr>
        <w:t xml:space="preserve">2. Full Name of the </w:t>
      </w:r>
      <w:r w:rsidR="009205F2" w:rsidRPr="00203AE9">
        <w:rPr>
          <w:b/>
        </w:rPr>
        <w:t>Applicant</w:t>
      </w:r>
      <w:r w:rsidR="00B66D84">
        <w:rPr>
          <w:b/>
        </w:rPr>
        <w:t xml:space="preserve"> /</w:t>
      </w:r>
      <w:r w:rsidR="001806FF">
        <w:rPr>
          <w:rFonts w:ascii="SandayaBOI" w:hAnsi="SandayaBOI" w:cs="Iskoola Pota" w:hint="cs"/>
          <w:b/>
          <w:cs/>
          <w:lang w:bidi="si-LK"/>
        </w:rPr>
        <w:t>අයදුම්කරුගේ</w:t>
      </w:r>
      <w:r w:rsidR="004171CD">
        <w:rPr>
          <w:rFonts w:ascii="SandayaBOI" w:hAnsi="SandayaBOI" w:cs="Iskoola Pota" w:hint="cs"/>
          <w:b/>
          <w:cs/>
          <w:lang w:bidi="si-LK"/>
        </w:rPr>
        <w:t xml:space="preserve"> සම්පූර්</w:t>
      </w:r>
      <w:r w:rsidR="004171CD">
        <w:rPr>
          <w:rFonts w:asciiTheme="minorBidi" w:hAnsiTheme="minorBidi" w:cstheme="minorBidi" w:hint="cs"/>
          <w:bCs/>
          <w:cs/>
          <w:lang w:bidi="si-LK"/>
        </w:rPr>
        <w:t>ණ</w:t>
      </w:r>
      <w:r w:rsidR="009205F2">
        <w:rPr>
          <w:rFonts w:ascii="SandayaBOI" w:hAnsi="SandayaBOI" w:cs="Iskoola Pota" w:hint="cs"/>
          <w:b/>
          <w:cs/>
          <w:lang w:bidi="si-LK"/>
        </w:rPr>
        <w:t xml:space="preserve"> නම</w:t>
      </w:r>
      <w:r w:rsidRPr="00203AE9">
        <w:rPr>
          <w:rFonts w:ascii="Book Antiqua" w:hAnsi="Book Antiqua"/>
          <w:b/>
        </w:rPr>
        <w:t>:</w:t>
      </w:r>
    </w:p>
    <w:p w:rsidR="00CD15DA" w:rsidRPr="0006595D" w:rsidRDefault="0006595D" w:rsidP="00CD15DA">
      <w:pPr>
        <w:rPr>
          <w:rStyle w:val="Emphasis"/>
          <w:rFonts w:cs="Iskoola Pota"/>
          <w:lang w:bidi="si-LK"/>
        </w:rPr>
      </w:pPr>
      <w:r>
        <w:rPr>
          <w:rFonts w:ascii="Book Antiqua" w:hAnsi="Book Antiqua"/>
          <w:b/>
        </w:rPr>
        <w:t xml:space="preserve">     (IN BLOCK LETTERS)/ </w:t>
      </w:r>
      <w:r>
        <w:rPr>
          <w:rFonts w:ascii="Book Antiqua" w:hAnsi="Book Antiqua" w:cs="Iskoola Pota" w:hint="cs"/>
          <w:b/>
          <w:cs/>
          <w:lang w:bidi="si-LK"/>
        </w:rPr>
        <w:t xml:space="preserve">ඉංග්‍රීසි කැපිටල් අකුරෙන්  </w:t>
      </w:r>
      <w:r>
        <w:rPr>
          <w:rFonts w:ascii="Book Antiqua" w:hAnsi="Book Antiqua" w:cs="Iskoola Pota"/>
          <w:b/>
          <w:lang w:bidi="si-LK"/>
        </w:rPr>
        <w:t>:</w:t>
      </w:r>
    </w:p>
    <w:tbl>
      <w:tblPr>
        <w:tblW w:w="9209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"/>
        <w:gridCol w:w="384"/>
        <w:gridCol w:w="383"/>
        <w:gridCol w:w="383"/>
        <w:gridCol w:w="383"/>
        <w:gridCol w:w="383"/>
        <w:gridCol w:w="383"/>
        <w:gridCol w:w="383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</w:tblGrid>
      <w:tr w:rsidR="00A712A7" w:rsidRPr="00A47F45" w:rsidTr="00A47F45">
        <w:trPr>
          <w:trHeight w:val="406"/>
        </w:trPr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</w:tr>
      <w:tr w:rsidR="00A712A7" w:rsidRPr="00A47F45" w:rsidTr="00A47F45">
        <w:trPr>
          <w:trHeight w:val="451"/>
        </w:trPr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</w:tr>
      <w:tr w:rsidR="00A712A7" w:rsidRPr="00A47F45" w:rsidTr="00A47F45">
        <w:trPr>
          <w:trHeight w:val="433"/>
        </w:trPr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A712A7" w:rsidRPr="00A47F45" w:rsidRDefault="00A712A7" w:rsidP="00FB192D">
            <w:pPr>
              <w:rPr>
                <w:bCs/>
                <w:sz w:val="22"/>
                <w:szCs w:val="22"/>
              </w:rPr>
            </w:pPr>
          </w:p>
        </w:tc>
      </w:tr>
      <w:tr w:rsidR="00B66D84" w:rsidRPr="00A47F45" w:rsidTr="00A47F45">
        <w:trPr>
          <w:trHeight w:val="433"/>
        </w:trPr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B66D84" w:rsidRPr="00A47F45" w:rsidRDefault="00B66D84" w:rsidP="00FB192D">
            <w:pPr>
              <w:rPr>
                <w:bCs/>
                <w:sz w:val="22"/>
                <w:szCs w:val="22"/>
              </w:rPr>
            </w:pPr>
          </w:p>
        </w:tc>
      </w:tr>
    </w:tbl>
    <w:p w:rsidR="0088422D" w:rsidRPr="00DD27D2" w:rsidRDefault="0088422D" w:rsidP="008A61AC">
      <w:pPr>
        <w:spacing w:after="60"/>
        <w:ind w:left="90"/>
        <w:rPr>
          <w:bCs/>
          <w:sz w:val="18"/>
          <w:szCs w:val="18"/>
        </w:rPr>
      </w:pPr>
    </w:p>
    <w:p w:rsidR="00EB2D95" w:rsidRDefault="00A763D7" w:rsidP="00197DCD">
      <w:pPr>
        <w:rPr>
          <w:rFonts w:ascii="Book Antiqua" w:hAnsi="Book Antiqua"/>
          <w:b/>
        </w:rPr>
      </w:pPr>
      <w:r w:rsidRPr="00FD6CA3">
        <w:rPr>
          <w:rFonts w:cs="Iskoola Pota" w:hint="cs"/>
          <w:bCs/>
          <w:cs/>
          <w:lang w:bidi="si-LK"/>
        </w:rPr>
        <w:t>3</w:t>
      </w:r>
      <w:r w:rsidR="00CD15DA" w:rsidRPr="00203AE9">
        <w:rPr>
          <w:b/>
        </w:rPr>
        <w:t>. Permanent Address</w:t>
      </w:r>
      <w:r w:rsidR="00B66D84">
        <w:rPr>
          <w:b/>
        </w:rPr>
        <w:t xml:space="preserve"> /</w:t>
      </w:r>
      <w:r w:rsidR="009205F2">
        <w:rPr>
          <w:rFonts w:ascii="SandayaBOI" w:hAnsi="SandayaBOI" w:cs="Iskoola Pota" w:hint="cs"/>
          <w:b/>
          <w:cs/>
          <w:lang w:bidi="si-LK"/>
        </w:rPr>
        <w:t>ස්ථිර ලිපිනය</w:t>
      </w:r>
      <w:r w:rsidR="00CD15DA" w:rsidRPr="00203AE9">
        <w:rPr>
          <w:rFonts w:ascii="Book Antiqua" w:hAnsi="Book Antiqua"/>
          <w:b/>
        </w:rPr>
        <w:t>:</w:t>
      </w:r>
      <w:r w:rsidR="00CD15DA" w:rsidRPr="00203AE9">
        <w:rPr>
          <w:rFonts w:ascii="Book Antiqua" w:hAnsi="Book Antiqua"/>
          <w:b/>
        </w:rPr>
        <w:tab/>
      </w:r>
    </w:p>
    <w:tbl>
      <w:tblPr>
        <w:tblW w:w="9209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"/>
        <w:gridCol w:w="384"/>
        <w:gridCol w:w="383"/>
        <w:gridCol w:w="383"/>
        <w:gridCol w:w="383"/>
        <w:gridCol w:w="383"/>
        <w:gridCol w:w="383"/>
        <w:gridCol w:w="383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</w:tblGrid>
      <w:tr w:rsidR="00EB2D95" w:rsidRPr="00A47F45" w:rsidTr="00A47F45">
        <w:trPr>
          <w:trHeight w:val="406"/>
        </w:trPr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</w:tr>
      <w:tr w:rsidR="00EB2D95" w:rsidRPr="00A47F45" w:rsidTr="00A47F45">
        <w:trPr>
          <w:trHeight w:val="451"/>
        </w:trPr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</w:tr>
      <w:tr w:rsidR="00EB2D95" w:rsidRPr="00A47F45" w:rsidTr="00A47F45">
        <w:trPr>
          <w:trHeight w:val="451"/>
        </w:trPr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EB2D95" w:rsidRPr="00A47F45" w:rsidRDefault="00EB2D95" w:rsidP="00A47F45">
            <w:pPr>
              <w:rPr>
                <w:bCs/>
                <w:sz w:val="22"/>
                <w:szCs w:val="22"/>
              </w:rPr>
            </w:pPr>
          </w:p>
        </w:tc>
      </w:tr>
    </w:tbl>
    <w:p w:rsidR="00CD15DA" w:rsidRPr="00430300" w:rsidRDefault="00CD15DA" w:rsidP="008A61AC">
      <w:pPr>
        <w:spacing w:after="60"/>
        <w:rPr>
          <w:rFonts w:ascii="Book Antiqua" w:hAnsi="Book Antiqua"/>
          <w:b/>
          <w:sz w:val="22"/>
          <w:szCs w:val="22"/>
        </w:rPr>
      </w:pPr>
      <w:r w:rsidRPr="00203AE9">
        <w:rPr>
          <w:rFonts w:ascii="Book Antiqua" w:hAnsi="Book Antiqua"/>
          <w:b/>
        </w:rPr>
        <w:tab/>
      </w:r>
      <w:r w:rsidRPr="00203AE9">
        <w:rPr>
          <w:rFonts w:ascii="Book Antiqua" w:hAnsi="Book Antiqua"/>
          <w:b/>
        </w:rPr>
        <w:tab/>
      </w:r>
      <w:r w:rsidRPr="00203AE9">
        <w:rPr>
          <w:rFonts w:ascii="Book Antiqua" w:hAnsi="Book Antiqua"/>
          <w:b/>
        </w:rPr>
        <w:tab/>
      </w:r>
    </w:p>
    <w:tbl>
      <w:tblPr>
        <w:tblpPr w:leftFromText="180" w:rightFromText="180" w:vertAnchor="text" w:horzAnchor="margin" w:tblpXSpec="center" w:tblpY="-10"/>
        <w:tblW w:w="3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3"/>
        <w:gridCol w:w="433"/>
        <w:gridCol w:w="433"/>
        <w:gridCol w:w="433"/>
        <w:gridCol w:w="483"/>
        <w:gridCol w:w="483"/>
        <w:gridCol w:w="433"/>
        <w:gridCol w:w="433"/>
      </w:tblGrid>
      <w:tr w:rsidR="00932788" w:rsidRPr="00A47F45" w:rsidTr="00932788">
        <w:trPr>
          <w:trHeight w:val="403"/>
        </w:trPr>
        <w:tc>
          <w:tcPr>
            <w:tcW w:w="382" w:type="dxa"/>
          </w:tcPr>
          <w:p w:rsidR="00932788" w:rsidRPr="006011B8" w:rsidRDefault="00EA795C" w:rsidP="00932788">
            <w:pPr>
              <w:rPr>
                <w:rFonts w:cs="Iskoola Pota"/>
                <w:bCs/>
                <w:color w:val="F2F2F2" w:themeColor="background1" w:themeShade="F2"/>
                <w:sz w:val="30"/>
                <w:szCs w:val="30"/>
                <w:lang w:bidi="si-LK"/>
              </w:rPr>
            </w:pPr>
            <w:r w:rsidRPr="006011B8">
              <w:rPr>
                <w:rFonts w:cs="Iskoola Pota"/>
                <w:bCs/>
                <w:color w:val="F2F2F2" w:themeColor="background1" w:themeShade="F2"/>
                <w:sz w:val="30"/>
                <w:szCs w:val="30"/>
                <w:lang w:bidi="si-LK"/>
              </w:rPr>
              <w:t>Y</w:t>
            </w:r>
          </w:p>
        </w:tc>
        <w:tc>
          <w:tcPr>
            <w:tcW w:w="383" w:type="dxa"/>
            <w:tcBorders>
              <w:right w:val="single" w:sz="4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Y</w:t>
            </w:r>
          </w:p>
        </w:tc>
        <w:tc>
          <w:tcPr>
            <w:tcW w:w="382" w:type="dxa"/>
            <w:tcBorders>
              <w:left w:val="single" w:sz="4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Y</w:t>
            </w:r>
          </w:p>
        </w:tc>
        <w:tc>
          <w:tcPr>
            <w:tcW w:w="382" w:type="dxa"/>
            <w:tcBorders>
              <w:right w:val="single" w:sz="18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Y</w:t>
            </w:r>
          </w:p>
        </w:tc>
        <w:tc>
          <w:tcPr>
            <w:tcW w:w="382" w:type="dxa"/>
            <w:tcBorders>
              <w:left w:val="single" w:sz="18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M</w:t>
            </w:r>
          </w:p>
        </w:tc>
        <w:tc>
          <w:tcPr>
            <w:tcW w:w="382" w:type="dxa"/>
            <w:tcBorders>
              <w:right w:val="single" w:sz="18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M</w:t>
            </w:r>
          </w:p>
        </w:tc>
        <w:tc>
          <w:tcPr>
            <w:tcW w:w="382" w:type="dxa"/>
            <w:tcBorders>
              <w:left w:val="single" w:sz="18" w:space="0" w:color="000000"/>
            </w:tcBorders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D</w:t>
            </w:r>
          </w:p>
        </w:tc>
        <w:tc>
          <w:tcPr>
            <w:tcW w:w="383" w:type="dxa"/>
          </w:tcPr>
          <w:p w:rsidR="00932788" w:rsidRPr="006011B8" w:rsidRDefault="00EA795C" w:rsidP="00932788">
            <w:pPr>
              <w:rPr>
                <w:bCs/>
                <w:color w:val="F2F2F2" w:themeColor="background1" w:themeShade="F2"/>
                <w:sz w:val="30"/>
                <w:szCs w:val="30"/>
              </w:rPr>
            </w:pPr>
            <w:r w:rsidRPr="006011B8">
              <w:rPr>
                <w:bCs/>
                <w:color w:val="F2F2F2" w:themeColor="background1" w:themeShade="F2"/>
                <w:sz w:val="30"/>
                <w:szCs w:val="30"/>
              </w:rPr>
              <w:t>D</w:t>
            </w:r>
          </w:p>
        </w:tc>
      </w:tr>
    </w:tbl>
    <w:p w:rsidR="00E10C2A" w:rsidRPr="00203AE9" w:rsidRDefault="00A763D7" w:rsidP="00CD15DA">
      <w:pPr>
        <w:rPr>
          <w:rFonts w:ascii="Book Antiqua" w:hAnsi="Book Antiqua"/>
          <w:b/>
        </w:rPr>
      </w:pPr>
      <w:r w:rsidRPr="00FD6CA3">
        <w:rPr>
          <w:rFonts w:cs="Iskoola Pota" w:hint="cs"/>
          <w:bCs/>
          <w:cs/>
          <w:lang w:bidi="si-LK"/>
        </w:rPr>
        <w:t>4</w:t>
      </w:r>
      <w:r w:rsidR="00CD15DA" w:rsidRPr="00203AE9">
        <w:rPr>
          <w:b/>
        </w:rPr>
        <w:t xml:space="preserve">. Date of Birth </w:t>
      </w:r>
      <w:r w:rsidR="00B66D84">
        <w:rPr>
          <w:b/>
        </w:rPr>
        <w:t xml:space="preserve">/ </w:t>
      </w:r>
      <w:r w:rsidR="009205F2">
        <w:rPr>
          <w:rFonts w:ascii="SandayaBOI" w:hAnsi="SandayaBOI" w:cs="Iskoola Pota" w:hint="cs"/>
          <w:b/>
          <w:cs/>
          <w:lang w:bidi="si-LK"/>
        </w:rPr>
        <w:t>උපන් දිනය</w:t>
      </w:r>
      <w:r w:rsidR="00CD15DA" w:rsidRPr="00203AE9">
        <w:rPr>
          <w:rFonts w:ascii="Book Antiqua" w:hAnsi="Book Antiqua"/>
          <w:b/>
        </w:rPr>
        <w:t>:</w:t>
      </w:r>
      <w:r w:rsidR="00CD15DA" w:rsidRPr="00203AE9">
        <w:rPr>
          <w:rFonts w:ascii="Book Antiqua" w:hAnsi="Book Antiqua"/>
          <w:b/>
        </w:rPr>
        <w:tab/>
      </w:r>
    </w:p>
    <w:p w:rsidR="00CD15DA" w:rsidRPr="00DD27D2" w:rsidRDefault="00CD15DA" w:rsidP="008A61AC">
      <w:pPr>
        <w:spacing w:after="60"/>
        <w:ind w:left="144"/>
        <w:rPr>
          <w:b/>
          <w:sz w:val="18"/>
          <w:szCs w:val="18"/>
        </w:rPr>
      </w:pPr>
    </w:p>
    <w:tbl>
      <w:tblPr>
        <w:tblpPr w:leftFromText="180" w:rightFromText="180" w:vertAnchor="text" w:horzAnchor="page" w:tblpX="5529" w:tblpYSpec="center"/>
        <w:tblW w:w="41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0"/>
        <w:gridCol w:w="383"/>
        <w:gridCol w:w="380"/>
        <w:gridCol w:w="380"/>
        <w:gridCol w:w="380"/>
        <w:gridCol w:w="380"/>
        <w:gridCol w:w="380"/>
        <w:gridCol w:w="380"/>
        <w:gridCol w:w="383"/>
        <w:gridCol w:w="383"/>
        <w:gridCol w:w="383"/>
      </w:tblGrid>
      <w:tr w:rsidR="00031F10" w:rsidRPr="00A47F45" w:rsidTr="00031F10">
        <w:trPr>
          <w:trHeight w:val="419"/>
        </w:trPr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0" w:type="dxa"/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  <w:tcBorders>
              <w:right w:val="single" w:sz="18" w:space="0" w:color="000000"/>
            </w:tcBorders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  <w:tcBorders>
              <w:left w:val="single" w:sz="18" w:space="0" w:color="000000"/>
            </w:tcBorders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  <w:tcBorders>
              <w:left w:val="single" w:sz="18" w:space="0" w:color="000000"/>
            </w:tcBorders>
          </w:tcPr>
          <w:p w:rsidR="00031F10" w:rsidRPr="00A47F45" w:rsidRDefault="00031F10" w:rsidP="006011B8">
            <w:pPr>
              <w:rPr>
                <w:bCs/>
                <w:sz w:val="22"/>
                <w:szCs w:val="22"/>
              </w:rPr>
            </w:pPr>
          </w:p>
        </w:tc>
      </w:tr>
    </w:tbl>
    <w:p w:rsidR="00932788" w:rsidRDefault="00A763D7" w:rsidP="00CD15DA">
      <w:pPr>
        <w:rPr>
          <w:b/>
        </w:rPr>
      </w:pPr>
      <w:r w:rsidRPr="00FD6CA3">
        <w:rPr>
          <w:rFonts w:cs="Iskoola Pota" w:hint="cs"/>
          <w:bCs/>
          <w:cs/>
          <w:lang w:bidi="si-LK"/>
        </w:rPr>
        <w:t>5</w:t>
      </w:r>
      <w:r w:rsidR="00CD15DA" w:rsidRPr="00203AE9">
        <w:rPr>
          <w:b/>
        </w:rPr>
        <w:t xml:space="preserve">. National Identity </w:t>
      </w:r>
      <w:r w:rsidR="009F4735" w:rsidRPr="00203AE9">
        <w:rPr>
          <w:b/>
        </w:rPr>
        <w:t>Card Number</w:t>
      </w:r>
      <w:r w:rsidR="00932788">
        <w:rPr>
          <w:b/>
        </w:rPr>
        <w:t>:</w:t>
      </w:r>
    </w:p>
    <w:p w:rsidR="00F33807" w:rsidRDefault="009205F2" w:rsidP="00F33807">
      <w:pPr>
        <w:rPr>
          <w:rFonts w:ascii="Book Antiqua" w:hAnsi="Book Antiqua"/>
          <w:b/>
        </w:rPr>
      </w:pPr>
      <w:r>
        <w:rPr>
          <w:rFonts w:ascii="SandayaBOI" w:hAnsi="SandayaBOI" w:cs="Iskoola Pota" w:hint="cs"/>
          <w:b/>
          <w:cs/>
          <w:lang w:bidi="si-LK"/>
        </w:rPr>
        <w:t>ජාතික හැඳුනුම්පත් අංකය</w:t>
      </w:r>
      <w:r w:rsidR="00CD15DA" w:rsidRPr="00203AE9">
        <w:rPr>
          <w:rFonts w:ascii="Book Antiqua" w:hAnsi="Book Antiqua"/>
          <w:b/>
        </w:rPr>
        <w:t>:</w:t>
      </w:r>
    </w:p>
    <w:p w:rsidR="00CD15DA" w:rsidRPr="00F33807" w:rsidRDefault="004B3587" w:rsidP="00F33807">
      <w:pPr>
        <w:rPr>
          <w:rFonts w:ascii="Book Antiqua" w:hAnsi="Book Antiqua"/>
          <w:b/>
        </w:rPr>
      </w:pPr>
      <w:r>
        <w:rPr>
          <w:rFonts w:ascii="Book Antiqua" w:hAnsi="Book Antiqua"/>
          <w:b/>
          <w:noProof/>
          <w:lang w:bidi="si-LK"/>
        </w:rPr>
        <w:pict>
          <v:shape id="Text Box 13" o:spid="_x0000_s1049" type="#_x0000_t202" style="position:absolute;margin-left:179.25pt;margin-top:13.3pt;width:17.25pt;height:18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">
            <v:textbox>
              <w:txbxContent>
                <w:p w:rsidR="005E540C" w:rsidRDefault="005E540C" w:rsidP="005E540C">
                  <w:pPr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noProof/>
                      <w:sz w:val="32"/>
                      <w:szCs w:val="32"/>
                      <w:lang w:bidi="ta-IN"/>
                    </w:rPr>
                    <w:drawing>
                      <wp:inline distT="0" distB="0" distL="0" distR="0">
                        <wp:extent cx="28575" cy="28575"/>
                        <wp:effectExtent l="19050" t="0" r="952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575" cy="285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Book Antiqua" w:hAnsi="Book Antiqua"/>
          <w:b/>
          <w:noProof/>
          <w:lang w:bidi="si-LK"/>
        </w:rPr>
        <w:pict>
          <v:shape id="Text Box 10" o:spid="_x0000_s1048" type="#_x0000_t202" style="position:absolute;margin-left:249pt;margin-top:13.3pt;width:17.25pt;height:18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">
            <v:textbox>
              <w:txbxContent>
                <w:p w:rsidR="005E540C" w:rsidRDefault="005E540C" w:rsidP="005E540C">
                  <w:pPr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noProof/>
                      <w:sz w:val="32"/>
                      <w:szCs w:val="32"/>
                      <w:lang w:bidi="ta-IN"/>
                    </w:rPr>
                    <w:drawing>
                      <wp:inline distT="0" distB="0" distL="0" distR="0">
                        <wp:extent cx="28575" cy="28575"/>
                        <wp:effectExtent l="19050" t="0" r="9525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575" cy="285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E540C" w:rsidRDefault="00A763D7" w:rsidP="003E71C8">
      <w:pPr>
        <w:rPr>
          <w:rFonts w:ascii="Book Antiqua" w:hAnsi="Book Antiqua"/>
          <w:b/>
        </w:rPr>
      </w:pPr>
      <w:r w:rsidRPr="00FD6CA3">
        <w:rPr>
          <w:rFonts w:cs="Iskoola Pota" w:hint="cs"/>
          <w:bCs/>
          <w:cs/>
          <w:lang w:bidi="si-LK"/>
        </w:rPr>
        <w:t>6</w:t>
      </w:r>
      <w:r w:rsidR="00CD15DA" w:rsidRPr="00203AE9">
        <w:rPr>
          <w:b/>
        </w:rPr>
        <w:t xml:space="preserve">. Sex </w:t>
      </w:r>
      <w:r w:rsidR="00B66D84">
        <w:rPr>
          <w:b/>
        </w:rPr>
        <w:t>/</w:t>
      </w:r>
      <w:r w:rsidR="009205F2">
        <w:rPr>
          <w:rFonts w:ascii="SandayaBOI" w:hAnsi="SandayaBOI" w:cs="Iskoola Pota" w:hint="cs"/>
          <w:b/>
          <w:cs/>
          <w:lang w:bidi="si-LK"/>
        </w:rPr>
        <w:t>ස්ත්‍රී/පුරුෂ භාවය</w:t>
      </w:r>
      <w:r w:rsidR="00CD15DA" w:rsidRPr="00203AE9">
        <w:rPr>
          <w:rFonts w:ascii="Book Antiqua" w:hAnsi="Book Antiqua"/>
          <w:b/>
        </w:rPr>
        <w:t>:</w:t>
      </w:r>
      <w:r w:rsidR="003E71C8">
        <w:rPr>
          <w:rFonts w:ascii="Book Antiqua" w:hAnsi="Book Antiqua"/>
          <w:b/>
        </w:rPr>
        <w:tab/>
      </w:r>
      <w:r w:rsidR="005E540C">
        <w:rPr>
          <w:rFonts w:ascii="Book Antiqua" w:hAnsi="Book Antiqua"/>
          <w:b/>
        </w:rPr>
        <w:t xml:space="preserve">Male          Female   </w:t>
      </w:r>
      <w:r w:rsidR="005E540C">
        <w:rPr>
          <w:rFonts w:ascii="Book Antiqua" w:hAnsi="Book Antiqua"/>
          <w:b/>
        </w:rPr>
        <w:tab/>
      </w:r>
      <w:r w:rsidR="003E71C8">
        <w:rPr>
          <w:rFonts w:ascii="Book Antiqua" w:hAnsi="Book Antiqua"/>
          <w:b/>
        </w:rPr>
        <w:tab/>
      </w:r>
      <w:r w:rsidR="003E71C8">
        <w:rPr>
          <w:rFonts w:ascii="Book Antiqua" w:hAnsi="Book Antiqua"/>
          <w:b/>
        </w:rPr>
        <w:tab/>
      </w:r>
    </w:p>
    <w:p w:rsidR="005E540C" w:rsidRDefault="004B3587" w:rsidP="003E71C8">
      <w:pPr>
        <w:rPr>
          <w:rFonts w:ascii="Book Antiqua" w:hAnsi="Book Antiqua"/>
          <w:b/>
        </w:rPr>
      </w:pPr>
      <w:r>
        <w:rPr>
          <w:rFonts w:ascii="Book Antiqua" w:hAnsi="Book Antiqua"/>
          <w:b/>
          <w:noProof/>
          <w:lang w:bidi="si-LK"/>
        </w:rPr>
        <w:pict>
          <v:shape id="Text Box 11" o:spid="_x0000_s1029" type="#_x0000_t202" style="position:absolute;margin-left:267pt;margin-top:13.9pt;width:17.25pt;height:18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">
            <v:textbox>
              <w:txbxContent>
                <w:p w:rsidR="00BF2A00" w:rsidRDefault="00BF2A00" w:rsidP="00BF2A00">
                  <w:pPr>
                    <w:rPr>
                      <w:b/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>
        <w:rPr>
          <w:rFonts w:ascii="Book Antiqua" w:hAnsi="Book Antiqua"/>
          <w:b/>
          <w:noProof/>
          <w:lang w:bidi="si-LK"/>
        </w:rPr>
        <w:pict>
          <v:shape id="Text Box 12" o:spid="_x0000_s1030" type="#_x0000_t202" style="position:absolute;margin-left:354pt;margin-top:13.9pt;width:17.25pt;height:18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">
            <v:textbox>
              <w:txbxContent>
                <w:p w:rsidR="00BF2A00" w:rsidRDefault="00BF2A00" w:rsidP="00BF2A00">
                  <w:pPr>
                    <w:rPr>
                      <w:b/>
                      <w:sz w:val="32"/>
                      <w:szCs w:val="32"/>
                    </w:rPr>
                  </w:pPr>
                </w:p>
              </w:txbxContent>
            </v:textbox>
          </v:shape>
        </w:pict>
      </w:r>
    </w:p>
    <w:p w:rsidR="0047175A" w:rsidRDefault="005E540C" w:rsidP="00E11A7A">
      <w:pPr>
        <w:rPr>
          <w:rFonts w:ascii="Book Antiqua" w:hAnsi="Book Antiqua"/>
          <w:b/>
        </w:rPr>
      </w:pPr>
      <w:r>
        <w:rPr>
          <w:b/>
        </w:rPr>
        <w:t>7</w:t>
      </w:r>
      <w:r w:rsidR="003E71C8" w:rsidRPr="00203AE9">
        <w:rPr>
          <w:b/>
        </w:rPr>
        <w:t xml:space="preserve">. Civil Status </w:t>
      </w:r>
      <w:r w:rsidR="003E71C8">
        <w:rPr>
          <w:b/>
        </w:rPr>
        <w:t>/</w:t>
      </w:r>
      <w:r w:rsidR="003E71C8">
        <w:rPr>
          <w:rFonts w:ascii="SandayaBOI" w:hAnsi="SandayaBOI" w:cs="Iskoola Pota" w:hint="cs"/>
          <w:b/>
          <w:cs/>
          <w:lang w:bidi="si-LK"/>
        </w:rPr>
        <w:t>විවාහක/අවිවාහක බව</w:t>
      </w:r>
      <w:r w:rsidR="003E71C8" w:rsidRPr="00203AE9">
        <w:rPr>
          <w:rFonts w:ascii="Book Antiqua" w:hAnsi="Book Antiqua"/>
          <w:b/>
        </w:rPr>
        <w:t>:</w:t>
      </w:r>
      <w:r>
        <w:rPr>
          <w:rFonts w:ascii="Book Antiqua" w:hAnsi="Book Antiqua"/>
          <w:b/>
        </w:rPr>
        <w:tab/>
      </w:r>
      <w:r w:rsidR="00FA309A">
        <w:rPr>
          <w:rFonts w:ascii="Book Antiqua" w:hAnsi="Book Antiqua"/>
          <w:b/>
        </w:rPr>
        <w:t>Married</w:t>
      </w:r>
      <w:r w:rsidR="00FA309A">
        <w:rPr>
          <w:rFonts w:ascii="Book Antiqua" w:hAnsi="Book Antiqua"/>
          <w:b/>
        </w:rPr>
        <w:tab/>
      </w:r>
      <w:r w:rsidR="003E71C8">
        <w:rPr>
          <w:rFonts w:ascii="Book Antiqua" w:hAnsi="Book Antiqua"/>
          <w:b/>
        </w:rPr>
        <w:t>Unmarrie</w:t>
      </w:r>
      <w:r w:rsidR="00AB7898">
        <w:rPr>
          <w:rFonts w:ascii="Book Antiqua" w:hAnsi="Book Antiqua"/>
          <w:b/>
        </w:rPr>
        <w:t>d</w:t>
      </w:r>
    </w:p>
    <w:p w:rsidR="0047175A" w:rsidRPr="00203AE9" w:rsidRDefault="00AB7898" w:rsidP="00BF2A00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</w:p>
    <w:tbl>
      <w:tblPr>
        <w:tblpPr w:leftFromText="180" w:rightFromText="180" w:vertAnchor="text" w:horzAnchor="margin" w:tblpY="420"/>
        <w:tblW w:w="95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"/>
        <w:gridCol w:w="384"/>
        <w:gridCol w:w="383"/>
        <w:gridCol w:w="383"/>
        <w:gridCol w:w="383"/>
        <w:gridCol w:w="383"/>
        <w:gridCol w:w="383"/>
        <w:gridCol w:w="383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  <w:gridCol w:w="384"/>
      </w:tblGrid>
      <w:tr w:rsidR="005E540C" w:rsidRPr="00A47F45" w:rsidTr="005E540C">
        <w:trPr>
          <w:trHeight w:val="406"/>
        </w:trPr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  <w:tc>
          <w:tcPr>
            <w:tcW w:w="384" w:type="dxa"/>
          </w:tcPr>
          <w:p w:rsidR="005E540C" w:rsidRPr="00A47F45" w:rsidRDefault="005E540C" w:rsidP="0068207A">
            <w:pPr>
              <w:rPr>
                <w:bCs/>
                <w:sz w:val="22"/>
                <w:szCs w:val="22"/>
              </w:rPr>
            </w:pPr>
          </w:p>
        </w:tc>
      </w:tr>
    </w:tbl>
    <w:tbl>
      <w:tblPr>
        <w:tblpPr w:leftFromText="180" w:rightFromText="180" w:vertAnchor="text" w:horzAnchor="margin" w:tblpXSpec="right" w:tblpY="364"/>
        <w:tblW w:w="0" w:type="auto"/>
        <w:tblLook w:val="04A0" w:firstRow="1" w:lastRow="0" w:firstColumn="1" w:lastColumn="0" w:noHBand="0" w:noVBand="1"/>
      </w:tblPr>
      <w:tblGrid>
        <w:gridCol w:w="558"/>
      </w:tblGrid>
      <w:tr w:rsidR="00471034" w:rsidRPr="00664B67" w:rsidTr="00ED760A">
        <w:trPr>
          <w:cantSplit/>
          <w:trHeight w:val="3053"/>
        </w:trPr>
        <w:tc>
          <w:tcPr>
            <w:tcW w:w="558" w:type="dxa"/>
            <w:textDirection w:val="btLr"/>
          </w:tcPr>
          <w:p w:rsidR="00471034" w:rsidRPr="00CE4D48" w:rsidRDefault="004B3587" w:rsidP="00433F31">
            <w:pPr>
              <w:ind w:left="113" w:right="113"/>
              <w:rPr>
                <w:rFonts w:cs="Iskoola Pota"/>
                <w:bCs/>
                <w:sz w:val="22"/>
                <w:szCs w:val="22"/>
                <w:lang w:bidi="si-LK"/>
              </w:rPr>
            </w:pPr>
            <w:r>
              <w:rPr>
                <w:rFonts w:ascii="Book Antiqua" w:hAnsi="Book Antiqua" w:cs="Iskoola Pota"/>
                <w:b/>
                <w:noProof/>
                <w:lang w:bidi="si-LK"/>
              </w:rPr>
              <w:pict>
                <v:shape id="Text Box 16" o:spid="_x0000_s1031" type="#_x0000_t202" style="position:absolute;left:0;text-align:left;margin-left:-8.05pt;margin-top:136.25pt;width:32.1pt;height:48pt;z-index:2516700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" stroked="f">
                  <v:textbox>
                    <w:txbxContent>
                      <w:p w:rsidR="00471034" w:rsidRDefault="00471034" w:rsidP="00471034">
                        <w:pPr>
                          <w:pBdr>
                            <w:bottom w:val="single" w:sz="6" w:space="1" w:color="auto"/>
                          </w:pBd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</w:pPr>
                      </w:p>
                      <w:p w:rsidR="00471034" w:rsidRDefault="00471034" w:rsidP="00471034">
                        <w:pP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</w:pPr>
                        <w: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  <w:t>(1)</w:t>
                        </w:r>
                      </w:p>
                      <w:p w:rsidR="00471034" w:rsidRDefault="00471034" w:rsidP="00471034"/>
                    </w:txbxContent>
                  </v:textbox>
                </v:shape>
              </w:pict>
            </w:r>
            <w:r w:rsidR="00AF4721">
              <w:rPr>
                <w:rFonts w:ascii="Book Antiqua" w:hAnsi="Book Antiqua" w:cs="Iskoola Pota"/>
                <w:b/>
                <w:noProof/>
                <w:lang w:bidi="si-LK"/>
              </w:rPr>
              <w:t>CODL</w:t>
            </w:r>
            <w:r w:rsidR="007C550B">
              <w:t xml:space="preserve"> – 2022</w:t>
            </w:r>
            <w:r w:rsidR="00FD12F7">
              <w:t xml:space="preserve"> </w:t>
            </w:r>
          </w:p>
        </w:tc>
      </w:tr>
    </w:tbl>
    <w:p w:rsidR="00CD15DA" w:rsidRPr="00203AE9" w:rsidRDefault="00A763D7" w:rsidP="00430300">
      <w:pPr>
        <w:spacing w:after="40"/>
        <w:rPr>
          <w:rFonts w:ascii="Book Antiqua" w:hAnsi="Book Antiqua"/>
          <w:b/>
        </w:rPr>
      </w:pPr>
      <w:r w:rsidRPr="00FD6CA3">
        <w:rPr>
          <w:rFonts w:cs="Iskoola Pota" w:hint="cs"/>
          <w:bCs/>
          <w:cs/>
          <w:lang w:bidi="si-LK"/>
        </w:rPr>
        <w:t>8</w:t>
      </w:r>
      <w:r w:rsidR="008A61AC">
        <w:rPr>
          <w:b/>
        </w:rPr>
        <w:t>. District /</w:t>
      </w:r>
      <w:r w:rsidR="009205F2">
        <w:rPr>
          <w:rFonts w:ascii="SandayaBOI" w:hAnsi="SandayaBOI" w:cs="Iskoola Pota" w:hint="cs"/>
          <w:b/>
          <w:cs/>
          <w:lang w:bidi="si-LK"/>
        </w:rPr>
        <w:t>දිස්ත්‍රික්කය</w:t>
      </w:r>
      <w:r w:rsidR="00CD15DA" w:rsidRPr="00203AE9">
        <w:rPr>
          <w:rFonts w:ascii="Book Antiqua" w:hAnsi="Book Antiqua"/>
          <w:b/>
        </w:rPr>
        <w:t>:</w:t>
      </w:r>
    </w:p>
    <w:p w:rsidR="00DD27D2" w:rsidRPr="003676D9" w:rsidRDefault="00DD27D2" w:rsidP="00CD15DA">
      <w:pPr>
        <w:rPr>
          <w:b/>
          <w:sz w:val="26"/>
          <w:szCs w:val="26"/>
        </w:rPr>
      </w:pPr>
    </w:p>
    <w:p w:rsidR="00CD15DA" w:rsidRPr="006C6E45" w:rsidRDefault="00A763D7" w:rsidP="00CD15DA">
      <w:pPr>
        <w:rPr>
          <w:bCs/>
          <w:sz w:val="22"/>
          <w:szCs w:val="22"/>
        </w:rPr>
      </w:pPr>
      <w:r w:rsidRPr="00FD6CA3">
        <w:rPr>
          <w:rFonts w:cs="Iskoola Pota" w:hint="cs"/>
          <w:bCs/>
          <w:cs/>
          <w:lang w:bidi="si-LK"/>
        </w:rPr>
        <w:t>9</w:t>
      </w:r>
      <w:r w:rsidR="00CD15DA" w:rsidRPr="00203AE9">
        <w:rPr>
          <w:b/>
        </w:rPr>
        <w:t xml:space="preserve">. </w:t>
      </w:r>
      <w:r w:rsidR="00B72FC4">
        <w:rPr>
          <w:b/>
        </w:rPr>
        <w:t xml:space="preserve"> </w:t>
      </w:r>
      <w:r w:rsidR="00CD15DA" w:rsidRPr="00203AE9">
        <w:rPr>
          <w:b/>
        </w:rPr>
        <w:t>Present Employment :</w:t>
      </w:r>
      <w:r w:rsidR="00CD15DA" w:rsidRPr="00203AE9">
        <w:rPr>
          <w:b/>
        </w:rPr>
        <w:tab/>
      </w:r>
      <w:r w:rsidR="00CD15DA" w:rsidRPr="006C6E45">
        <w:rPr>
          <w:bCs/>
          <w:sz w:val="22"/>
          <w:szCs w:val="22"/>
        </w:rPr>
        <w:t>………………………………………………………</w:t>
      </w:r>
      <w:r w:rsidR="00E11A7A">
        <w:rPr>
          <w:bCs/>
          <w:sz w:val="22"/>
          <w:szCs w:val="22"/>
        </w:rPr>
        <w:t>……………..</w:t>
      </w:r>
    </w:p>
    <w:p w:rsidR="00CD15DA" w:rsidRDefault="00B72FC4" w:rsidP="00CD15DA">
      <w:pPr>
        <w:rPr>
          <w:rFonts w:ascii="Book Antiqua" w:hAnsi="Book Antiqua"/>
          <w:b/>
        </w:rPr>
      </w:pPr>
      <w:r>
        <w:rPr>
          <w:rFonts w:ascii="SandayaBOI" w:hAnsi="SandayaBOI" w:cs="Iskoola Pota"/>
          <w:b/>
          <w:lang w:bidi="si-LK"/>
        </w:rPr>
        <w:t xml:space="preserve">   </w:t>
      </w:r>
      <w:r w:rsidR="009205F2">
        <w:rPr>
          <w:rFonts w:ascii="SandayaBOI" w:hAnsi="SandayaBOI" w:cs="Iskoola Pota" w:hint="cs"/>
          <w:b/>
          <w:cs/>
          <w:lang w:bidi="si-LK"/>
        </w:rPr>
        <w:t>රැකියාව</w:t>
      </w:r>
      <w:r w:rsidR="00CD15DA" w:rsidRPr="00203AE9">
        <w:rPr>
          <w:rFonts w:ascii="Book Antiqua" w:hAnsi="Book Antiqua"/>
          <w:b/>
        </w:rPr>
        <w:t>:</w:t>
      </w:r>
    </w:p>
    <w:p w:rsidR="00F33807" w:rsidRDefault="00F33807" w:rsidP="00CD15DA">
      <w:pPr>
        <w:rPr>
          <w:rFonts w:ascii="Book Antiqua" w:hAnsi="Book Antiqua"/>
          <w:b/>
        </w:rPr>
      </w:pPr>
    </w:p>
    <w:p w:rsidR="00CD15DA" w:rsidRPr="00203AE9" w:rsidRDefault="00A763D7" w:rsidP="00CD15DA">
      <w:pPr>
        <w:rPr>
          <w:b/>
        </w:rPr>
      </w:pPr>
      <w:r>
        <w:rPr>
          <w:b/>
        </w:rPr>
        <w:t>1</w:t>
      </w:r>
      <w:r w:rsidRPr="00FD6CA3">
        <w:rPr>
          <w:rFonts w:cs="Iskoola Pota" w:hint="cs"/>
          <w:bCs/>
          <w:cs/>
          <w:lang w:bidi="si-LK"/>
        </w:rPr>
        <w:t>0</w:t>
      </w:r>
      <w:r w:rsidR="00E11A7A">
        <w:rPr>
          <w:b/>
        </w:rPr>
        <w:t xml:space="preserve">. Official </w:t>
      </w:r>
      <w:r w:rsidR="00433F31">
        <w:rPr>
          <w:b/>
        </w:rPr>
        <w:t xml:space="preserve">Address: </w:t>
      </w:r>
      <w:r w:rsidR="00CD15DA" w:rsidRPr="006C6E45">
        <w:rPr>
          <w:bCs/>
          <w:sz w:val="22"/>
          <w:szCs w:val="22"/>
        </w:rPr>
        <w:t>………………………………………………………</w:t>
      </w:r>
      <w:r w:rsidR="00E11A7A">
        <w:rPr>
          <w:bCs/>
          <w:sz w:val="22"/>
          <w:szCs w:val="22"/>
        </w:rPr>
        <w:t>……………………..</w:t>
      </w:r>
    </w:p>
    <w:p w:rsidR="00CD15DA" w:rsidRDefault="00B72FC4" w:rsidP="00CD15DA">
      <w:pPr>
        <w:rPr>
          <w:rFonts w:ascii="Book Antiqua" w:hAnsi="Book Antiqua"/>
          <w:b/>
        </w:rPr>
      </w:pPr>
      <w:r>
        <w:rPr>
          <w:rFonts w:ascii="SandayaBOI" w:hAnsi="SandayaBOI" w:cs="Iskoola Pota"/>
          <w:b/>
          <w:lang w:bidi="si-LK"/>
        </w:rPr>
        <w:t xml:space="preserve">    </w:t>
      </w:r>
      <w:r w:rsidR="009205F2">
        <w:rPr>
          <w:rFonts w:ascii="SandayaBOI" w:hAnsi="SandayaBOI" w:cs="Iskoola Pota" w:hint="cs"/>
          <w:b/>
          <w:cs/>
          <w:lang w:bidi="si-LK"/>
        </w:rPr>
        <w:t>රාජකාරී ලිපිනය</w:t>
      </w:r>
      <w:r w:rsidR="00CD15DA" w:rsidRPr="00203AE9">
        <w:rPr>
          <w:rFonts w:ascii="Book Antiqua" w:hAnsi="Book Antiqua"/>
          <w:b/>
        </w:rPr>
        <w:t>:</w:t>
      </w:r>
    </w:p>
    <w:p w:rsidR="00C6514B" w:rsidRPr="00DD27D2" w:rsidRDefault="00C6514B" w:rsidP="00CD15DA">
      <w:pPr>
        <w:rPr>
          <w:b/>
          <w:sz w:val="18"/>
          <w:szCs w:val="18"/>
        </w:rPr>
      </w:pPr>
    </w:p>
    <w:p w:rsidR="00CD15DA" w:rsidRPr="00203AE9" w:rsidRDefault="00A763D7" w:rsidP="00E122C1">
      <w:pPr>
        <w:ind w:left="113" w:right="113" w:hanging="113"/>
        <w:rPr>
          <w:b/>
        </w:rPr>
      </w:pPr>
      <w:r w:rsidRPr="00FD6CA3">
        <w:rPr>
          <w:bCs/>
        </w:rPr>
        <w:t>1</w:t>
      </w:r>
      <w:r w:rsidRPr="00FD6CA3">
        <w:rPr>
          <w:rFonts w:cs="Iskoola Pota" w:hint="cs"/>
          <w:bCs/>
          <w:cs/>
          <w:lang w:bidi="si-LK"/>
        </w:rPr>
        <w:t>1</w:t>
      </w:r>
      <w:r w:rsidR="00CD15DA" w:rsidRPr="00203AE9">
        <w:rPr>
          <w:b/>
        </w:rPr>
        <w:t xml:space="preserve">. Contact Telephone </w:t>
      </w:r>
      <w:r w:rsidR="00433F31" w:rsidRPr="00203AE9">
        <w:rPr>
          <w:b/>
        </w:rPr>
        <w:t>No:</w:t>
      </w:r>
      <w:r w:rsidR="00CD15DA" w:rsidRPr="00203AE9">
        <w:rPr>
          <w:b/>
        </w:rPr>
        <w:tab/>
      </w:r>
      <w:r w:rsidR="00F15B6E">
        <w:rPr>
          <w:b/>
        </w:rPr>
        <w:t>Mobile</w:t>
      </w:r>
      <w:r w:rsidR="00CD15DA" w:rsidRPr="006C6E45">
        <w:rPr>
          <w:bCs/>
          <w:sz w:val="22"/>
          <w:szCs w:val="22"/>
        </w:rPr>
        <w:t>……………………………</w:t>
      </w:r>
      <w:r w:rsidR="00F15B6E" w:rsidRPr="00F15B6E">
        <w:rPr>
          <w:rFonts w:cs="Iskoola Pota"/>
          <w:b/>
          <w:sz w:val="22"/>
          <w:szCs w:val="22"/>
          <w:lang w:bidi="si-LK"/>
        </w:rPr>
        <w:t>Home</w:t>
      </w:r>
      <w:r w:rsidR="00CD15DA" w:rsidRPr="006C6E45">
        <w:rPr>
          <w:bCs/>
          <w:sz w:val="22"/>
          <w:szCs w:val="22"/>
        </w:rPr>
        <w:t>…………………………</w:t>
      </w:r>
      <w:r w:rsidR="00664B67">
        <w:rPr>
          <w:bCs/>
          <w:sz w:val="22"/>
          <w:szCs w:val="22"/>
        </w:rPr>
        <w:tab/>
      </w:r>
    </w:p>
    <w:p w:rsidR="00F15B6E" w:rsidRDefault="004B3587" w:rsidP="00F15B6E">
      <w:pPr>
        <w:rPr>
          <w:rFonts w:ascii="Book Antiqua" w:hAnsi="Book Antiqua" w:cs="Iskoola Pota"/>
          <w:b/>
          <w:lang w:bidi="si-LK"/>
        </w:rPr>
      </w:pPr>
      <w:r>
        <w:rPr>
          <w:rFonts w:ascii="Book Antiqua" w:hAnsi="Book Antiqua"/>
          <w:b/>
          <w:noProof/>
          <w:sz w:val="10"/>
          <w:szCs w:val="10"/>
          <w:lang w:bidi="si-LK"/>
        </w:rPr>
        <w:pict>
          <v:shape id="_x0000_s1034" type="#_x0000_t202" style="position:absolute;margin-left:496.9pt;margin-top:10.3pt;width:44.95pt;height:34.8pt;z-index:251660800;visibility:visible;mso-height-percent:200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" filled="f" stroked="f">
            <v:textbox style="mso-fit-shape-to-text:t">
              <w:txbxContent>
                <w:p w:rsidR="0080324B" w:rsidRDefault="0080324B" w:rsidP="0080324B">
                  <w:r>
                    <w:t>-----</w:t>
                  </w:r>
                </w:p>
                <w:p w:rsidR="0080324B" w:rsidRDefault="0080324B" w:rsidP="0080324B">
                  <w:r>
                    <w:t xml:space="preserve">  (1)</w:t>
                  </w:r>
                </w:p>
              </w:txbxContent>
            </v:textbox>
            <w10:wrap anchorx="margin"/>
          </v:shape>
        </w:pict>
      </w:r>
      <w:r w:rsidR="00B72FC4">
        <w:rPr>
          <w:rFonts w:ascii="SandayaBOI" w:hAnsi="SandayaBOI" w:cs="Iskoola Pota"/>
          <w:b/>
          <w:lang w:bidi="si-LK"/>
        </w:rPr>
        <w:t xml:space="preserve">    </w:t>
      </w:r>
      <w:r w:rsidR="009205F2">
        <w:rPr>
          <w:rFonts w:ascii="SandayaBOI" w:hAnsi="SandayaBOI" w:cs="Iskoola Pota" w:hint="cs"/>
          <w:b/>
          <w:cs/>
          <w:lang w:bidi="si-LK"/>
        </w:rPr>
        <w:t>දුරකථන අංකය</w:t>
      </w:r>
      <w:r w:rsidR="00AE2F47">
        <w:rPr>
          <w:rFonts w:ascii="SandayaBOI" w:hAnsi="SandayaBOI"/>
          <w:b/>
        </w:rPr>
        <w:tab/>
      </w:r>
      <w:r w:rsidR="00CD15DA" w:rsidRPr="00203AE9">
        <w:rPr>
          <w:rFonts w:ascii="Book Antiqua" w:hAnsi="Book Antiqua"/>
          <w:b/>
        </w:rPr>
        <w:t>:</w:t>
      </w:r>
      <w:r w:rsidR="00F15B6E">
        <w:rPr>
          <w:rFonts w:ascii="Book Antiqua" w:hAnsi="Book Antiqua"/>
          <w:b/>
        </w:rPr>
        <w:tab/>
      </w:r>
      <w:r w:rsidR="00F15B6E">
        <w:rPr>
          <w:rFonts w:ascii="Book Antiqua" w:hAnsi="Book Antiqua" w:cs="Iskoola Pota" w:hint="cs"/>
          <w:b/>
          <w:cs/>
          <w:lang w:bidi="si-LK"/>
        </w:rPr>
        <w:t>ජංගම</w:t>
      </w:r>
      <w:r w:rsidR="00F15B6E">
        <w:rPr>
          <w:rFonts w:ascii="Book Antiqua" w:hAnsi="Book Antiqua" w:cs="Iskoola Pota"/>
          <w:b/>
          <w:lang w:bidi="si-LK"/>
        </w:rPr>
        <w:tab/>
      </w:r>
      <w:r w:rsidR="00F15B6E">
        <w:rPr>
          <w:rFonts w:ascii="Book Antiqua" w:hAnsi="Book Antiqua" w:cs="Iskoola Pota"/>
          <w:b/>
          <w:lang w:bidi="si-LK"/>
        </w:rPr>
        <w:tab/>
      </w:r>
      <w:r w:rsidR="00F15B6E">
        <w:rPr>
          <w:rFonts w:ascii="Book Antiqua" w:hAnsi="Book Antiqua" w:cs="Iskoola Pota"/>
          <w:b/>
          <w:lang w:bidi="si-LK"/>
        </w:rPr>
        <w:tab/>
      </w:r>
      <w:r w:rsidR="00F15B6E">
        <w:rPr>
          <w:rFonts w:ascii="Book Antiqua" w:hAnsi="Book Antiqua" w:cs="Iskoola Pota"/>
          <w:b/>
          <w:lang w:bidi="si-LK"/>
        </w:rPr>
        <w:tab/>
      </w:r>
      <w:r w:rsidR="00F15B6E">
        <w:rPr>
          <w:rFonts w:ascii="Book Antiqua" w:hAnsi="Book Antiqua" w:cs="Iskoola Pota" w:hint="cs"/>
          <w:b/>
          <w:cs/>
          <w:lang w:bidi="si-LK"/>
        </w:rPr>
        <w:t>ගෘහස්ථ</w:t>
      </w:r>
    </w:p>
    <w:p w:rsidR="00433F31" w:rsidRDefault="00433F31" w:rsidP="00F15B6E">
      <w:pPr>
        <w:rPr>
          <w:rFonts w:ascii="Book Antiqua" w:hAnsi="Book Antiqua" w:cs="Iskoola Pota"/>
          <w:b/>
          <w:lang w:bidi="si-LK"/>
        </w:rPr>
      </w:pPr>
      <w:r>
        <w:rPr>
          <w:rFonts w:ascii="Book Antiqua" w:hAnsi="Book Antiqua" w:cs="Iskoola Pota"/>
          <w:b/>
          <w:lang w:bidi="si-LK"/>
        </w:rPr>
        <w:t xml:space="preserve">      </w:t>
      </w:r>
    </w:p>
    <w:p w:rsidR="00433F31" w:rsidRPr="00F15B6E" w:rsidRDefault="00433F31" w:rsidP="00F15B6E">
      <w:pPr>
        <w:rPr>
          <w:rFonts w:ascii="Book Antiqua" w:hAnsi="Book Antiqua" w:cs="Iskoola Pota"/>
          <w:b/>
          <w:cs/>
          <w:lang w:bidi="si-LK"/>
        </w:rPr>
      </w:pPr>
      <w:r>
        <w:rPr>
          <w:rFonts w:ascii="Book Antiqua" w:hAnsi="Book Antiqua" w:cs="Iskoola Pota"/>
          <w:b/>
          <w:lang w:bidi="si-LK"/>
        </w:rPr>
        <w:t xml:space="preserve">      ( WhatsApp / Viber ) No : ………………………………………………</w:t>
      </w:r>
    </w:p>
    <w:p w:rsidR="0004464D" w:rsidRDefault="0004464D" w:rsidP="00664B67">
      <w:pPr>
        <w:rPr>
          <w:rFonts w:ascii="Book Antiqua" w:hAnsi="Book Antiqua" w:cs="Iskoola Pota"/>
          <w:b/>
          <w:lang w:bidi="si-LK"/>
        </w:rPr>
      </w:pPr>
    </w:p>
    <w:p w:rsidR="0068207A" w:rsidRPr="0068207A" w:rsidRDefault="0068207A" w:rsidP="00664B67">
      <w:pPr>
        <w:rPr>
          <w:rFonts w:asciiTheme="majorBidi" w:hAnsiTheme="majorBidi" w:cstheme="majorBidi"/>
          <w:bCs/>
          <w:lang w:bidi="si-LK"/>
        </w:rPr>
      </w:pPr>
      <w:r>
        <w:rPr>
          <w:rFonts w:ascii="Book Antiqua" w:hAnsi="Book Antiqua" w:cs="Iskoola Pota"/>
          <w:b/>
          <w:lang w:bidi="si-LK"/>
        </w:rPr>
        <w:t xml:space="preserve">12. E-mail </w:t>
      </w:r>
      <w:r w:rsidR="00AE2F47">
        <w:rPr>
          <w:rFonts w:ascii="Book Antiqua" w:hAnsi="Book Antiqua" w:cs="Iskoola Pota"/>
          <w:b/>
          <w:lang w:bidi="si-LK"/>
        </w:rPr>
        <w:t xml:space="preserve">/ </w:t>
      </w:r>
      <w:r w:rsidR="00AE2F47">
        <w:rPr>
          <w:rFonts w:ascii="Book Antiqua" w:hAnsi="Book Antiqua" w:cs="Iskoola Pota" w:hint="cs"/>
          <w:b/>
          <w:cs/>
          <w:lang w:bidi="si-LK"/>
        </w:rPr>
        <w:t>විද්‍යූත් තැපෑල</w:t>
      </w:r>
      <w:r>
        <w:rPr>
          <w:rFonts w:ascii="Book Antiqua" w:hAnsi="Book Antiqua" w:cs="Iskoola Pota"/>
          <w:b/>
          <w:lang w:bidi="si-LK"/>
        </w:rPr>
        <w:t>:</w:t>
      </w:r>
      <w:r w:rsidRPr="0068207A">
        <w:rPr>
          <w:rFonts w:asciiTheme="majorBidi" w:hAnsiTheme="majorBidi" w:cstheme="majorBidi"/>
          <w:bCs/>
          <w:lang w:bidi="si-LK"/>
        </w:rPr>
        <w:t>……………...............................................................</w:t>
      </w:r>
      <w:r w:rsidR="00471034">
        <w:rPr>
          <w:rFonts w:asciiTheme="majorBidi" w:hAnsiTheme="majorBidi" w:cstheme="majorBidi"/>
          <w:bCs/>
          <w:lang w:bidi="si-LK"/>
        </w:rPr>
        <w:t>..................</w:t>
      </w:r>
    </w:p>
    <w:p w:rsidR="0004464D" w:rsidRDefault="00664B67" w:rsidP="00DD3759">
      <w:pPr>
        <w:rPr>
          <w:b/>
        </w:rPr>
      </w:pP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  <w:r>
        <w:rPr>
          <w:rFonts w:ascii="Book Antiqua" w:hAnsi="Book Antiqua" w:cs="Iskoola Pota"/>
          <w:b/>
          <w:lang w:bidi="si-LK"/>
        </w:rPr>
        <w:tab/>
      </w:r>
    </w:p>
    <w:p w:rsidR="002F5347" w:rsidRDefault="002F5347" w:rsidP="00DD3759">
      <w:pPr>
        <w:rPr>
          <w:b/>
        </w:rPr>
      </w:pPr>
    </w:p>
    <w:p w:rsidR="00DD3759" w:rsidRPr="00AC0A5C" w:rsidRDefault="00A763D7" w:rsidP="00DD3759">
      <w:pPr>
        <w:rPr>
          <w:rFonts w:ascii="Nirmala UI" w:hAnsi="Nirmala UI" w:cs="Nirmala UI"/>
          <w:b/>
          <w:sz w:val="18"/>
          <w:szCs w:val="18"/>
        </w:rPr>
      </w:pPr>
      <w:r>
        <w:rPr>
          <w:b/>
        </w:rPr>
        <w:lastRenderedPageBreak/>
        <w:t>1</w:t>
      </w:r>
      <w:r w:rsidR="00F33807" w:rsidRPr="00DD3759">
        <w:rPr>
          <w:rFonts w:cs="Iskoola Pota"/>
          <w:b/>
          <w:lang w:bidi="si-LK"/>
        </w:rPr>
        <w:t>3</w:t>
      </w:r>
      <w:r w:rsidR="00CD15DA" w:rsidRPr="00203AE9">
        <w:rPr>
          <w:b/>
        </w:rPr>
        <w:t xml:space="preserve">. Educational </w:t>
      </w:r>
      <w:r w:rsidR="009329DC" w:rsidRPr="00203AE9">
        <w:rPr>
          <w:b/>
        </w:rPr>
        <w:t>Qualifications</w:t>
      </w:r>
      <w:r w:rsidR="00433F31" w:rsidRPr="00203AE9">
        <w:rPr>
          <w:b/>
        </w:rPr>
        <w:t>:</w:t>
      </w:r>
      <w:r w:rsidR="00433F31">
        <w:rPr>
          <w:b/>
        </w:rPr>
        <w:t xml:space="preserve"> /</w:t>
      </w:r>
      <w:r w:rsidR="00DD3759" w:rsidRPr="00966E89">
        <w:rPr>
          <w:rFonts w:asciiTheme="majorBidi" w:hAnsiTheme="majorBidi" w:cstheme="majorBidi"/>
          <w:b/>
          <w:sz w:val="22"/>
          <w:szCs w:val="22"/>
          <w:cs/>
          <w:lang w:bidi="si-LK"/>
        </w:rPr>
        <w:t>අධ්‍යාපන සුදුසුකම්</w:t>
      </w:r>
      <w:r w:rsidR="00DD3759" w:rsidRPr="00882527">
        <w:rPr>
          <w:rFonts w:ascii="Nirmala UI" w:hAnsi="Nirmala UI" w:cs="Nirmala UI"/>
          <w:b/>
          <w:sz w:val="16"/>
          <w:szCs w:val="16"/>
        </w:rPr>
        <w:tab/>
        <w:t>:</w:t>
      </w:r>
    </w:p>
    <w:p w:rsidR="00CD15DA" w:rsidRPr="00BF2A00" w:rsidRDefault="00CD15DA" w:rsidP="00CD15DA">
      <w:pPr>
        <w:rPr>
          <w:b/>
          <w:sz w:val="16"/>
          <w:szCs w:val="16"/>
        </w:rPr>
      </w:pPr>
    </w:p>
    <w:p w:rsidR="00CD15DA" w:rsidRPr="00203AE9" w:rsidRDefault="00433F31" w:rsidP="00AB7898">
      <w:pPr>
        <w:rPr>
          <w:b/>
        </w:rPr>
      </w:pPr>
      <w:r>
        <w:rPr>
          <w:b/>
        </w:rPr>
        <w:t>(a</w:t>
      </w:r>
      <w:r w:rsidR="000A6A36">
        <w:rPr>
          <w:b/>
        </w:rPr>
        <w:t xml:space="preserve"> )  </w:t>
      </w:r>
      <w:r w:rsidR="000A6A36">
        <w:rPr>
          <w:b/>
        </w:rPr>
        <w:tab/>
        <w:t>G.C.E. O/L</w:t>
      </w:r>
      <w:r w:rsidR="000A6A36">
        <w:rPr>
          <w:b/>
        </w:rPr>
        <w:tab/>
      </w:r>
      <w:r w:rsidR="000A6A36">
        <w:rPr>
          <w:b/>
        </w:rPr>
        <w:tab/>
      </w:r>
      <w:r w:rsidR="003A537E">
        <w:rPr>
          <w:b/>
        </w:rPr>
        <w:tab/>
      </w:r>
      <w:r w:rsidR="00CD15DA" w:rsidRPr="00AB7898">
        <w:rPr>
          <w:b/>
        </w:rPr>
        <w:t xml:space="preserve">Year : </w:t>
      </w:r>
      <w:r w:rsidR="00AB7898">
        <w:rPr>
          <w:b/>
          <w:sz w:val="22"/>
          <w:szCs w:val="22"/>
        </w:rPr>
        <w:t>....….</w:t>
      </w:r>
      <w:r w:rsidR="00CD15DA" w:rsidRPr="00AB7898">
        <w:rPr>
          <w:b/>
          <w:sz w:val="22"/>
          <w:szCs w:val="22"/>
        </w:rPr>
        <w:t>…</w:t>
      </w:r>
      <w:r w:rsidR="000A6A36">
        <w:rPr>
          <w:b/>
          <w:sz w:val="22"/>
          <w:szCs w:val="22"/>
        </w:rPr>
        <w:tab/>
      </w:r>
      <w:r w:rsidR="00AB7898" w:rsidRPr="00AB7898">
        <w:rPr>
          <w:b/>
          <w:sz w:val="22"/>
          <w:szCs w:val="22"/>
        </w:rPr>
        <w:t>Index No……….</w:t>
      </w:r>
      <w:r w:rsidR="00AB7898">
        <w:rPr>
          <w:b/>
          <w:sz w:val="22"/>
          <w:szCs w:val="22"/>
        </w:rPr>
        <w:t>.</w:t>
      </w:r>
      <w:r w:rsidR="00AB7898" w:rsidRPr="00AB7898">
        <w:rPr>
          <w:b/>
          <w:sz w:val="22"/>
          <w:szCs w:val="22"/>
        </w:rPr>
        <w:t>…………..</w:t>
      </w:r>
    </w:p>
    <w:p w:rsidR="00CD15DA" w:rsidRPr="00966E89" w:rsidRDefault="0080285A" w:rsidP="00CD15DA">
      <w:pPr>
        <w:ind w:firstLine="720"/>
        <w:rPr>
          <w:rFonts w:asciiTheme="majorBidi" w:hAnsiTheme="majorBidi" w:cstheme="majorBidi"/>
          <w:b/>
          <w:sz w:val="18"/>
          <w:szCs w:val="18"/>
          <w:lang w:bidi="si-LK"/>
        </w:rPr>
      </w:pPr>
      <w:r w:rsidRPr="00384237">
        <w:rPr>
          <w:rFonts w:asciiTheme="majorBidi" w:hAnsiTheme="majorBidi" w:cstheme="majorBidi"/>
          <w:b/>
          <w:cs/>
          <w:lang w:bidi="si-LK"/>
        </w:rPr>
        <w:t>අ.පො.ස. සාමාන්‍ය</w:t>
      </w:r>
      <w:r w:rsidR="009205F2" w:rsidRPr="00384237">
        <w:rPr>
          <w:rFonts w:asciiTheme="majorBidi" w:hAnsiTheme="majorBidi" w:cstheme="majorBidi"/>
          <w:b/>
          <w:cs/>
          <w:lang w:bidi="si-LK"/>
        </w:rPr>
        <w:t xml:space="preserve"> පෙළ</w:t>
      </w:r>
      <w:r w:rsidR="00CD15DA" w:rsidRPr="00384237">
        <w:rPr>
          <w:rFonts w:asciiTheme="majorBidi" w:hAnsiTheme="majorBidi" w:cstheme="majorBidi"/>
          <w:b/>
        </w:rPr>
        <w:t xml:space="preserve"> </w:t>
      </w:r>
      <w:r w:rsidR="00CD15DA" w:rsidRPr="00966E89">
        <w:rPr>
          <w:rFonts w:asciiTheme="majorBidi" w:hAnsiTheme="majorBidi" w:cstheme="majorBidi"/>
          <w:b/>
          <w:sz w:val="22"/>
          <w:szCs w:val="22"/>
        </w:rPr>
        <w:t xml:space="preserve">:  </w:t>
      </w:r>
      <w:r w:rsidR="003A537E" w:rsidRPr="00966E89">
        <w:rPr>
          <w:rFonts w:asciiTheme="majorBidi" w:hAnsiTheme="majorBidi" w:cstheme="majorBidi"/>
          <w:b/>
          <w:sz w:val="18"/>
          <w:szCs w:val="18"/>
          <w:lang w:bidi="si-LK"/>
        </w:rPr>
        <w:tab/>
      </w:r>
      <w:r w:rsidR="001806FF" w:rsidRPr="00384237">
        <w:rPr>
          <w:rFonts w:asciiTheme="majorBidi" w:hAnsiTheme="majorBidi" w:cstheme="majorBidi"/>
          <w:b/>
          <w:cs/>
          <w:lang w:bidi="si-LK"/>
        </w:rPr>
        <w:t>ව</w:t>
      </w:r>
      <w:r w:rsidR="00A707E8">
        <w:rPr>
          <w:rFonts w:asciiTheme="majorBidi" w:hAnsiTheme="majorBidi" w:cstheme="majorBidi" w:hint="cs"/>
          <w:b/>
          <w:cs/>
          <w:lang w:bidi="si-LK"/>
        </w:rPr>
        <w:t>ර්</w:t>
      </w:r>
      <w:r w:rsidR="00A707E8" w:rsidRPr="00A707E8">
        <w:rPr>
          <w:rFonts w:asciiTheme="majorBidi" w:hAnsiTheme="majorBidi" w:cstheme="majorBidi" w:hint="cs"/>
          <w:b/>
          <w:sz w:val="2"/>
          <w:szCs w:val="2"/>
          <w:cs/>
          <w:lang w:bidi="si-LK"/>
        </w:rPr>
        <w:t xml:space="preserve"> </w:t>
      </w:r>
      <w:r w:rsidR="00A707E8">
        <w:rPr>
          <w:rFonts w:asciiTheme="majorBidi" w:hAnsiTheme="majorBidi" w:cstheme="majorBidi" w:hint="cs"/>
          <w:b/>
          <w:cs/>
          <w:lang w:bidi="si-LK"/>
        </w:rPr>
        <w:t>ෂය</w:t>
      </w:r>
      <w:r w:rsidR="00F17595" w:rsidRPr="00966E89">
        <w:rPr>
          <w:rFonts w:asciiTheme="majorBidi" w:hAnsiTheme="majorBidi" w:cstheme="majorBidi"/>
          <w:b/>
          <w:sz w:val="22"/>
          <w:szCs w:val="22"/>
        </w:rPr>
        <w:t>:</w:t>
      </w:r>
    </w:p>
    <w:p w:rsidR="00CD15DA" w:rsidRPr="00203AE9" w:rsidRDefault="0080285A" w:rsidP="0080285A">
      <w:pPr>
        <w:ind w:left="720"/>
        <w:rPr>
          <w:b/>
        </w:rPr>
      </w:pPr>
      <w:r>
        <w:rPr>
          <w:b/>
        </w:rPr>
        <w:t>Subject</w:t>
      </w:r>
      <w:r>
        <w:rPr>
          <w:b/>
        </w:rPr>
        <w:tab/>
      </w:r>
      <w:r>
        <w:rPr>
          <w:b/>
        </w:rPr>
        <w:tab/>
      </w:r>
      <w:r w:rsidR="00AB7898">
        <w:rPr>
          <w:b/>
        </w:rPr>
        <w:t xml:space="preserve">       </w:t>
      </w:r>
      <w:r w:rsidR="00D2642B">
        <w:rPr>
          <w:b/>
        </w:rPr>
        <w:t xml:space="preserve"> </w:t>
      </w:r>
      <w:r w:rsidR="00AB7898">
        <w:rPr>
          <w:b/>
        </w:rPr>
        <w:t>Grade</w:t>
      </w:r>
      <w:r w:rsidR="00AB7898">
        <w:rPr>
          <w:b/>
        </w:rPr>
        <w:tab/>
      </w:r>
      <w:r w:rsidR="00AB7898">
        <w:rPr>
          <w:b/>
        </w:rPr>
        <w:tab/>
      </w:r>
      <w:r w:rsidR="006959B7">
        <w:rPr>
          <w:b/>
        </w:rPr>
        <w:tab/>
      </w:r>
      <w:r>
        <w:rPr>
          <w:b/>
        </w:rPr>
        <w:t>Subject</w:t>
      </w:r>
      <w:r>
        <w:rPr>
          <w:b/>
        </w:rPr>
        <w:tab/>
      </w:r>
      <w:r>
        <w:rPr>
          <w:b/>
        </w:rPr>
        <w:tab/>
      </w:r>
      <w:r w:rsidR="00051CB4">
        <w:rPr>
          <w:rFonts w:cstheme="minorBidi" w:hint="cs"/>
          <w:b/>
          <w:cs/>
          <w:lang w:bidi="si-LK"/>
        </w:rPr>
        <w:t xml:space="preserve">      </w:t>
      </w:r>
      <w:r w:rsidR="00CD15DA" w:rsidRPr="00203AE9">
        <w:rPr>
          <w:b/>
        </w:rPr>
        <w:t>Grade</w:t>
      </w:r>
    </w:p>
    <w:p w:rsidR="00CD15DA" w:rsidRPr="00201249" w:rsidRDefault="009205F2" w:rsidP="00A763D7">
      <w:pPr>
        <w:ind w:left="720"/>
        <w:rPr>
          <w:rFonts w:asciiTheme="majorBidi" w:hAnsiTheme="majorBidi" w:cstheme="majorBidi"/>
          <w:b/>
        </w:rPr>
      </w:pPr>
      <w:r w:rsidRPr="00201249">
        <w:rPr>
          <w:rFonts w:asciiTheme="majorBidi" w:hAnsiTheme="majorBidi" w:cstheme="majorBidi"/>
          <w:b/>
          <w:cs/>
          <w:lang w:bidi="si-LK"/>
        </w:rPr>
        <w:t>විෂය</w:t>
      </w:r>
      <w:r w:rsidR="00CD15DA" w:rsidRPr="00201249">
        <w:rPr>
          <w:rFonts w:asciiTheme="majorBidi" w:hAnsiTheme="majorBidi" w:cstheme="majorBidi"/>
          <w:b/>
        </w:rPr>
        <w:tab/>
      </w:r>
      <w:r w:rsidR="00CD15DA" w:rsidRPr="00201249">
        <w:rPr>
          <w:rFonts w:asciiTheme="majorBidi" w:hAnsiTheme="majorBidi" w:cstheme="majorBidi"/>
          <w:b/>
        </w:rPr>
        <w:tab/>
      </w:r>
      <w:r w:rsidR="00882527" w:rsidRPr="00201249">
        <w:rPr>
          <w:rFonts w:asciiTheme="majorBidi" w:hAnsiTheme="majorBidi" w:cstheme="majorBidi"/>
          <w:b/>
          <w:cs/>
          <w:lang w:bidi="si-LK"/>
        </w:rPr>
        <w:tab/>
        <w:t xml:space="preserve">        </w:t>
      </w:r>
      <w:r w:rsidR="00F564C0">
        <w:rPr>
          <w:rFonts w:asciiTheme="majorBidi" w:hAnsiTheme="majorBidi" w:cstheme="majorBidi"/>
          <w:b/>
          <w:cs/>
          <w:lang w:bidi="si-LK"/>
        </w:rPr>
        <w:t>සාමාර</w:t>
      </w:r>
      <w:r w:rsidR="00F564C0">
        <w:rPr>
          <w:rFonts w:asciiTheme="majorBidi" w:hAnsiTheme="majorBidi" w:cstheme="majorBidi" w:hint="cs"/>
          <w:b/>
          <w:cs/>
          <w:lang w:bidi="si-LK"/>
        </w:rPr>
        <w:t>්</w:t>
      </w:r>
      <w:r w:rsidR="00F564C0" w:rsidRPr="00F564C0">
        <w:rPr>
          <w:rFonts w:asciiTheme="majorBidi" w:hAnsiTheme="majorBidi" w:cstheme="majorBidi" w:hint="cs"/>
          <w:b/>
          <w:sz w:val="2"/>
          <w:szCs w:val="2"/>
          <w:cs/>
          <w:lang w:bidi="si-LK"/>
        </w:rPr>
        <w:t xml:space="preserve"> </w:t>
      </w:r>
      <w:r w:rsidR="00F564C0">
        <w:rPr>
          <w:rFonts w:asciiTheme="majorBidi" w:hAnsiTheme="majorBidi" w:cstheme="majorBidi" w:hint="cs"/>
          <w:b/>
          <w:cs/>
          <w:lang w:bidi="si-LK"/>
        </w:rPr>
        <w:t>ථ</w:t>
      </w:r>
      <w:r w:rsidR="00F564C0" w:rsidRPr="00201249">
        <w:rPr>
          <w:rFonts w:asciiTheme="majorBidi" w:hAnsiTheme="majorBidi" w:cstheme="majorBidi"/>
          <w:b/>
          <w:cs/>
          <w:lang w:bidi="si-LK"/>
        </w:rPr>
        <w:t>ය</w:t>
      </w:r>
      <w:r w:rsidR="00A763D7" w:rsidRPr="00201249">
        <w:rPr>
          <w:rFonts w:asciiTheme="majorBidi" w:hAnsiTheme="majorBidi" w:cstheme="majorBidi"/>
          <w:b/>
          <w:cs/>
          <w:lang w:bidi="si-LK"/>
        </w:rPr>
        <w:tab/>
      </w:r>
      <w:r w:rsidR="00CD15DA" w:rsidRPr="00201249">
        <w:rPr>
          <w:rFonts w:asciiTheme="majorBidi" w:hAnsiTheme="majorBidi" w:cstheme="majorBidi"/>
          <w:b/>
        </w:rPr>
        <w:tab/>
      </w:r>
      <w:r w:rsidR="008E2004" w:rsidRPr="00201249">
        <w:rPr>
          <w:rFonts w:asciiTheme="majorBidi" w:hAnsiTheme="majorBidi" w:cstheme="majorBidi"/>
          <w:b/>
        </w:rPr>
        <w:tab/>
      </w:r>
      <w:r w:rsidRPr="00201249">
        <w:rPr>
          <w:rFonts w:asciiTheme="majorBidi" w:hAnsiTheme="majorBidi" w:cstheme="majorBidi"/>
          <w:b/>
          <w:cs/>
          <w:lang w:bidi="si-LK"/>
        </w:rPr>
        <w:t>විෂය</w:t>
      </w:r>
      <w:r w:rsidR="00CD15DA" w:rsidRPr="00201249">
        <w:rPr>
          <w:rFonts w:asciiTheme="majorBidi" w:hAnsiTheme="majorBidi" w:cstheme="majorBidi"/>
          <w:b/>
        </w:rPr>
        <w:tab/>
      </w:r>
      <w:r w:rsidR="00CD15DA" w:rsidRPr="00201249">
        <w:rPr>
          <w:rFonts w:asciiTheme="majorBidi" w:hAnsiTheme="majorBidi" w:cstheme="majorBidi"/>
          <w:b/>
        </w:rPr>
        <w:tab/>
      </w:r>
      <w:r w:rsidR="00882527" w:rsidRPr="00201249">
        <w:rPr>
          <w:rFonts w:asciiTheme="majorBidi" w:hAnsiTheme="majorBidi" w:cstheme="majorBidi"/>
          <w:b/>
          <w:cs/>
          <w:lang w:bidi="si-LK"/>
        </w:rPr>
        <w:t xml:space="preserve">            </w:t>
      </w:r>
      <w:r w:rsidR="00051CB4">
        <w:rPr>
          <w:rFonts w:asciiTheme="majorBidi" w:hAnsiTheme="majorBidi" w:cstheme="majorBidi" w:hint="cs"/>
          <w:b/>
          <w:cs/>
          <w:lang w:bidi="si-LK"/>
        </w:rPr>
        <w:t xml:space="preserve">      </w:t>
      </w:r>
      <w:r w:rsidR="00F564C0">
        <w:rPr>
          <w:rFonts w:asciiTheme="majorBidi" w:hAnsiTheme="majorBidi" w:cstheme="majorBidi"/>
          <w:b/>
          <w:cs/>
          <w:lang w:bidi="si-LK"/>
        </w:rPr>
        <w:t>සාමාර</w:t>
      </w:r>
      <w:r w:rsidR="00F564C0">
        <w:rPr>
          <w:rFonts w:asciiTheme="majorBidi" w:hAnsiTheme="majorBidi" w:cstheme="majorBidi" w:hint="cs"/>
          <w:b/>
          <w:cs/>
          <w:lang w:bidi="si-LK"/>
        </w:rPr>
        <w:t>්</w:t>
      </w:r>
      <w:r w:rsidR="00F564C0" w:rsidRPr="00F564C0">
        <w:rPr>
          <w:rFonts w:asciiTheme="majorBidi" w:hAnsiTheme="majorBidi" w:cstheme="majorBidi" w:hint="cs"/>
          <w:b/>
          <w:sz w:val="2"/>
          <w:szCs w:val="2"/>
          <w:cs/>
          <w:lang w:bidi="si-LK"/>
        </w:rPr>
        <w:t xml:space="preserve"> </w:t>
      </w:r>
      <w:r w:rsidR="00F564C0">
        <w:rPr>
          <w:rFonts w:asciiTheme="majorBidi" w:hAnsiTheme="majorBidi" w:cstheme="majorBidi" w:hint="cs"/>
          <w:b/>
          <w:cs/>
          <w:lang w:bidi="si-LK"/>
        </w:rPr>
        <w:t>ථ</w:t>
      </w:r>
      <w:r w:rsidR="003A537E" w:rsidRPr="00201249">
        <w:rPr>
          <w:rFonts w:asciiTheme="majorBidi" w:hAnsiTheme="majorBidi" w:cstheme="majorBidi"/>
          <w:b/>
          <w:cs/>
          <w:lang w:bidi="si-LK"/>
        </w:rPr>
        <w:t>ය</w:t>
      </w:r>
    </w:p>
    <w:p w:rsidR="00CD15DA" w:rsidRPr="00203AE9" w:rsidRDefault="00CD15DA" w:rsidP="00A40D7B">
      <w:pPr>
        <w:ind w:left="720" w:firstLine="720"/>
        <w:rPr>
          <w:rFonts w:ascii="SandayaBOI" w:hAnsi="SandayaBOI"/>
          <w:b/>
        </w:rPr>
      </w:pPr>
    </w:p>
    <w:p w:rsidR="00CD15DA" w:rsidRPr="006C6E45" w:rsidRDefault="00CD15DA" w:rsidP="00AB7898">
      <w:pPr>
        <w:spacing w:line="360" w:lineRule="auto"/>
        <w:ind w:left="720"/>
        <w:rPr>
          <w:bCs/>
          <w:sz w:val="22"/>
          <w:szCs w:val="22"/>
        </w:rPr>
      </w:pPr>
      <w:r w:rsidRPr="00203AE9">
        <w:rPr>
          <w:b/>
        </w:rPr>
        <w:t xml:space="preserve">1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  <w:r w:rsidR="006959B7">
        <w:rPr>
          <w:b/>
        </w:rPr>
        <w:tab/>
      </w:r>
      <w:r w:rsidR="004C1821" w:rsidRPr="00203AE9">
        <w:rPr>
          <w:b/>
        </w:rPr>
        <w:t xml:space="preserve">6. </w:t>
      </w:r>
      <w:r w:rsidR="004C1821" w:rsidRPr="006C6E45">
        <w:rPr>
          <w:bCs/>
          <w:sz w:val="22"/>
          <w:szCs w:val="22"/>
        </w:rPr>
        <w:t>…………………………   ………</w:t>
      </w:r>
    </w:p>
    <w:p w:rsidR="00CD15DA" w:rsidRPr="006C6E45" w:rsidRDefault="00CD15DA" w:rsidP="00AB7898">
      <w:pPr>
        <w:spacing w:line="360" w:lineRule="auto"/>
        <w:ind w:left="720"/>
        <w:rPr>
          <w:bCs/>
        </w:rPr>
      </w:pPr>
      <w:r w:rsidRPr="00203AE9">
        <w:rPr>
          <w:b/>
        </w:rPr>
        <w:t xml:space="preserve">2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  <w:r w:rsidR="006959B7">
        <w:rPr>
          <w:b/>
        </w:rPr>
        <w:tab/>
      </w:r>
      <w:r w:rsidR="004C1821" w:rsidRPr="00203AE9">
        <w:rPr>
          <w:b/>
        </w:rPr>
        <w:t xml:space="preserve">7. </w:t>
      </w:r>
      <w:r w:rsidR="004C1821" w:rsidRPr="006C6E45">
        <w:rPr>
          <w:bCs/>
          <w:sz w:val="22"/>
          <w:szCs w:val="22"/>
        </w:rPr>
        <w:t>…………………………   ………</w:t>
      </w:r>
    </w:p>
    <w:p w:rsidR="00CD15DA" w:rsidRPr="006C6E45" w:rsidRDefault="00CD15DA" w:rsidP="00AB7898">
      <w:pPr>
        <w:spacing w:line="360" w:lineRule="auto"/>
        <w:ind w:left="720"/>
        <w:rPr>
          <w:bCs/>
          <w:sz w:val="22"/>
          <w:szCs w:val="22"/>
        </w:rPr>
      </w:pPr>
      <w:r w:rsidRPr="00203AE9">
        <w:rPr>
          <w:b/>
        </w:rPr>
        <w:t xml:space="preserve">3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  <w:r w:rsidR="006959B7">
        <w:rPr>
          <w:b/>
        </w:rPr>
        <w:tab/>
      </w:r>
      <w:r w:rsidR="004C1821" w:rsidRPr="00203AE9">
        <w:rPr>
          <w:b/>
        </w:rPr>
        <w:t xml:space="preserve">8. </w:t>
      </w:r>
      <w:r w:rsidR="004C1821" w:rsidRPr="006C6E45">
        <w:rPr>
          <w:bCs/>
          <w:sz w:val="22"/>
          <w:szCs w:val="22"/>
        </w:rPr>
        <w:t>…………………………   ………</w:t>
      </w:r>
    </w:p>
    <w:p w:rsidR="00CD15DA" w:rsidRDefault="00CD15DA" w:rsidP="00AB7898">
      <w:pPr>
        <w:spacing w:line="360" w:lineRule="auto"/>
        <w:ind w:left="720"/>
        <w:rPr>
          <w:bCs/>
          <w:sz w:val="22"/>
          <w:szCs w:val="22"/>
        </w:rPr>
      </w:pPr>
      <w:r w:rsidRPr="00203AE9">
        <w:rPr>
          <w:b/>
        </w:rPr>
        <w:t xml:space="preserve">4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  <w:r w:rsidR="006959B7">
        <w:rPr>
          <w:b/>
        </w:rPr>
        <w:tab/>
      </w:r>
      <w:r w:rsidR="004C1821">
        <w:rPr>
          <w:b/>
        </w:rPr>
        <w:t>9</w:t>
      </w:r>
      <w:r w:rsidR="004C1821" w:rsidRPr="00203AE9">
        <w:rPr>
          <w:b/>
        </w:rPr>
        <w:t xml:space="preserve">. </w:t>
      </w:r>
      <w:r w:rsidR="004C1821" w:rsidRPr="006C6E45">
        <w:rPr>
          <w:bCs/>
          <w:sz w:val="22"/>
          <w:szCs w:val="22"/>
        </w:rPr>
        <w:t>…………………………   ………</w:t>
      </w:r>
    </w:p>
    <w:p w:rsidR="004C1821" w:rsidRPr="006C6E45" w:rsidRDefault="004C1821" w:rsidP="006578A6">
      <w:pPr>
        <w:spacing w:line="360" w:lineRule="auto"/>
        <w:ind w:left="720"/>
        <w:rPr>
          <w:bCs/>
          <w:sz w:val="22"/>
          <w:szCs w:val="22"/>
        </w:rPr>
      </w:pPr>
      <w:r>
        <w:rPr>
          <w:b/>
        </w:rPr>
        <w:t>5</w:t>
      </w:r>
      <w:r w:rsidRPr="00203AE9">
        <w:rPr>
          <w:b/>
        </w:rPr>
        <w:t xml:space="preserve">. </w:t>
      </w:r>
      <w:r w:rsidRPr="006C6E45">
        <w:rPr>
          <w:bCs/>
          <w:sz w:val="22"/>
          <w:szCs w:val="22"/>
        </w:rPr>
        <w:t>…………………………   ………</w:t>
      </w:r>
      <w:r w:rsidR="008200EB">
        <w:rPr>
          <w:b/>
        </w:rPr>
        <w:tab/>
        <w:t xml:space="preserve">         </w:t>
      </w:r>
      <w:r w:rsidR="006959B7">
        <w:rPr>
          <w:b/>
        </w:rPr>
        <w:tab/>
      </w:r>
      <w:r w:rsidR="008200EB">
        <w:rPr>
          <w:b/>
        </w:rPr>
        <w:t xml:space="preserve"> </w:t>
      </w:r>
      <w:r w:rsidR="006959B7">
        <w:rPr>
          <w:b/>
        </w:rPr>
        <w:t xml:space="preserve">         </w:t>
      </w:r>
      <w:r>
        <w:rPr>
          <w:b/>
        </w:rPr>
        <w:t>10</w:t>
      </w:r>
      <w:r w:rsidRPr="00203AE9">
        <w:rPr>
          <w:b/>
        </w:rPr>
        <w:t xml:space="preserve">. </w:t>
      </w:r>
      <w:r w:rsidRPr="006C6E45">
        <w:rPr>
          <w:bCs/>
          <w:sz w:val="22"/>
          <w:szCs w:val="22"/>
        </w:rPr>
        <w:t>…………………………   ………</w:t>
      </w:r>
    </w:p>
    <w:p w:rsidR="00CD15DA" w:rsidRPr="00DD27D2" w:rsidRDefault="00CD15DA" w:rsidP="00CD15DA">
      <w:pPr>
        <w:rPr>
          <w:b/>
          <w:sz w:val="16"/>
          <w:szCs w:val="16"/>
        </w:rPr>
      </w:pPr>
    </w:p>
    <w:p w:rsidR="00CD15DA" w:rsidRPr="00C6514B" w:rsidRDefault="00CD15DA" w:rsidP="00CD15DA">
      <w:pPr>
        <w:rPr>
          <w:b/>
          <w:sz w:val="6"/>
          <w:szCs w:val="6"/>
        </w:rPr>
      </w:pPr>
    </w:p>
    <w:p w:rsidR="00CD15DA" w:rsidRPr="00203AE9" w:rsidRDefault="00433F31" w:rsidP="00AB7898">
      <w:pPr>
        <w:rPr>
          <w:b/>
        </w:rPr>
      </w:pPr>
      <w:r>
        <w:rPr>
          <w:b/>
        </w:rPr>
        <w:t>(b</w:t>
      </w:r>
      <w:r w:rsidR="000A6A36">
        <w:rPr>
          <w:b/>
        </w:rPr>
        <w:t xml:space="preserve"> )</w:t>
      </w:r>
      <w:r w:rsidR="000A6A36">
        <w:rPr>
          <w:b/>
        </w:rPr>
        <w:tab/>
        <w:t>G.C.E. A/L</w:t>
      </w:r>
      <w:r w:rsidR="000A6A36">
        <w:rPr>
          <w:b/>
        </w:rPr>
        <w:tab/>
      </w:r>
      <w:r w:rsidR="000A6A36">
        <w:rPr>
          <w:b/>
        </w:rPr>
        <w:tab/>
      </w:r>
      <w:r w:rsidR="00E61C94">
        <w:rPr>
          <w:b/>
          <w:rtl/>
          <w:cs/>
        </w:rPr>
        <w:tab/>
      </w:r>
      <w:r w:rsidRPr="00AB7898">
        <w:rPr>
          <w:b/>
        </w:rPr>
        <w:t>Year…</w:t>
      </w:r>
      <w:r>
        <w:rPr>
          <w:b/>
        </w:rPr>
        <w:t>………</w:t>
      </w:r>
      <w:r w:rsidR="000A6A36">
        <w:rPr>
          <w:b/>
          <w:sz w:val="22"/>
          <w:szCs w:val="22"/>
        </w:rPr>
        <w:tab/>
      </w:r>
      <w:r w:rsidR="00AB7898" w:rsidRPr="00AB7898">
        <w:rPr>
          <w:b/>
          <w:sz w:val="22"/>
          <w:szCs w:val="22"/>
        </w:rPr>
        <w:t>Index No……….…………..</w:t>
      </w:r>
    </w:p>
    <w:p w:rsidR="00CD15DA" w:rsidRPr="00882527" w:rsidRDefault="009205F2" w:rsidP="00CD15DA">
      <w:pPr>
        <w:ind w:firstLine="720"/>
        <w:rPr>
          <w:rFonts w:ascii="Iskoola Pota" w:hAnsi="Iskoola Pota" w:cs="Iskoola Pota"/>
          <w:b/>
        </w:rPr>
      </w:pPr>
      <w:r w:rsidRPr="00155E96">
        <w:rPr>
          <w:rFonts w:ascii="Iskoola Pota" w:hAnsi="Iskoola Pota" w:cs="Iskoola Pota"/>
          <w:b/>
          <w:cs/>
          <w:lang w:bidi="si-LK"/>
        </w:rPr>
        <w:t xml:space="preserve">අ.පො.ස. උසස් පෙළ </w:t>
      </w:r>
      <w:r w:rsidR="00F17595" w:rsidRPr="00882527">
        <w:rPr>
          <w:rFonts w:ascii="Iskoola Pota" w:hAnsi="Iskoola Pota" w:cs="Iskoola Pota"/>
          <w:b/>
          <w:sz w:val="22"/>
          <w:szCs w:val="22"/>
        </w:rPr>
        <w:t>:</w:t>
      </w:r>
      <w:r w:rsidR="00E61C94" w:rsidRPr="00882527">
        <w:rPr>
          <w:rFonts w:ascii="Iskoola Pota" w:hAnsi="Iskoola Pota" w:cs="Iskoola Pota"/>
          <w:b/>
          <w:sz w:val="22"/>
          <w:szCs w:val="22"/>
          <w:cs/>
          <w:lang w:bidi="si-LK"/>
        </w:rPr>
        <w:tab/>
      </w:r>
      <w:r w:rsidR="00882527">
        <w:rPr>
          <w:rFonts w:ascii="Iskoola Pota" w:hAnsi="Iskoola Pota" w:cs="Iskoola Pota" w:hint="cs"/>
          <w:b/>
          <w:sz w:val="22"/>
          <w:szCs w:val="22"/>
          <w:cs/>
          <w:lang w:bidi="si-LK"/>
        </w:rPr>
        <w:tab/>
      </w:r>
      <w:r w:rsidR="00EC0614" w:rsidRPr="00384237">
        <w:rPr>
          <w:rFonts w:asciiTheme="majorBidi" w:hAnsiTheme="majorBidi" w:cstheme="majorBidi"/>
          <w:b/>
          <w:cs/>
          <w:lang w:bidi="si-LK"/>
        </w:rPr>
        <w:t>ව</w:t>
      </w:r>
      <w:r w:rsidR="00EC0614">
        <w:rPr>
          <w:rFonts w:asciiTheme="majorBidi" w:hAnsiTheme="majorBidi" w:cstheme="majorBidi" w:hint="cs"/>
          <w:b/>
          <w:cs/>
          <w:lang w:bidi="si-LK"/>
        </w:rPr>
        <w:t>ර්</w:t>
      </w:r>
      <w:r w:rsidR="00EC0614" w:rsidRPr="00A707E8">
        <w:rPr>
          <w:rFonts w:asciiTheme="majorBidi" w:hAnsiTheme="majorBidi" w:cstheme="majorBidi" w:hint="cs"/>
          <w:b/>
          <w:sz w:val="2"/>
          <w:szCs w:val="2"/>
          <w:cs/>
          <w:lang w:bidi="si-LK"/>
        </w:rPr>
        <w:t xml:space="preserve"> </w:t>
      </w:r>
      <w:r w:rsidR="00EC0614">
        <w:rPr>
          <w:rFonts w:asciiTheme="majorBidi" w:hAnsiTheme="majorBidi" w:cstheme="majorBidi" w:hint="cs"/>
          <w:b/>
          <w:cs/>
          <w:lang w:bidi="si-LK"/>
        </w:rPr>
        <w:t>ෂය</w:t>
      </w:r>
      <w:r w:rsidR="00CD15DA" w:rsidRPr="00882527">
        <w:rPr>
          <w:rFonts w:ascii="Iskoola Pota" w:hAnsi="Iskoola Pota" w:cs="Iskoola Pota"/>
          <w:b/>
          <w:sz w:val="22"/>
          <w:szCs w:val="22"/>
        </w:rPr>
        <w:t>:</w:t>
      </w:r>
    </w:p>
    <w:p w:rsidR="00CD15DA" w:rsidRPr="00203AE9" w:rsidRDefault="00CD15DA" w:rsidP="00AB7898">
      <w:pPr>
        <w:ind w:firstLine="720"/>
        <w:rPr>
          <w:b/>
        </w:rPr>
      </w:pPr>
      <w:r w:rsidRPr="00203AE9">
        <w:rPr>
          <w:b/>
        </w:rPr>
        <w:t>Subject</w:t>
      </w:r>
      <w:r w:rsidRPr="00203AE9">
        <w:rPr>
          <w:b/>
        </w:rPr>
        <w:tab/>
      </w:r>
      <w:r w:rsidRPr="00203AE9">
        <w:rPr>
          <w:b/>
        </w:rPr>
        <w:tab/>
      </w:r>
      <w:r w:rsidR="00051CB4">
        <w:rPr>
          <w:rFonts w:cstheme="minorBidi" w:hint="cs"/>
          <w:b/>
          <w:cs/>
          <w:lang w:bidi="si-LK"/>
        </w:rPr>
        <w:t xml:space="preserve">       </w:t>
      </w:r>
      <w:r w:rsidRPr="00203AE9">
        <w:rPr>
          <w:b/>
        </w:rPr>
        <w:t>Grade</w:t>
      </w:r>
      <w:r w:rsidRPr="00203AE9">
        <w:rPr>
          <w:b/>
        </w:rPr>
        <w:tab/>
      </w:r>
      <w:r w:rsidRPr="00203AE9">
        <w:rPr>
          <w:b/>
        </w:rPr>
        <w:tab/>
      </w:r>
      <w:r w:rsidRPr="00203AE9">
        <w:rPr>
          <w:b/>
        </w:rPr>
        <w:tab/>
      </w:r>
    </w:p>
    <w:p w:rsidR="00CD15DA" w:rsidRPr="00EE7604" w:rsidRDefault="00E82671" w:rsidP="00AB7898">
      <w:pPr>
        <w:ind w:firstLine="720"/>
        <w:rPr>
          <w:rFonts w:asciiTheme="majorBidi" w:hAnsiTheme="majorBidi" w:cstheme="majorBidi"/>
          <w:b/>
        </w:rPr>
      </w:pPr>
      <w:r w:rsidRPr="00EE7604">
        <w:rPr>
          <w:rFonts w:asciiTheme="majorBidi" w:hAnsiTheme="majorBidi" w:cstheme="majorBidi"/>
          <w:b/>
          <w:cs/>
          <w:lang w:bidi="si-LK"/>
        </w:rPr>
        <w:t>විෂය</w:t>
      </w:r>
      <w:r w:rsidRPr="00EE7604">
        <w:rPr>
          <w:rFonts w:asciiTheme="majorBidi" w:hAnsiTheme="majorBidi" w:cstheme="majorBidi"/>
          <w:b/>
        </w:rPr>
        <w:tab/>
      </w:r>
      <w:r w:rsidRPr="00EE7604">
        <w:rPr>
          <w:rFonts w:asciiTheme="majorBidi" w:hAnsiTheme="majorBidi" w:cstheme="majorBidi"/>
          <w:b/>
        </w:rPr>
        <w:tab/>
      </w:r>
      <w:r w:rsidR="00882527" w:rsidRPr="00EE7604">
        <w:rPr>
          <w:rFonts w:asciiTheme="majorBidi" w:hAnsiTheme="majorBidi" w:cstheme="majorBidi"/>
          <w:b/>
          <w:cs/>
          <w:lang w:bidi="si-LK"/>
        </w:rPr>
        <w:tab/>
      </w:r>
      <w:r w:rsidR="00051CB4">
        <w:rPr>
          <w:rFonts w:asciiTheme="majorBidi" w:hAnsiTheme="majorBidi" w:cstheme="majorBidi" w:hint="cs"/>
          <w:b/>
          <w:cs/>
          <w:lang w:bidi="si-LK"/>
        </w:rPr>
        <w:t xml:space="preserve">       </w:t>
      </w:r>
      <w:r w:rsidR="00EC0614">
        <w:rPr>
          <w:rFonts w:asciiTheme="majorBidi" w:hAnsiTheme="majorBidi" w:cstheme="majorBidi"/>
          <w:b/>
          <w:cs/>
          <w:lang w:bidi="si-LK"/>
        </w:rPr>
        <w:t>සාමාර</w:t>
      </w:r>
      <w:r w:rsidR="00EC0614">
        <w:rPr>
          <w:rFonts w:asciiTheme="majorBidi" w:hAnsiTheme="majorBidi" w:cstheme="majorBidi" w:hint="cs"/>
          <w:b/>
          <w:cs/>
          <w:lang w:bidi="si-LK"/>
        </w:rPr>
        <w:t>්</w:t>
      </w:r>
      <w:r w:rsidR="00EC0614" w:rsidRPr="00F564C0">
        <w:rPr>
          <w:rFonts w:asciiTheme="majorBidi" w:hAnsiTheme="majorBidi" w:cstheme="majorBidi" w:hint="cs"/>
          <w:b/>
          <w:sz w:val="2"/>
          <w:szCs w:val="2"/>
          <w:cs/>
          <w:lang w:bidi="si-LK"/>
        </w:rPr>
        <w:t xml:space="preserve"> </w:t>
      </w:r>
      <w:r w:rsidR="00EC0614">
        <w:rPr>
          <w:rFonts w:asciiTheme="majorBidi" w:hAnsiTheme="majorBidi" w:cstheme="majorBidi" w:hint="cs"/>
          <w:b/>
          <w:cs/>
          <w:lang w:bidi="si-LK"/>
        </w:rPr>
        <w:t>ථ</w:t>
      </w:r>
      <w:r w:rsidR="00EC0614" w:rsidRPr="00201249">
        <w:rPr>
          <w:rFonts w:asciiTheme="majorBidi" w:hAnsiTheme="majorBidi" w:cstheme="majorBidi"/>
          <w:b/>
          <w:cs/>
          <w:lang w:bidi="si-LK"/>
        </w:rPr>
        <w:t>ය</w:t>
      </w:r>
      <w:r w:rsidR="00CD15DA" w:rsidRPr="00EE7604">
        <w:rPr>
          <w:rFonts w:asciiTheme="majorBidi" w:hAnsiTheme="majorBidi" w:cstheme="majorBidi"/>
          <w:b/>
        </w:rPr>
        <w:tab/>
      </w:r>
    </w:p>
    <w:p w:rsidR="00E603AB" w:rsidRPr="00E603AB" w:rsidRDefault="00E603AB" w:rsidP="00AB7898">
      <w:pPr>
        <w:ind w:firstLine="720"/>
        <w:rPr>
          <w:rFonts w:ascii="SandayaBOI" w:hAnsi="SandayaBOI"/>
          <w:b/>
          <w:sz w:val="10"/>
          <w:szCs w:val="10"/>
        </w:rPr>
      </w:pPr>
    </w:p>
    <w:p w:rsidR="00CD15DA" w:rsidRPr="00203AE9" w:rsidRDefault="00CD15DA" w:rsidP="00A40D7B">
      <w:pPr>
        <w:spacing w:line="360" w:lineRule="auto"/>
        <w:ind w:left="720"/>
        <w:rPr>
          <w:b/>
        </w:rPr>
      </w:pPr>
      <w:r w:rsidRPr="00203AE9">
        <w:rPr>
          <w:b/>
        </w:rPr>
        <w:t xml:space="preserve">1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</w:p>
    <w:p w:rsidR="00CD15DA" w:rsidRPr="00203AE9" w:rsidRDefault="00CD15DA" w:rsidP="00A40D7B">
      <w:pPr>
        <w:spacing w:line="360" w:lineRule="auto"/>
        <w:ind w:left="720"/>
        <w:rPr>
          <w:b/>
        </w:rPr>
      </w:pPr>
      <w:r w:rsidRPr="00203AE9">
        <w:rPr>
          <w:b/>
        </w:rPr>
        <w:t xml:space="preserve">2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</w:p>
    <w:p w:rsidR="00CD15DA" w:rsidRPr="00203AE9" w:rsidRDefault="00CD15DA" w:rsidP="00A40D7B">
      <w:pPr>
        <w:spacing w:line="360" w:lineRule="auto"/>
        <w:ind w:left="720"/>
        <w:rPr>
          <w:b/>
        </w:rPr>
      </w:pPr>
      <w:r w:rsidRPr="00203AE9">
        <w:rPr>
          <w:b/>
        </w:rPr>
        <w:t xml:space="preserve">3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</w:p>
    <w:p w:rsidR="00CD15DA" w:rsidRPr="00203AE9" w:rsidRDefault="00CD15DA" w:rsidP="00A40D7B">
      <w:pPr>
        <w:spacing w:line="360" w:lineRule="auto"/>
        <w:ind w:left="720"/>
        <w:rPr>
          <w:b/>
        </w:rPr>
      </w:pPr>
      <w:r w:rsidRPr="00203AE9">
        <w:rPr>
          <w:b/>
        </w:rPr>
        <w:t xml:space="preserve">4. </w:t>
      </w:r>
      <w:r w:rsidRPr="006C6E45">
        <w:rPr>
          <w:bCs/>
          <w:sz w:val="22"/>
          <w:szCs w:val="22"/>
        </w:rPr>
        <w:t>…………………………   ………</w:t>
      </w:r>
      <w:r w:rsidRPr="00203AE9">
        <w:rPr>
          <w:b/>
        </w:rPr>
        <w:tab/>
      </w:r>
      <w:r w:rsidRPr="00203AE9">
        <w:rPr>
          <w:b/>
        </w:rPr>
        <w:tab/>
      </w:r>
    </w:p>
    <w:p w:rsidR="00767BFF" w:rsidRDefault="00767BFF" w:rsidP="00CD15DA">
      <w:pPr>
        <w:rPr>
          <w:b/>
        </w:rPr>
      </w:pPr>
    </w:p>
    <w:p w:rsidR="00CD15DA" w:rsidRPr="006E7F0F" w:rsidRDefault="00796E46" w:rsidP="00CD15DA">
      <w:pPr>
        <w:rPr>
          <w:rFonts w:ascii="Nirmala UI" w:hAnsi="Nirmala UI" w:cs="Nirmala UI"/>
          <w:b/>
          <w:sz w:val="18"/>
          <w:szCs w:val="18"/>
        </w:rPr>
      </w:pPr>
      <w:bookmarkStart w:id="0" w:name="_GoBack"/>
      <w:bookmarkEnd w:id="0"/>
      <w:r>
        <w:rPr>
          <w:b/>
        </w:rPr>
        <w:t xml:space="preserve">14. </w:t>
      </w:r>
      <w:r w:rsidR="00CD15DA" w:rsidRPr="00203AE9">
        <w:rPr>
          <w:b/>
        </w:rPr>
        <w:t>Other Qualifications</w:t>
      </w:r>
      <w:r w:rsidR="0054494B">
        <w:rPr>
          <w:b/>
        </w:rPr>
        <w:t>/</w:t>
      </w:r>
      <w:r w:rsidR="00896D68" w:rsidRPr="00EE7604">
        <w:rPr>
          <w:rFonts w:asciiTheme="majorBidi" w:hAnsiTheme="majorBidi" w:cstheme="majorBidi"/>
          <w:b/>
          <w:cs/>
          <w:lang w:bidi="si-LK"/>
        </w:rPr>
        <w:t>වෙනත් සුදුසුකම්</w:t>
      </w:r>
      <w:r w:rsidR="0054494B" w:rsidRPr="00EE7604">
        <w:rPr>
          <w:rFonts w:asciiTheme="majorBidi" w:hAnsiTheme="majorBidi" w:cstheme="majorBidi"/>
          <w:b/>
        </w:rPr>
        <w:t>:</w:t>
      </w:r>
      <w:r w:rsidR="00433F31">
        <w:rPr>
          <w:rFonts w:asciiTheme="majorBidi" w:hAnsiTheme="majorBidi" w:cstheme="majorBidi"/>
          <w:b/>
        </w:rPr>
        <w:t xml:space="preserve"> ( No )</w:t>
      </w:r>
    </w:p>
    <w:p w:rsidR="008A61AC" w:rsidRDefault="00CD15DA" w:rsidP="0080324B">
      <w:pPr>
        <w:spacing w:line="360" w:lineRule="auto"/>
        <w:ind w:left="720" w:right="1091"/>
        <w:rPr>
          <w:rFonts w:cs="Iskoola Pota"/>
          <w:bCs/>
          <w:sz w:val="22"/>
          <w:szCs w:val="22"/>
          <w:lang w:bidi="si-LK"/>
        </w:rPr>
      </w:pPr>
      <w:r w:rsidRPr="006C6E45">
        <w:rPr>
          <w:bCs/>
          <w:sz w:val="22"/>
          <w:szCs w:val="22"/>
        </w:rPr>
        <w:t>.……………………</w:t>
      </w:r>
      <w:r w:rsidR="008A61AC">
        <w:rPr>
          <w:bCs/>
          <w:sz w:val="22"/>
          <w:szCs w:val="22"/>
        </w:rPr>
        <w:t>…………………………………………………………………………….</w:t>
      </w:r>
      <w:r w:rsidR="00436A26">
        <w:rPr>
          <w:bCs/>
          <w:sz w:val="22"/>
          <w:szCs w:val="22"/>
        </w:rPr>
        <w:t>.</w:t>
      </w:r>
      <w:r w:rsidR="008A61AC">
        <w:rPr>
          <w:bCs/>
          <w:sz w:val="22"/>
          <w:szCs w:val="22"/>
        </w:rPr>
        <w:t xml:space="preserve">       ………………</w:t>
      </w:r>
      <w:r w:rsidR="0054494B">
        <w:rPr>
          <w:bCs/>
          <w:sz w:val="22"/>
          <w:szCs w:val="22"/>
        </w:rPr>
        <w:t>…………………………………………………………………………………</w:t>
      </w:r>
      <w:r w:rsidR="0054494B">
        <w:rPr>
          <w:rFonts w:cs="Iskoola Pota"/>
          <w:bCs/>
          <w:sz w:val="22"/>
          <w:szCs w:val="22"/>
          <w:lang w:bidi="si-LK"/>
        </w:rPr>
        <w:t>……………………………………………………………………………………………………</w:t>
      </w:r>
      <w:r w:rsidR="00B35086">
        <w:rPr>
          <w:rFonts w:cs="Iskoola Pota"/>
          <w:bCs/>
          <w:sz w:val="22"/>
          <w:szCs w:val="22"/>
          <w:lang w:bidi="si-LK"/>
        </w:rPr>
        <w:t>…</w:t>
      </w:r>
    </w:p>
    <w:p w:rsidR="008A61AC" w:rsidRDefault="008A61AC" w:rsidP="00633BB4">
      <w:pPr>
        <w:spacing w:line="360" w:lineRule="auto"/>
        <w:ind w:right="1091"/>
        <w:rPr>
          <w:rFonts w:cs="Iskoola Pota"/>
          <w:b/>
          <w:lang w:bidi="si-LK"/>
        </w:rPr>
      </w:pPr>
    </w:p>
    <w:p w:rsidR="009F2D1B" w:rsidRPr="00E32EFF" w:rsidRDefault="009F2D1B" w:rsidP="0080324B">
      <w:pPr>
        <w:ind w:right="1091"/>
        <w:jc w:val="both"/>
        <w:rPr>
          <w:rFonts w:cs="Iskoola Pota"/>
          <w:b/>
          <w:sz w:val="12"/>
          <w:szCs w:val="12"/>
          <w:lang w:bidi="si-LK"/>
        </w:rPr>
      </w:pPr>
    </w:p>
    <w:p w:rsidR="003D7A71" w:rsidRPr="00E32EFF" w:rsidRDefault="003D7A71" w:rsidP="0080324B">
      <w:pPr>
        <w:ind w:right="1091"/>
        <w:jc w:val="both"/>
        <w:rPr>
          <w:rFonts w:cs="Iskoola Pota"/>
          <w:b/>
          <w:sz w:val="10"/>
          <w:szCs w:val="10"/>
          <w:cs/>
          <w:lang w:bidi="si-LK"/>
        </w:rPr>
      </w:pPr>
    </w:p>
    <w:p w:rsidR="00CD15DA" w:rsidRPr="00A421A5" w:rsidRDefault="00CD15DA" w:rsidP="0080324B">
      <w:pPr>
        <w:ind w:right="1091"/>
        <w:jc w:val="both"/>
        <w:rPr>
          <w:b/>
          <w:sz w:val="20"/>
          <w:szCs w:val="20"/>
        </w:rPr>
      </w:pPr>
      <w:r w:rsidRPr="00A421A5">
        <w:rPr>
          <w:b/>
          <w:sz w:val="20"/>
          <w:szCs w:val="20"/>
        </w:rPr>
        <w:t xml:space="preserve">I certify that the above particulars furnished by me are true and correct to the best of my knowledge. In case, </w:t>
      </w:r>
      <w:r w:rsidR="00411120" w:rsidRPr="00A421A5">
        <w:rPr>
          <w:b/>
          <w:sz w:val="20"/>
          <w:szCs w:val="20"/>
        </w:rPr>
        <w:t xml:space="preserve">if </w:t>
      </w:r>
      <w:r w:rsidRPr="00A421A5">
        <w:rPr>
          <w:b/>
          <w:sz w:val="20"/>
          <w:szCs w:val="20"/>
        </w:rPr>
        <w:t xml:space="preserve">any of the particulars is found incorrect/false, I understand that the University has the sole authority to </w:t>
      </w:r>
      <w:r w:rsidR="00B528B8" w:rsidRPr="00A421A5">
        <w:rPr>
          <w:b/>
          <w:sz w:val="20"/>
          <w:szCs w:val="20"/>
        </w:rPr>
        <w:t>cancel</w:t>
      </w:r>
      <w:r w:rsidRPr="00A421A5">
        <w:rPr>
          <w:b/>
          <w:sz w:val="20"/>
          <w:szCs w:val="20"/>
        </w:rPr>
        <w:t xml:space="preserve"> my </w:t>
      </w:r>
      <w:r w:rsidR="00B528B8" w:rsidRPr="00A421A5">
        <w:rPr>
          <w:b/>
          <w:sz w:val="20"/>
          <w:szCs w:val="20"/>
        </w:rPr>
        <w:t>registration</w:t>
      </w:r>
      <w:r w:rsidRPr="00A421A5">
        <w:rPr>
          <w:b/>
          <w:sz w:val="20"/>
          <w:szCs w:val="20"/>
        </w:rPr>
        <w:t>.</w:t>
      </w:r>
    </w:p>
    <w:p w:rsidR="00CD15DA" w:rsidRPr="00E32EFF" w:rsidRDefault="00CD15DA" w:rsidP="0080324B">
      <w:pPr>
        <w:ind w:right="1091"/>
        <w:jc w:val="both"/>
        <w:rPr>
          <w:b/>
          <w:sz w:val="10"/>
          <w:szCs w:val="10"/>
        </w:rPr>
      </w:pPr>
    </w:p>
    <w:p w:rsidR="00CD15DA" w:rsidRPr="00A421A5" w:rsidRDefault="00CD15DA" w:rsidP="0080324B">
      <w:pPr>
        <w:ind w:right="1091"/>
        <w:jc w:val="both"/>
        <w:rPr>
          <w:b/>
          <w:sz w:val="20"/>
          <w:szCs w:val="20"/>
        </w:rPr>
      </w:pPr>
      <w:r w:rsidRPr="00A421A5">
        <w:rPr>
          <w:b/>
          <w:sz w:val="20"/>
          <w:szCs w:val="20"/>
        </w:rPr>
        <w:t>I affirm that I will adhere to the</w:t>
      </w:r>
      <w:r w:rsidR="00B72FC4">
        <w:rPr>
          <w:b/>
          <w:sz w:val="20"/>
          <w:szCs w:val="20"/>
        </w:rPr>
        <w:t xml:space="preserve"> </w:t>
      </w:r>
      <w:r w:rsidR="00E244F7" w:rsidRPr="00A421A5">
        <w:rPr>
          <w:b/>
          <w:sz w:val="20"/>
          <w:szCs w:val="20"/>
        </w:rPr>
        <w:t>both</w:t>
      </w:r>
      <w:r w:rsidRPr="00A421A5">
        <w:rPr>
          <w:b/>
          <w:sz w:val="20"/>
          <w:szCs w:val="20"/>
        </w:rPr>
        <w:t xml:space="preserve"> rules and regulations those currently effective and those amended f</w:t>
      </w:r>
      <w:r w:rsidR="00411120" w:rsidRPr="00A421A5">
        <w:rPr>
          <w:b/>
          <w:sz w:val="20"/>
          <w:szCs w:val="20"/>
        </w:rPr>
        <w:t>ro</w:t>
      </w:r>
      <w:r w:rsidRPr="00A421A5">
        <w:rPr>
          <w:b/>
          <w:sz w:val="20"/>
          <w:szCs w:val="20"/>
        </w:rPr>
        <w:t>m time to time with regard to students of the University.</w:t>
      </w:r>
    </w:p>
    <w:p w:rsidR="00197DCD" w:rsidRPr="00DD27D2" w:rsidRDefault="00197DCD" w:rsidP="0080324B">
      <w:pPr>
        <w:ind w:right="1091"/>
        <w:jc w:val="both"/>
        <w:rPr>
          <w:b/>
          <w:sz w:val="16"/>
          <w:szCs w:val="16"/>
        </w:rPr>
      </w:pPr>
    </w:p>
    <w:tbl>
      <w:tblPr>
        <w:tblpPr w:leftFromText="180" w:rightFromText="180" w:vertAnchor="text" w:horzAnchor="margin" w:tblpXSpec="right" w:tblpY="343"/>
        <w:tblW w:w="0" w:type="auto"/>
        <w:tblLook w:val="04A0" w:firstRow="1" w:lastRow="0" w:firstColumn="1" w:lastColumn="0" w:noHBand="0" w:noVBand="1"/>
      </w:tblPr>
      <w:tblGrid>
        <w:gridCol w:w="558"/>
      </w:tblGrid>
      <w:tr w:rsidR="00F26C0A" w:rsidRPr="00664B67" w:rsidTr="00F26C0A">
        <w:trPr>
          <w:cantSplit/>
          <w:trHeight w:val="3053"/>
        </w:trPr>
        <w:tc>
          <w:tcPr>
            <w:tcW w:w="558" w:type="dxa"/>
            <w:textDirection w:val="btLr"/>
          </w:tcPr>
          <w:p w:rsidR="00F26C0A" w:rsidRPr="00664B67" w:rsidRDefault="004B3587" w:rsidP="00433F31">
            <w:pPr>
              <w:ind w:left="113" w:right="113"/>
              <w:rPr>
                <w:bCs/>
                <w:sz w:val="22"/>
                <w:szCs w:val="22"/>
              </w:rPr>
            </w:pPr>
            <w:r>
              <w:rPr>
                <w:rFonts w:ascii="SandayaBOI" w:hAnsi="SandayaBOI" w:cs="Iskoola Pota"/>
                <w:b/>
                <w:noProof/>
                <w:lang w:bidi="si-LK"/>
              </w:rPr>
              <w:pict>
                <v:shape id="Text Box 22" o:spid="_x0000_s1055" type="#_x0000_t202" style="position:absolute;left:0;text-align:left;margin-left:-9.4pt;margin-top:130.9pt;width:39pt;height:47.85pt;z-index:25169356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so9uA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" filled="f" stroked="f">
                  <v:textbox>
                    <w:txbxContent>
                      <w:p w:rsidR="00F26C0A" w:rsidRDefault="00F26C0A" w:rsidP="00F26C0A"/>
                      <w:p w:rsidR="00F26C0A" w:rsidRDefault="00F26C0A" w:rsidP="00F26C0A">
                        <w:r>
                          <w:t>-----</w:t>
                        </w:r>
                      </w:p>
                      <w:p w:rsidR="00F26C0A" w:rsidRDefault="00F26C0A" w:rsidP="00F26C0A">
                        <w:r>
                          <w:t>(2)</w:t>
                        </w:r>
                      </w:p>
                    </w:txbxContent>
                  </v:textbox>
                  <w10:wrap anchorx="margin"/>
                </v:shape>
              </w:pict>
            </w:r>
            <w:r>
              <w:rPr>
                <w:rFonts w:ascii="Book Antiqua" w:hAnsi="Book Antiqua" w:cs="Iskoola Pota"/>
                <w:b/>
                <w:noProof/>
                <w:lang w:bidi="si-LK"/>
              </w:rPr>
              <w:pict>
                <v:shape id="Text Box 21" o:spid="_x0000_s1056" type="#_x0000_t202" style="position:absolute;left:0;text-align:left;margin-left:-8.05pt;margin-top:136.25pt;width:32.1pt;height:48pt;z-index:2516945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" stroked="f">
                  <v:textbox>
                    <w:txbxContent>
                      <w:p w:rsidR="00F26C0A" w:rsidRDefault="00F26C0A" w:rsidP="00F26C0A">
                        <w:pPr>
                          <w:pBdr>
                            <w:bottom w:val="single" w:sz="6" w:space="1" w:color="auto"/>
                          </w:pBd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</w:pPr>
                      </w:p>
                      <w:p w:rsidR="00F26C0A" w:rsidRDefault="00F26C0A" w:rsidP="00F26C0A">
                        <w:pP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</w:pPr>
                        <w:r>
                          <w:rPr>
                            <w:rFonts w:ascii="Book Antiqua" w:hAnsi="Book Antiqua" w:cs="Iskoola Pota"/>
                            <w:b/>
                            <w:lang w:bidi="si-LK"/>
                          </w:rPr>
                          <w:t>(1)</w:t>
                        </w:r>
                      </w:p>
                      <w:p w:rsidR="00F26C0A" w:rsidRDefault="00F26C0A" w:rsidP="00F26C0A"/>
                    </w:txbxContent>
                  </v:textbox>
                </v:shape>
              </w:pict>
            </w:r>
            <w:r w:rsidR="00F26C0A">
              <w:rPr>
                <w:rFonts w:ascii="Book Antiqua" w:hAnsi="Book Antiqua" w:cs="Iskoola Pota"/>
                <w:b/>
                <w:noProof/>
                <w:lang w:bidi="si-LK"/>
              </w:rPr>
              <w:t>CODL</w:t>
            </w:r>
            <w:r w:rsidR="007C550B">
              <w:t xml:space="preserve"> – 2022</w:t>
            </w:r>
            <w:r w:rsidR="00F26C0A">
              <w:t xml:space="preserve">  </w:t>
            </w:r>
          </w:p>
        </w:tc>
      </w:tr>
    </w:tbl>
    <w:p w:rsidR="00197DCD" w:rsidRPr="00A421A5" w:rsidRDefault="00197DCD" w:rsidP="0080324B">
      <w:pPr>
        <w:ind w:right="1091"/>
        <w:jc w:val="both"/>
        <w:rPr>
          <w:b/>
          <w:sz w:val="20"/>
          <w:szCs w:val="20"/>
        </w:rPr>
      </w:pPr>
      <w:r w:rsidRPr="00A421A5">
        <w:rPr>
          <w:b/>
          <w:sz w:val="20"/>
          <w:szCs w:val="20"/>
        </w:rPr>
        <w:t xml:space="preserve">The Unit has decided that your course/registration/lecture fee </w:t>
      </w:r>
      <w:r w:rsidR="00411120" w:rsidRPr="00A421A5">
        <w:rPr>
          <w:b/>
          <w:sz w:val="20"/>
          <w:szCs w:val="20"/>
        </w:rPr>
        <w:t xml:space="preserve">is </w:t>
      </w:r>
      <w:r w:rsidRPr="00A421A5">
        <w:rPr>
          <w:b/>
          <w:sz w:val="20"/>
          <w:szCs w:val="20"/>
        </w:rPr>
        <w:t xml:space="preserve">not re-fundable or not transferable to any other course or any another person. Further the course fee is only applicable for the batch to which it levied.   </w:t>
      </w:r>
    </w:p>
    <w:p w:rsidR="00CD15DA" w:rsidRPr="00E32EFF" w:rsidRDefault="00CD15DA" w:rsidP="0080324B">
      <w:pPr>
        <w:ind w:right="1091"/>
        <w:jc w:val="both"/>
        <w:rPr>
          <w:b/>
          <w:sz w:val="10"/>
          <w:szCs w:val="10"/>
        </w:rPr>
      </w:pPr>
    </w:p>
    <w:p w:rsidR="00CD15DA" w:rsidRPr="00A421A5" w:rsidRDefault="009205F2" w:rsidP="0080324B">
      <w:pPr>
        <w:ind w:right="1091"/>
        <w:jc w:val="both"/>
        <w:rPr>
          <w:rFonts w:ascii="SandayaBOI" w:hAnsi="SandayaBOI" w:cs="Iskoola Pota"/>
          <w:b/>
          <w:sz w:val="20"/>
          <w:szCs w:val="20"/>
          <w:lang w:bidi="si-LK"/>
        </w:rPr>
      </w:pPr>
      <w:r w:rsidRPr="00A421A5">
        <w:rPr>
          <w:rFonts w:ascii="SandayaBOI" w:hAnsi="SandayaBOI" w:cs="Iskoola Pota" w:hint="cs"/>
          <w:b/>
          <w:sz w:val="20"/>
          <w:szCs w:val="20"/>
          <w:cs/>
          <w:lang w:bidi="si-LK"/>
        </w:rPr>
        <w:t>ඉහත මා විසින් සපයන ලද විස්තර මාගේ දැනීමේ ප්‍රමාණයට සත්‍ය හා නිවැරදි බව සහතික කරන අතර මොනයම් හේතුවක් මත හෝ ඒවා‍ අසත්‍ය/වැරදි බවට හෙළි වුවහොත්, මාගේ ශිෂ්‍යභාවය අවලංගු කිරීමට විශ්වවිද්‍යාලයට පූ</w:t>
      </w:r>
      <w:r w:rsidR="00B5461F">
        <w:rPr>
          <w:rFonts w:ascii="SandayaBOI" w:hAnsi="SandayaBOI" w:cs="Iskoola Pota" w:hint="cs"/>
          <w:b/>
          <w:sz w:val="20"/>
          <w:szCs w:val="20"/>
          <w:cs/>
          <w:lang w:bidi="si-LK"/>
        </w:rPr>
        <w:t>ර්‍රණ</w:t>
      </w:r>
      <w:r w:rsidRPr="00A421A5">
        <w:rPr>
          <w:rFonts w:ascii="SandayaBOI" w:hAnsi="SandayaBOI" w:cs="Iskoola Pota" w:hint="cs"/>
          <w:b/>
          <w:sz w:val="20"/>
          <w:szCs w:val="20"/>
          <w:cs/>
          <w:lang w:bidi="si-LK"/>
        </w:rPr>
        <w:t xml:space="preserve"> අධිකාරී බලය ඇති බව දනිමි.</w:t>
      </w:r>
    </w:p>
    <w:p w:rsidR="009205F2" w:rsidRPr="00DD27D2" w:rsidRDefault="009205F2" w:rsidP="0080324B">
      <w:pPr>
        <w:ind w:right="1091"/>
        <w:jc w:val="both"/>
        <w:rPr>
          <w:rFonts w:ascii="SandayaBOI" w:hAnsi="SandayaBOI"/>
          <w:b/>
          <w:sz w:val="16"/>
          <w:szCs w:val="16"/>
        </w:rPr>
      </w:pPr>
    </w:p>
    <w:p w:rsidR="00CD15DA" w:rsidRPr="00A421A5" w:rsidRDefault="009205F2" w:rsidP="0080324B">
      <w:pPr>
        <w:ind w:right="1091"/>
        <w:jc w:val="both"/>
        <w:rPr>
          <w:rFonts w:ascii="SandayaBOI" w:hAnsi="SandayaBOI" w:cs="Iskoola Pota"/>
          <w:b/>
          <w:sz w:val="20"/>
          <w:szCs w:val="20"/>
          <w:lang w:bidi="si-LK"/>
        </w:rPr>
      </w:pPr>
      <w:r w:rsidRPr="00A421A5">
        <w:rPr>
          <w:rFonts w:ascii="SandayaBOI" w:hAnsi="SandayaBOI" w:cs="Iskoola Pota" w:hint="cs"/>
          <w:b/>
          <w:sz w:val="20"/>
          <w:szCs w:val="20"/>
          <w:cs/>
          <w:lang w:bidi="si-LK"/>
        </w:rPr>
        <w:t xml:space="preserve">විශ්වවිද්‍යාලයේ බල පවත්වන නීති හා රෙගුලාසි කාලීන ව වෙනස් වන බව දන්නා අතර, ඒ අනුව පවත්නා නීතිරීතිවලට අනුව කටයුතු කිරීමට ද එකග වෙමි.  </w:t>
      </w:r>
    </w:p>
    <w:p w:rsidR="00197DCD" w:rsidRPr="00E32EFF" w:rsidRDefault="00197DCD" w:rsidP="0080324B">
      <w:pPr>
        <w:ind w:right="1091"/>
        <w:jc w:val="both"/>
        <w:rPr>
          <w:rFonts w:ascii="SandayaBOI" w:hAnsi="SandayaBOI" w:cs="Iskoola Pota"/>
          <w:b/>
          <w:sz w:val="12"/>
          <w:szCs w:val="12"/>
          <w:lang w:bidi="si-LK"/>
        </w:rPr>
      </w:pPr>
    </w:p>
    <w:p w:rsidR="00197DCD" w:rsidRPr="0004750A" w:rsidRDefault="007C1031" w:rsidP="0080324B">
      <w:pPr>
        <w:ind w:right="1091"/>
        <w:jc w:val="both"/>
        <w:rPr>
          <w:rFonts w:ascii="SandayaBOI" w:hAnsi="SandayaBOI" w:cs="Iskoola Pota"/>
          <w:bCs/>
          <w:sz w:val="20"/>
          <w:szCs w:val="20"/>
          <w:lang w:bidi="si-LK"/>
        </w:rPr>
      </w:pPr>
      <w:r>
        <w:rPr>
          <w:rFonts w:ascii="SandayaBOI" w:hAnsi="SandayaBOI" w:cs="Iskoola Pota" w:hint="cs"/>
          <w:bCs/>
          <w:sz w:val="20"/>
          <w:szCs w:val="20"/>
          <w:cs/>
          <w:lang w:bidi="si-LK"/>
        </w:rPr>
        <w:t>මා</w:t>
      </w:r>
      <w:r w:rsidR="00197DCD" w:rsidRPr="0004750A">
        <w:rPr>
          <w:rFonts w:ascii="SandayaBOI" w:hAnsi="SandayaBOI" w:cs="Iskoola Pota" w:hint="cs"/>
          <w:bCs/>
          <w:sz w:val="20"/>
          <w:szCs w:val="20"/>
          <w:cs/>
          <w:lang w:bidi="si-LK"/>
        </w:rPr>
        <w:t xml:space="preserve"> අයදුම් කරන පාඨමාලාවට අදාල ව ගෙවනු ලබන ලියාපදිංචි ගාස්තු ‍හා පාඨමාලා ගාස්තු කිසිම හේතුවක් මත වෙනත් පාඨමාලාවකට මාරු කිරීම හෝ මුදල් ආපසු ගෙවීම හෝ වෙනත් අයෙකුට පැවරීම හෝ සිදු නොකරන බව</w:t>
      </w:r>
      <w:r>
        <w:rPr>
          <w:rFonts w:ascii="SandayaBOI" w:hAnsi="SandayaBOI" w:cs="Iskoola Pota" w:hint="cs"/>
          <w:bCs/>
          <w:sz w:val="20"/>
          <w:szCs w:val="20"/>
          <w:cs/>
          <w:lang w:bidi="si-LK"/>
        </w:rPr>
        <w:t xml:space="preserve"> ද</w:t>
      </w:r>
      <w:r w:rsidR="00197DCD" w:rsidRPr="0004750A">
        <w:rPr>
          <w:rFonts w:ascii="SandayaBOI" w:hAnsi="SandayaBOI" w:cs="Iskoola Pota" w:hint="cs"/>
          <w:bCs/>
          <w:sz w:val="20"/>
          <w:szCs w:val="20"/>
          <w:cs/>
          <w:lang w:bidi="si-LK"/>
        </w:rPr>
        <w:t xml:space="preserve">  අදාල ගෙවීම් උක්ත පාඨමාලාවට හා කණ්ඩායමට පමණක් </w:t>
      </w:r>
      <w:r>
        <w:rPr>
          <w:rFonts w:ascii="SandayaBOI" w:hAnsi="SandayaBOI" w:cs="Iskoola Pota" w:hint="cs"/>
          <w:bCs/>
          <w:sz w:val="20"/>
          <w:szCs w:val="20"/>
          <w:cs/>
          <w:lang w:bidi="si-LK"/>
        </w:rPr>
        <w:t>අදාල වන බව මින් වටහා ගන්නා ලදි</w:t>
      </w:r>
      <w:r w:rsidR="00197DCD" w:rsidRPr="0004750A">
        <w:rPr>
          <w:rFonts w:ascii="SandayaBOI" w:hAnsi="SandayaBOI" w:cs="Iskoola Pota" w:hint="cs"/>
          <w:bCs/>
          <w:sz w:val="20"/>
          <w:szCs w:val="20"/>
          <w:cs/>
          <w:lang w:bidi="si-LK"/>
        </w:rPr>
        <w:t>.</w:t>
      </w:r>
    </w:p>
    <w:p w:rsidR="00BF2A00" w:rsidRDefault="00BF2A00" w:rsidP="0080324B">
      <w:pPr>
        <w:ind w:right="1091"/>
        <w:rPr>
          <w:b/>
        </w:rPr>
      </w:pPr>
    </w:p>
    <w:p w:rsidR="00CC320A" w:rsidRDefault="004B3587" w:rsidP="0080324B">
      <w:pPr>
        <w:ind w:right="1091"/>
        <w:rPr>
          <w:b/>
        </w:rPr>
      </w:pPr>
      <w:r>
        <w:rPr>
          <w:rFonts w:ascii="Book Antiqua" w:hAnsi="Book Antiqua"/>
          <w:b/>
          <w:noProof/>
          <w:sz w:val="10"/>
          <w:szCs w:val="10"/>
          <w:lang w:bidi="si-LK"/>
        </w:rPr>
        <w:pict>
          <v:shape id="_x0000_s1039" type="#_x0000_t202" style="position:absolute;margin-left:497.6pt;margin-top:12.85pt;width:44.95pt;height:34.8pt;z-index:251685376;visibility:visible;mso-height-percent:200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" filled="f" stroked="f">
            <v:textbox style="mso-fit-shape-to-text:t">
              <w:txbxContent>
                <w:p w:rsidR="001B16CA" w:rsidRDefault="001B16CA" w:rsidP="001B16CA">
                  <w:r>
                    <w:t xml:space="preserve"> -----</w:t>
                  </w:r>
                </w:p>
                <w:p w:rsidR="001B16CA" w:rsidRDefault="001B16CA" w:rsidP="001B16CA">
                  <w:r>
                    <w:t xml:space="preserve">  (2)</w:t>
                  </w:r>
                </w:p>
              </w:txbxContent>
            </v:textbox>
            <w10:wrap anchorx="margin"/>
          </v:shape>
        </w:pict>
      </w:r>
    </w:p>
    <w:p w:rsidR="00CC320A" w:rsidRDefault="00CC320A" w:rsidP="0080324B">
      <w:pPr>
        <w:ind w:right="1091"/>
        <w:rPr>
          <w:b/>
        </w:rPr>
      </w:pPr>
    </w:p>
    <w:p w:rsidR="00B66D84" w:rsidRPr="00A40D7B" w:rsidRDefault="00433F31" w:rsidP="000762C8">
      <w:pPr>
        <w:ind w:right="-259"/>
        <w:rPr>
          <w:bCs/>
        </w:rPr>
      </w:pPr>
      <w:r w:rsidRPr="00203AE9">
        <w:rPr>
          <w:b/>
        </w:rPr>
        <w:t>Date:</w:t>
      </w:r>
      <w:r w:rsidR="00CD15DA" w:rsidRPr="00A40D7B">
        <w:rPr>
          <w:bCs/>
        </w:rPr>
        <w:t>…………………………..</w:t>
      </w:r>
      <w:r w:rsidR="00CD15DA" w:rsidRPr="00203AE9">
        <w:rPr>
          <w:b/>
        </w:rPr>
        <w:tab/>
      </w:r>
      <w:r w:rsidR="00E026F9">
        <w:rPr>
          <w:rFonts w:cs="Iskoola Pota" w:hint="cs"/>
          <w:b/>
          <w:cs/>
          <w:lang w:bidi="si-LK"/>
        </w:rPr>
        <w:tab/>
      </w:r>
      <w:r w:rsidR="00B66D84" w:rsidRPr="00A40D7B">
        <w:rPr>
          <w:bCs/>
        </w:rPr>
        <w:t>……………………………………..</w:t>
      </w:r>
      <w:r w:rsidR="000762C8">
        <w:rPr>
          <w:bCs/>
        </w:rPr>
        <w:tab/>
      </w:r>
      <w:r w:rsidR="000762C8">
        <w:rPr>
          <w:bCs/>
        </w:rPr>
        <w:tab/>
      </w:r>
    </w:p>
    <w:p w:rsidR="00CD15DA" w:rsidRPr="00A40D7B" w:rsidRDefault="00E464FC" w:rsidP="0080324B">
      <w:pPr>
        <w:ind w:right="551"/>
        <w:rPr>
          <w:bCs/>
        </w:rPr>
      </w:pPr>
      <w:r>
        <w:rPr>
          <w:rFonts w:ascii="SandayaBOI" w:hAnsi="SandayaBOI" w:cs="Iskoola Pota" w:hint="cs"/>
          <w:b/>
          <w:cs/>
          <w:lang w:bidi="si-LK"/>
        </w:rPr>
        <w:t>දිනය</w:t>
      </w:r>
      <w:r w:rsidR="00CD15DA" w:rsidRPr="00203AE9">
        <w:rPr>
          <w:b/>
        </w:rPr>
        <w:tab/>
      </w:r>
      <w:r w:rsidR="00CD15DA" w:rsidRPr="00203AE9">
        <w:rPr>
          <w:b/>
        </w:rPr>
        <w:tab/>
      </w:r>
      <w:r w:rsidR="00E026F9">
        <w:rPr>
          <w:rFonts w:cs="Iskoola Pota" w:hint="cs"/>
          <w:b/>
          <w:cs/>
          <w:lang w:bidi="si-LK"/>
        </w:rPr>
        <w:tab/>
      </w:r>
      <w:r w:rsidR="00E026F9">
        <w:rPr>
          <w:rFonts w:cs="Iskoola Pota" w:hint="cs"/>
          <w:b/>
          <w:cs/>
          <w:lang w:bidi="si-LK"/>
        </w:rPr>
        <w:tab/>
      </w:r>
      <w:r w:rsidR="00E026F9">
        <w:rPr>
          <w:rFonts w:cs="Iskoola Pota" w:hint="cs"/>
          <w:b/>
          <w:cs/>
          <w:lang w:bidi="si-LK"/>
        </w:rPr>
        <w:tab/>
      </w:r>
      <w:r w:rsidR="00E026F9">
        <w:rPr>
          <w:rFonts w:cs="Iskoola Pota" w:hint="cs"/>
          <w:b/>
          <w:cs/>
          <w:lang w:bidi="si-LK"/>
        </w:rPr>
        <w:tab/>
      </w:r>
      <w:r w:rsidR="00B66D84" w:rsidRPr="00203AE9">
        <w:rPr>
          <w:b/>
        </w:rPr>
        <w:t>Signature of the applicant</w:t>
      </w:r>
      <w:r w:rsidR="00911C04">
        <w:rPr>
          <w:b/>
        </w:rPr>
        <w:t xml:space="preserve"> /</w:t>
      </w:r>
      <w:r w:rsidR="00B66D84">
        <w:rPr>
          <w:rFonts w:ascii="SandayaBOI" w:hAnsi="SandayaBOI" w:cs="Iskoola Pota" w:hint="cs"/>
          <w:b/>
          <w:cs/>
          <w:lang w:bidi="si-LK"/>
        </w:rPr>
        <w:t>අයදුම්කරුගේ අත්සන</w:t>
      </w:r>
    </w:p>
    <w:p w:rsidR="00A763D7" w:rsidRPr="00451C67" w:rsidRDefault="00CD15DA" w:rsidP="00E464FC">
      <w:pPr>
        <w:rPr>
          <w:bCs/>
        </w:rPr>
      </w:pP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  <w:r w:rsidRPr="00203AE9">
        <w:rPr>
          <w:rFonts w:ascii="SandayaBOI" w:hAnsi="SandayaBOI"/>
          <w:b/>
        </w:rPr>
        <w:tab/>
      </w:r>
    </w:p>
    <w:p w:rsidR="00A47F4B" w:rsidRDefault="00A47F4B" w:rsidP="008A61AC">
      <w:pPr>
        <w:spacing w:before="120"/>
        <w:rPr>
          <w:rFonts w:ascii="SandayaBOI" w:hAnsi="SandayaBOI"/>
          <w:b/>
        </w:rPr>
      </w:pPr>
    </w:p>
    <w:p w:rsidR="001B16CA" w:rsidRDefault="001B16CA" w:rsidP="008A61AC">
      <w:pPr>
        <w:spacing w:before="120"/>
        <w:rPr>
          <w:b/>
          <w:sz w:val="22"/>
          <w:szCs w:val="22"/>
          <w:u w:val="single"/>
        </w:rPr>
      </w:pPr>
    </w:p>
    <w:p w:rsidR="001B16CA" w:rsidRDefault="001B16CA" w:rsidP="008A61AC">
      <w:pPr>
        <w:spacing w:before="120"/>
        <w:rPr>
          <w:b/>
          <w:sz w:val="22"/>
          <w:szCs w:val="22"/>
          <w:u w:val="single"/>
        </w:rPr>
      </w:pPr>
    </w:p>
    <w:p w:rsidR="00CD15DA" w:rsidRPr="00771D7B" w:rsidRDefault="00CD15DA" w:rsidP="008A61AC">
      <w:pPr>
        <w:spacing w:before="120"/>
        <w:rPr>
          <w:b/>
          <w:sz w:val="22"/>
          <w:szCs w:val="22"/>
          <w:u w:val="single"/>
        </w:rPr>
      </w:pPr>
      <w:r w:rsidRPr="00771D7B">
        <w:rPr>
          <w:b/>
          <w:sz w:val="22"/>
          <w:szCs w:val="22"/>
          <w:u w:val="single"/>
        </w:rPr>
        <w:t>For Official Use Only</w:t>
      </w:r>
    </w:p>
    <w:p w:rsidR="00CD15DA" w:rsidRPr="00771D7B" w:rsidRDefault="00CD15DA" w:rsidP="00CD15DA">
      <w:pPr>
        <w:rPr>
          <w:rFonts w:ascii="SandayaBOI" w:hAnsi="SandayaBOI"/>
          <w:b/>
          <w:sz w:val="22"/>
          <w:szCs w:val="22"/>
        </w:rPr>
      </w:pPr>
    </w:p>
    <w:p w:rsidR="00CD15DA" w:rsidRPr="00771D7B" w:rsidRDefault="00CD15DA" w:rsidP="00CD15DA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 xml:space="preserve">Recommended By </w:t>
      </w:r>
      <w:r w:rsidRPr="00771D7B">
        <w:rPr>
          <w:b/>
          <w:sz w:val="22"/>
          <w:szCs w:val="22"/>
        </w:rPr>
        <w:tab/>
      </w:r>
    </w:p>
    <w:p w:rsidR="00CD15DA" w:rsidRPr="00771D7B" w:rsidRDefault="00CD15DA" w:rsidP="00CD15DA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</w:p>
    <w:p w:rsidR="00B66D84" w:rsidRPr="00771D7B" w:rsidRDefault="00CD15DA" w:rsidP="00B66D84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 xml:space="preserve">Date : - …………………………… </w:t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="00B66D84" w:rsidRPr="00771D7B">
        <w:rPr>
          <w:b/>
          <w:sz w:val="22"/>
          <w:szCs w:val="22"/>
        </w:rPr>
        <w:t>…………………………………</w:t>
      </w:r>
    </w:p>
    <w:p w:rsidR="00B66D84" w:rsidRPr="00771D7B" w:rsidRDefault="00CD15DA" w:rsidP="00B66D84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="00B66D84" w:rsidRPr="00771D7B">
        <w:rPr>
          <w:b/>
          <w:sz w:val="22"/>
          <w:szCs w:val="22"/>
        </w:rPr>
        <w:t>Coordinator</w:t>
      </w:r>
      <w:r w:rsidR="00E7365C">
        <w:rPr>
          <w:b/>
          <w:sz w:val="22"/>
          <w:szCs w:val="22"/>
        </w:rPr>
        <w:t>/ D</w:t>
      </w:r>
      <w:r w:rsidR="00767BFF">
        <w:rPr>
          <w:b/>
          <w:sz w:val="22"/>
          <w:szCs w:val="22"/>
        </w:rPr>
        <w:t>PBC</w:t>
      </w:r>
    </w:p>
    <w:p w:rsidR="00B66D84" w:rsidRDefault="00B66D84" w:rsidP="00CD15DA">
      <w:pPr>
        <w:rPr>
          <w:b/>
          <w:sz w:val="22"/>
          <w:szCs w:val="22"/>
        </w:rPr>
      </w:pPr>
    </w:p>
    <w:p w:rsidR="00CD15DA" w:rsidRPr="00771D7B" w:rsidRDefault="00CD15DA" w:rsidP="00CD15DA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</w:p>
    <w:p w:rsidR="00CD15DA" w:rsidRPr="00771D7B" w:rsidRDefault="00CD15DA" w:rsidP="00CD15DA">
      <w:pPr>
        <w:rPr>
          <w:b/>
          <w:sz w:val="22"/>
          <w:szCs w:val="22"/>
        </w:rPr>
      </w:pPr>
    </w:p>
    <w:p w:rsidR="00CD15DA" w:rsidRDefault="00CD15DA" w:rsidP="00CD15DA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>Approved By</w:t>
      </w:r>
    </w:p>
    <w:p w:rsidR="00AB7898" w:rsidRPr="00771D7B" w:rsidRDefault="00AB7898" w:rsidP="00CD15DA">
      <w:pPr>
        <w:rPr>
          <w:b/>
          <w:sz w:val="22"/>
          <w:szCs w:val="22"/>
        </w:rPr>
      </w:pPr>
    </w:p>
    <w:p w:rsidR="000762C8" w:rsidRPr="00771D7B" w:rsidRDefault="00CD15DA" w:rsidP="00B66D84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 xml:space="preserve">Date : - …………………………… </w:t>
      </w: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="00B66D84" w:rsidRPr="00771D7B">
        <w:rPr>
          <w:b/>
          <w:sz w:val="22"/>
          <w:szCs w:val="22"/>
        </w:rPr>
        <w:t>…………………………………</w:t>
      </w:r>
      <w:r w:rsidR="000762C8">
        <w:rPr>
          <w:b/>
          <w:sz w:val="22"/>
          <w:szCs w:val="22"/>
        </w:rPr>
        <w:tab/>
      </w:r>
      <w:r w:rsidR="000762C8">
        <w:rPr>
          <w:b/>
          <w:sz w:val="22"/>
          <w:szCs w:val="22"/>
        </w:rPr>
        <w:tab/>
      </w:r>
      <w:r w:rsidR="000762C8">
        <w:rPr>
          <w:b/>
          <w:sz w:val="22"/>
          <w:szCs w:val="22"/>
        </w:rPr>
        <w:tab/>
      </w:r>
      <w:r w:rsidR="000762C8">
        <w:rPr>
          <w:b/>
          <w:sz w:val="22"/>
          <w:szCs w:val="22"/>
        </w:rPr>
        <w:tab/>
      </w:r>
    </w:p>
    <w:p w:rsidR="00B66D84" w:rsidRPr="00771D7B" w:rsidRDefault="00B66D84" w:rsidP="00B66D84">
      <w:pPr>
        <w:rPr>
          <w:b/>
          <w:sz w:val="22"/>
          <w:szCs w:val="22"/>
        </w:rPr>
      </w:pPr>
    </w:p>
    <w:p w:rsidR="00617C53" w:rsidRDefault="00CD15DA">
      <w:pPr>
        <w:rPr>
          <w:b/>
          <w:sz w:val="22"/>
          <w:szCs w:val="22"/>
        </w:rPr>
      </w:pPr>
      <w:r w:rsidRPr="00771D7B">
        <w:rPr>
          <w:b/>
          <w:sz w:val="22"/>
          <w:szCs w:val="22"/>
        </w:rPr>
        <w:tab/>
      </w:r>
      <w:r w:rsidRPr="00771D7B">
        <w:rPr>
          <w:b/>
          <w:sz w:val="22"/>
          <w:szCs w:val="22"/>
        </w:rPr>
        <w:tab/>
      </w:r>
      <w:r w:rsidR="00B66D84" w:rsidRPr="00771D7B">
        <w:rPr>
          <w:b/>
          <w:sz w:val="22"/>
          <w:szCs w:val="22"/>
        </w:rPr>
        <w:t xml:space="preserve"> </w:t>
      </w:r>
      <w:r w:rsidR="00B72FC4">
        <w:rPr>
          <w:b/>
          <w:sz w:val="22"/>
          <w:szCs w:val="22"/>
        </w:rPr>
        <w:tab/>
      </w:r>
      <w:r w:rsidR="00B72FC4">
        <w:rPr>
          <w:b/>
          <w:sz w:val="22"/>
          <w:szCs w:val="22"/>
        </w:rPr>
        <w:tab/>
      </w:r>
      <w:r w:rsidR="00B72FC4">
        <w:rPr>
          <w:b/>
          <w:sz w:val="22"/>
          <w:szCs w:val="22"/>
        </w:rPr>
        <w:tab/>
      </w:r>
      <w:r w:rsidR="00B72FC4">
        <w:rPr>
          <w:b/>
          <w:sz w:val="22"/>
          <w:szCs w:val="22"/>
        </w:rPr>
        <w:tab/>
      </w:r>
      <w:r w:rsidR="00B72FC4">
        <w:rPr>
          <w:b/>
          <w:sz w:val="22"/>
          <w:szCs w:val="22"/>
        </w:rPr>
        <w:tab/>
      </w:r>
      <w:r w:rsidR="00B66D84" w:rsidRPr="00771D7B">
        <w:rPr>
          <w:b/>
          <w:sz w:val="22"/>
          <w:szCs w:val="22"/>
        </w:rPr>
        <w:t xml:space="preserve"> Director / </w:t>
      </w:r>
      <w:r w:rsidR="00896D68">
        <w:rPr>
          <w:b/>
          <w:sz w:val="22"/>
          <w:szCs w:val="22"/>
        </w:rPr>
        <w:t>CODL</w:t>
      </w:r>
    </w:p>
    <w:p w:rsidR="001E215D" w:rsidRDefault="001E215D">
      <w:pPr>
        <w:rPr>
          <w:b/>
          <w:sz w:val="22"/>
          <w:szCs w:val="22"/>
        </w:rPr>
      </w:pPr>
    </w:p>
    <w:p w:rsidR="001E215D" w:rsidRDefault="004B3587" w:rsidP="001E215D">
      <w:pPr>
        <w:rPr>
          <w:bCs/>
        </w:rPr>
      </w:pPr>
      <w:r>
        <w:rPr>
          <w:rFonts w:ascii="SandayaBOI" w:hAnsi="SandayaBOI"/>
          <w:b/>
          <w:noProof/>
          <w:lang w:bidi="si-LK"/>
        </w:rPr>
        <w:pict>
          <v:line id="Line 3" o:spid="_x0000_s1046" style="position:absolute;z-index:251650560;visibility:visible" from="0,7.25pt" to="441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" strokeweight=".25pt">
            <v:stroke dashstyle="1 1"/>
          </v:line>
        </w:pict>
      </w:r>
    </w:p>
    <w:p w:rsidR="009F2D1B" w:rsidRDefault="009F2D1B" w:rsidP="001E215D">
      <w:pPr>
        <w:rPr>
          <w:bCs/>
        </w:rPr>
      </w:pPr>
    </w:p>
    <w:p w:rsidR="001E215D" w:rsidRPr="00771D7B" w:rsidRDefault="001E215D" w:rsidP="001E215D">
      <w:pPr>
        <w:rPr>
          <w:bCs/>
        </w:rPr>
      </w:pPr>
      <w:r w:rsidRPr="00771D7B">
        <w:rPr>
          <w:bCs/>
        </w:rPr>
        <w:t>Please Note:</w:t>
      </w:r>
    </w:p>
    <w:p w:rsidR="001E215D" w:rsidRPr="00203AE9" w:rsidRDefault="001E215D" w:rsidP="001E215D">
      <w:pPr>
        <w:ind w:firstLine="720"/>
        <w:rPr>
          <w:b/>
        </w:rPr>
      </w:pPr>
      <w:r w:rsidRPr="00203AE9">
        <w:rPr>
          <w:b/>
        </w:rPr>
        <w:t>Attach copies of the</w:t>
      </w:r>
    </w:p>
    <w:p w:rsidR="001E215D" w:rsidRPr="00203AE9" w:rsidRDefault="001E215D" w:rsidP="001E215D">
      <w:pPr>
        <w:ind w:left="2160" w:firstLine="720"/>
        <w:rPr>
          <w:b/>
        </w:rPr>
      </w:pPr>
    </w:p>
    <w:p w:rsidR="001E215D" w:rsidRPr="00203AE9" w:rsidRDefault="001E215D" w:rsidP="001E215D">
      <w:pPr>
        <w:spacing w:line="360" w:lineRule="auto"/>
        <w:ind w:left="2160" w:firstLine="720"/>
        <w:rPr>
          <w:b/>
        </w:rPr>
      </w:pPr>
      <w:r w:rsidRPr="00203AE9">
        <w:rPr>
          <w:b/>
        </w:rPr>
        <w:t>1. Birth Certificate</w:t>
      </w:r>
    </w:p>
    <w:p w:rsidR="001E215D" w:rsidRPr="00203AE9" w:rsidRDefault="001E215D" w:rsidP="001E215D">
      <w:pPr>
        <w:spacing w:line="360" w:lineRule="auto"/>
        <w:ind w:left="2160" w:firstLine="720"/>
        <w:rPr>
          <w:b/>
        </w:rPr>
      </w:pPr>
      <w:r w:rsidRPr="00203AE9">
        <w:rPr>
          <w:b/>
        </w:rPr>
        <w:t>2. National Identity Card</w:t>
      </w:r>
    </w:p>
    <w:p w:rsidR="001E215D" w:rsidRDefault="001E215D" w:rsidP="0037482A">
      <w:pPr>
        <w:spacing w:line="360" w:lineRule="auto"/>
        <w:ind w:left="2160" w:firstLine="720"/>
        <w:rPr>
          <w:rFonts w:cs="Iskoola Pota"/>
          <w:b/>
          <w:lang w:bidi="si-LK"/>
        </w:rPr>
      </w:pPr>
      <w:r w:rsidRPr="00203AE9">
        <w:rPr>
          <w:b/>
        </w:rPr>
        <w:t>3. Educational Certificates</w:t>
      </w:r>
      <w:r w:rsidR="00E026F9">
        <w:rPr>
          <w:rFonts w:cs="Iskoola Pota" w:hint="cs"/>
          <w:b/>
          <w:cs/>
          <w:lang w:bidi="si-LK"/>
        </w:rPr>
        <w:t xml:space="preserve"> </w:t>
      </w:r>
      <w:r w:rsidR="0030137F">
        <w:rPr>
          <w:rFonts w:cs="Iskoola Pota"/>
          <w:b/>
          <w:cs/>
          <w:lang w:bidi="si-LK"/>
        </w:rPr>
        <w:t>–</w:t>
      </w:r>
      <w:r w:rsidR="00E026F9">
        <w:rPr>
          <w:rFonts w:cs="Iskoola Pota" w:hint="cs"/>
          <w:b/>
          <w:cs/>
          <w:lang w:bidi="si-LK"/>
        </w:rPr>
        <w:t xml:space="preserve"> </w:t>
      </w:r>
      <w:r w:rsidR="003F02D4">
        <w:rPr>
          <w:rFonts w:cs="Iskoola Pota" w:hint="cs"/>
          <w:b/>
          <w:cs/>
          <w:lang w:bidi="si-LK"/>
        </w:rPr>
        <w:t>(</w:t>
      </w:r>
      <w:r w:rsidR="00D725EB">
        <w:rPr>
          <w:rFonts w:cs="Iskoola Pota"/>
          <w:b/>
          <w:lang w:bidi="si-LK"/>
        </w:rPr>
        <w:t>According to Course</w:t>
      </w:r>
      <w:r w:rsidR="003F02D4">
        <w:rPr>
          <w:rFonts w:cs="Iskoola Pota" w:hint="cs"/>
          <w:b/>
          <w:cs/>
          <w:lang w:bidi="si-LK"/>
        </w:rPr>
        <w:t>)</w:t>
      </w:r>
    </w:p>
    <w:p w:rsidR="001E215D" w:rsidRPr="00203AE9" w:rsidRDefault="001E215D" w:rsidP="001E215D">
      <w:pPr>
        <w:ind w:left="2880"/>
        <w:rPr>
          <w:b/>
        </w:rPr>
      </w:pPr>
    </w:p>
    <w:tbl>
      <w:tblPr>
        <w:tblpPr w:leftFromText="180" w:rightFromText="180" w:vertAnchor="text" w:horzAnchor="margin" w:tblpXSpec="right" w:tblpY="212"/>
        <w:tblW w:w="0" w:type="auto"/>
        <w:tblLook w:val="04A0" w:firstRow="1" w:lastRow="0" w:firstColumn="1" w:lastColumn="0" w:noHBand="0" w:noVBand="1"/>
      </w:tblPr>
      <w:tblGrid>
        <w:gridCol w:w="558"/>
      </w:tblGrid>
      <w:tr w:rsidR="001B16CA" w:rsidRPr="00664B67" w:rsidTr="001B16CA">
        <w:trPr>
          <w:cantSplit/>
          <w:trHeight w:val="3053"/>
        </w:trPr>
        <w:tc>
          <w:tcPr>
            <w:tcW w:w="558" w:type="dxa"/>
            <w:textDirection w:val="btLr"/>
            <w:vAlign w:val="center"/>
          </w:tcPr>
          <w:p w:rsidR="001B16CA" w:rsidRPr="00664B67" w:rsidRDefault="007C550B" w:rsidP="007C550B">
            <w:pPr>
              <w:ind w:left="113" w:right="113"/>
              <w:rPr>
                <w:bCs/>
                <w:sz w:val="22"/>
                <w:szCs w:val="22"/>
              </w:rPr>
            </w:pPr>
            <w:r>
              <w:t>CODL – 2022</w:t>
            </w:r>
            <w:r w:rsidR="001B16CA">
              <w:t xml:space="preserve"> </w:t>
            </w:r>
          </w:p>
        </w:tc>
      </w:tr>
    </w:tbl>
    <w:p w:rsidR="001E215D" w:rsidRDefault="001E215D" w:rsidP="001E215D">
      <w:pPr>
        <w:rPr>
          <w:rFonts w:ascii="SandayaBOI" w:hAnsi="SandayaBOI" w:cs="Iskoola Pota"/>
          <w:b/>
          <w:sz w:val="28"/>
          <w:szCs w:val="28"/>
          <w:lang w:bidi="si-LK"/>
        </w:rPr>
      </w:pPr>
      <w:r w:rsidRPr="00FE152A">
        <w:rPr>
          <w:rFonts w:ascii="SandayaBOI" w:hAnsi="SandayaBOI" w:cs="Iskoola Pota" w:hint="cs"/>
          <w:b/>
          <w:sz w:val="28"/>
          <w:szCs w:val="28"/>
          <w:cs/>
          <w:lang w:bidi="si-LK"/>
        </w:rPr>
        <w:t>සැලකිය යුතුයි</w:t>
      </w:r>
      <w:r w:rsidRPr="00FE152A">
        <w:rPr>
          <w:b/>
          <w:sz w:val="28"/>
          <w:szCs w:val="28"/>
          <w:lang w:bidi="si-LK"/>
        </w:rPr>
        <w:t>:</w:t>
      </w:r>
    </w:p>
    <w:p w:rsidR="000C219D" w:rsidRDefault="000C219D" w:rsidP="001E215D">
      <w:pPr>
        <w:rPr>
          <w:rFonts w:ascii="SandayaBOI" w:hAnsi="SandayaBOI" w:cs="Iskoola Pota"/>
          <w:b/>
          <w:sz w:val="28"/>
          <w:szCs w:val="28"/>
          <w:lang w:bidi="si-LK"/>
        </w:rPr>
      </w:pPr>
    </w:p>
    <w:p w:rsidR="001E215D" w:rsidRPr="00196F7F" w:rsidRDefault="001E215D" w:rsidP="00196F7F">
      <w:pPr>
        <w:rPr>
          <w:rFonts w:ascii="SandayaBOI" w:hAnsi="SandayaBOI" w:cs="Iskoola Pota"/>
          <w:b/>
          <w:lang w:bidi="si-LK"/>
        </w:rPr>
      </w:pPr>
      <w:r>
        <w:rPr>
          <w:rFonts w:ascii="SandayaBOI" w:hAnsi="SandayaBOI" w:cs="Iskoola Pota" w:hint="cs"/>
          <w:b/>
          <w:cs/>
          <w:lang w:bidi="si-LK"/>
        </w:rPr>
        <w:t xml:space="preserve">ඔබගේ පහත දක්වා ඇති සහතිකවල ඡායා පිටපත්  හා ලේඛන අයදුම්පත්‍රය සමග ඉදිරිපත් කළයුතුය. </w:t>
      </w:r>
    </w:p>
    <w:p w:rsidR="00196F7F" w:rsidRDefault="00196F7F" w:rsidP="001E215D">
      <w:pPr>
        <w:spacing w:line="360" w:lineRule="auto"/>
        <w:ind w:left="2160" w:firstLine="720"/>
        <w:rPr>
          <w:rFonts w:ascii="SandayaBOI" w:hAnsi="SandayaBOI" w:cs="Iskoola Pota"/>
          <w:b/>
          <w:lang w:bidi="si-LK"/>
        </w:rPr>
      </w:pPr>
    </w:p>
    <w:p w:rsidR="001E215D" w:rsidRPr="00203AE9" w:rsidRDefault="001E215D" w:rsidP="00ED3BBD">
      <w:pPr>
        <w:spacing w:line="360" w:lineRule="auto"/>
        <w:ind w:left="1440" w:firstLine="720"/>
        <w:rPr>
          <w:rFonts w:ascii="SandayaBOI" w:hAnsi="SandayaBOI"/>
          <w:b/>
        </w:rPr>
      </w:pPr>
      <w:r>
        <w:rPr>
          <w:rFonts w:ascii="SandayaBOI" w:hAnsi="SandayaBOI" w:cs="Iskoola Pota" w:hint="cs"/>
          <w:b/>
          <w:cs/>
          <w:lang w:bidi="si-LK"/>
        </w:rPr>
        <w:t xml:space="preserve">1. උප්පැන්න සහතිකය </w:t>
      </w:r>
    </w:p>
    <w:p w:rsidR="0037482A" w:rsidRPr="0037482A" w:rsidRDefault="001E215D" w:rsidP="00ED3BBD">
      <w:pPr>
        <w:spacing w:line="360" w:lineRule="auto"/>
        <w:ind w:left="1440" w:firstLine="720"/>
        <w:rPr>
          <w:rFonts w:ascii="SandayaBOI" w:hAnsi="SandayaBOI" w:cs="Iskoola Pota"/>
          <w:b/>
          <w:cs/>
          <w:lang w:bidi="si-LK"/>
        </w:rPr>
      </w:pPr>
      <w:r>
        <w:rPr>
          <w:rFonts w:ascii="SandayaBOI" w:hAnsi="SandayaBOI" w:cs="Iskoola Pota" w:hint="cs"/>
          <w:b/>
          <w:cs/>
          <w:lang w:bidi="si-LK"/>
        </w:rPr>
        <w:t>2. අධ්‍යාපන සහතික</w:t>
      </w:r>
      <w:r w:rsidR="0030137F">
        <w:rPr>
          <w:rFonts w:ascii="SandayaBOI" w:hAnsi="SandayaBOI" w:cs="Arial Unicode MS" w:hint="cs"/>
          <w:b/>
          <w:cs/>
          <w:lang w:bidi="si-LK"/>
        </w:rPr>
        <w:t>-</w:t>
      </w:r>
      <w:r w:rsidR="003F02D4">
        <w:rPr>
          <w:rFonts w:ascii="SandayaBOI" w:hAnsi="SandayaBOI" w:cs="Iskoola Pota" w:hint="cs"/>
          <w:b/>
          <w:cs/>
          <w:lang w:bidi="si-LK"/>
        </w:rPr>
        <w:t>(</w:t>
      </w:r>
      <w:r w:rsidR="00E556CF">
        <w:rPr>
          <w:rFonts w:ascii="SandayaBOI" w:hAnsi="SandayaBOI" w:cs="Iskoola Pota" w:hint="cs"/>
          <w:bCs/>
          <w:cs/>
          <w:lang w:bidi="si-LK"/>
        </w:rPr>
        <w:t>පාඨමාලාවට අදාළ</w:t>
      </w:r>
      <w:r w:rsidR="00D725EB">
        <w:rPr>
          <w:rFonts w:ascii="SandayaBOI" w:hAnsi="SandayaBOI" w:cs="Iskoola Pota" w:hint="cs"/>
          <w:bCs/>
          <w:cs/>
          <w:lang w:bidi="si-LK"/>
        </w:rPr>
        <w:t>ව</w:t>
      </w:r>
      <w:r w:rsidR="003F02D4">
        <w:rPr>
          <w:rFonts w:ascii="SandayaBOI" w:hAnsi="SandayaBOI" w:cs="Iskoola Pota" w:hint="cs"/>
          <w:bCs/>
          <w:cs/>
          <w:lang w:bidi="si-LK"/>
        </w:rPr>
        <w:t>)</w:t>
      </w:r>
    </w:p>
    <w:p w:rsidR="001E215D" w:rsidRDefault="001E215D" w:rsidP="00ED3BBD">
      <w:pPr>
        <w:spacing w:line="360" w:lineRule="auto"/>
        <w:ind w:left="1440" w:firstLine="720"/>
        <w:rPr>
          <w:rFonts w:ascii="SandayaBOI" w:hAnsi="SandayaBOI" w:cs="Iskoola Pota"/>
          <w:b/>
          <w:lang w:bidi="si-LK"/>
        </w:rPr>
      </w:pPr>
      <w:r>
        <w:rPr>
          <w:rFonts w:ascii="SandayaBOI" w:hAnsi="SandayaBOI" w:cs="Iskoola Pota" w:hint="cs"/>
          <w:b/>
          <w:cs/>
          <w:lang w:bidi="si-LK"/>
        </w:rPr>
        <w:t xml:space="preserve">3. ජාතික හැඳුනුම්පත්‍රය </w:t>
      </w:r>
    </w:p>
    <w:p w:rsidR="00EB4E87" w:rsidRDefault="00EB4E87" w:rsidP="001B16CA">
      <w:pPr>
        <w:spacing w:line="360" w:lineRule="auto"/>
        <w:rPr>
          <w:rFonts w:ascii="SandayaBOI" w:hAnsi="SandayaBOI" w:cs="Iskoola Pota"/>
          <w:b/>
          <w:lang w:bidi="si-LK"/>
        </w:rPr>
      </w:pPr>
    </w:p>
    <w:p w:rsidR="00026447" w:rsidRPr="00026447" w:rsidRDefault="004B3587" w:rsidP="00026447">
      <w:pPr>
        <w:spacing w:line="360" w:lineRule="auto"/>
        <w:ind w:left="2880"/>
        <w:rPr>
          <w:rFonts w:ascii="SandayaBOI" w:hAnsi="SandayaBOI" w:cs="Iskoola Pota"/>
          <w:b/>
          <w:cs/>
          <w:lang w:bidi="si-LK"/>
        </w:rPr>
      </w:pPr>
      <w:r>
        <w:rPr>
          <w:rFonts w:ascii="Book Antiqua" w:hAnsi="Book Antiqua"/>
          <w:b/>
          <w:noProof/>
          <w:sz w:val="10"/>
          <w:szCs w:val="10"/>
          <w:lang w:bidi="si-LK"/>
        </w:rPr>
        <w:pict>
          <v:shape id="_x0000_s1044" type="#_x0000_t202" style="position:absolute;left:0;text-align:left;margin-left:498.85pt;margin-top:9.95pt;width:44.95pt;height:34.8pt;z-index:251687424;visibility:visible;mso-height-percent:200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8OfuQ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" filled="f" stroked="f">
            <v:textbox style="mso-fit-shape-to-text:t">
              <w:txbxContent>
                <w:p w:rsidR="001B16CA" w:rsidRDefault="001B16CA" w:rsidP="001B16CA">
                  <w:r>
                    <w:t xml:space="preserve"> -----</w:t>
                  </w:r>
                </w:p>
                <w:p w:rsidR="001B16CA" w:rsidRDefault="001B16CA" w:rsidP="001B16CA">
                  <w:r>
                    <w:t xml:space="preserve">  (3)</w:t>
                  </w:r>
                </w:p>
              </w:txbxContent>
            </v:textbox>
            <w10:wrap anchorx="margin"/>
          </v:shape>
        </w:pict>
      </w:r>
    </w:p>
    <w:p w:rsidR="00EB4E87" w:rsidRDefault="004B3587" w:rsidP="001E215D">
      <w:pPr>
        <w:spacing w:line="360" w:lineRule="auto"/>
        <w:ind w:left="2880"/>
        <w:rPr>
          <w:rFonts w:ascii="SandayaBOI" w:hAnsi="SandayaBOI" w:cs="Iskoola Pota"/>
          <w:b/>
          <w:lang w:bidi="si-LK"/>
        </w:rPr>
      </w:pPr>
      <w:r>
        <w:rPr>
          <w:noProof/>
          <w:lang w:bidi="si-LK"/>
        </w:rPr>
        <w:pict>
          <v:shape id="_x0000_s1051" type="#_x0000_t202" style="position:absolute;left:0;text-align:left;margin-left:-9pt;margin-top:45.9pt;width:490.5pt;height:134.45pt;z-index:251689472" strokeweight="2.25pt">
            <v:textbox>
              <w:txbxContent>
                <w:p w:rsidR="00026447" w:rsidRDefault="00026447" w:rsidP="00026447">
                  <w:pPr>
                    <w:jc w:val="both"/>
                    <w:rPr>
                      <w:b/>
                      <w:bCs/>
                      <w:u w:val="single"/>
                    </w:rPr>
                  </w:pPr>
                  <w:r w:rsidRPr="00026447">
                    <w:rPr>
                      <w:rFonts w:ascii="Iskoola Pota" w:hAnsi="Iskoola Pota" w:cs="Iskoola Pota" w:hint="cs"/>
                      <w:b/>
                      <w:bCs/>
                      <w:u w:val="single"/>
                      <w:cs/>
                      <w:lang w:bidi="si-LK"/>
                    </w:rPr>
                    <w:t>සැළකිය</w:t>
                  </w:r>
                  <w:r w:rsidRPr="00026447">
                    <w:rPr>
                      <w:rFonts w:hint="cs"/>
                      <w:b/>
                      <w:bCs/>
                      <w:u w:val="single"/>
                      <w:rtl/>
                      <w:cs/>
                    </w:rPr>
                    <w:t xml:space="preserve"> </w:t>
                  </w:r>
                  <w:r w:rsidRPr="00026447">
                    <w:rPr>
                      <w:rFonts w:ascii="Iskoola Pota" w:hAnsi="Iskoola Pota" w:cs="Iskoola Pota" w:hint="cs"/>
                      <w:b/>
                      <w:bCs/>
                      <w:u w:val="single"/>
                      <w:cs/>
                      <w:lang w:bidi="si-LK"/>
                    </w:rPr>
                    <w:t>යුතුයි</w:t>
                  </w:r>
                  <w:r w:rsidRPr="00026447">
                    <w:rPr>
                      <w:rFonts w:hint="cs"/>
                      <w:b/>
                      <w:bCs/>
                      <w:u w:val="single"/>
                      <w:rtl/>
                      <w:cs/>
                    </w:rPr>
                    <w:t xml:space="preserve"> </w:t>
                  </w:r>
                </w:p>
                <w:p w:rsidR="009D7E20" w:rsidRPr="00026447" w:rsidRDefault="009D7E20" w:rsidP="00026447">
                  <w:pPr>
                    <w:jc w:val="both"/>
                    <w:rPr>
                      <w:b/>
                      <w:bCs/>
                      <w:u w:val="single"/>
                    </w:rPr>
                  </w:pPr>
                </w:p>
                <w:p w:rsidR="00026447" w:rsidRDefault="00767BFF" w:rsidP="00026447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b/>
                      <w:bCs/>
                    </w:rPr>
                  </w:pPr>
                  <w:r w:rsidRPr="0060170D">
                    <w:rPr>
                      <w:rFonts w:ascii="Cambria" w:hAnsi="Cambria" w:cs="Iskoola Pota" w:hint="cs"/>
                      <w:b/>
                      <w:bCs/>
                      <w:sz w:val="28"/>
                      <w:szCs w:val="28"/>
                      <w:cs/>
                    </w:rPr>
                    <w:t>වෘත්තීය ව්‍යාපාර පුහුණුව පිළිබඳ</w:t>
                  </w:r>
                  <w:r w:rsidR="008D221B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ඩිප්ලෝමා පාඨමාලාවට </w:t>
                  </w:r>
                  <w:r w:rsidR="001D3CAC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>ලියාපදිංචි කළ</w:t>
                  </w:r>
                  <w:r w:rsidR="00026447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පසු</w:t>
                  </w:r>
                  <w:r w:rsidR="001D3CAC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>ව එම ලියාපදිංචිය</w:t>
                  </w:r>
                  <w:r w:rsidR="00026447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වෙනත් පාඨමාලාවලට මාරු කිරීම</w:t>
                  </w:r>
                  <w:r w:rsidR="008D221B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>, මුදල් ආපසු ලබාදීම හෝ පාඨමාලාව හැදෑරීම කල්දමා ගැනීම</w:t>
                  </w:r>
                  <w:r w:rsidR="001D3CAC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කිසිසේත්ම</w:t>
                  </w:r>
                  <w:r w:rsidR="00375BCA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සිදු</w:t>
                  </w:r>
                  <w:r w:rsidR="001D3CAC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 </w:t>
                  </w:r>
                  <w:r w:rsidR="00026447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 xml:space="preserve">කරනු </w:t>
                  </w:r>
                  <w:r w:rsidR="00330A81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>නො</w:t>
                  </w:r>
                  <w:r w:rsidR="00026447" w:rsidRPr="003A0B74">
                    <w:rPr>
                      <w:rFonts w:hint="cs"/>
                      <w:b/>
                      <w:bCs/>
                      <w:sz w:val="28"/>
                      <w:szCs w:val="28"/>
                      <w:cs/>
                    </w:rPr>
                    <w:t>ලැබේ</w:t>
                  </w:r>
                  <w:r w:rsidR="00026447" w:rsidRPr="002C04D4">
                    <w:rPr>
                      <w:rFonts w:hint="cs"/>
                      <w:b/>
                      <w:bCs/>
                      <w:cs/>
                    </w:rPr>
                    <w:t xml:space="preserve">. </w:t>
                  </w:r>
                </w:p>
                <w:p w:rsidR="00026447" w:rsidRPr="00CE1F25" w:rsidRDefault="00026447" w:rsidP="00CE1F25">
                  <w:pPr>
                    <w:jc w:val="both"/>
                    <w:rPr>
                      <w:b/>
                      <w:bCs/>
                    </w:rPr>
                  </w:pPr>
                </w:p>
              </w:txbxContent>
            </v:textbox>
            <w10:wrap type="square"/>
          </v:shape>
        </w:pict>
      </w:r>
    </w:p>
    <w:sectPr w:rsidR="00EB4E87" w:rsidSect="00575AA9">
      <w:footerReference w:type="even" r:id="rId10"/>
      <w:pgSz w:w="11909" w:h="16834" w:code="9"/>
      <w:pgMar w:top="709" w:right="289" w:bottom="142" w:left="1080" w:header="720" w:footer="4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587" w:rsidRDefault="004B3587">
      <w:r>
        <w:separator/>
      </w:r>
    </w:p>
  </w:endnote>
  <w:endnote w:type="continuationSeparator" w:id="0">
    <w:p w:rsidR="004B3587" w:rsidRDefault="004B3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altName w:val="Arial"/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dayaBOI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irmala UI">
    <w:altName w:val="Arial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62F5" w:rsidRDefault="00594977" w:rsidP="002362F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362F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62F5" w:rsidRDefault="00236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587" w:rsidRDefault="004B3587">
      <w:r>
        <w:separator/>
      </w:r>
    </w:p>
  </w:footnote>
  <w:footnote w:type="continuationSeparator" w:id="0">
    <w:p w:rsidR="004B3587" w:rsidRDefault="004B3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55733"/>
    <w:multiLevelType w:val="hybridMultilevel"/>
    <w:tmpl w:val="62F0F804"/>
    <w:lvl w:ilvl="0" w:tplc="B29236FA">
      <w:start w:val="1"/>
      <w:numFmt w:val="decimal"/>
      <w:lvlText w:val="%1."/>
      <w:lvlJc w:val="left"/>
      <w:pPr>
        <w:ind w:left="3240" w:hanging="360"/>
      </w:pPr>
      <w:rPr>
        <w:rFonts w:cs="Iskoola Pota"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4ED80D67"/>
    <w:multiLevelType w:val="hybridMultilevel"/>
    <w:tmpl w:val="93FCA9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LQ0NjUwMTc0Mzc1MbJQ0lEKTi0uzszPAykwrAUA67OjHSwAAAA="/>
  </w:docVars>
  <w:rsids>
    <w:rsidRoot w:val="00CD15DA"/>
    <w:rsid w:val="00013B70"/>
    <w:rsid w:val="0001447B"/>
    <w:rsid w:val="00016FF7"/>
    <w:rsid w:val="00020AD9"/>
    <w:rsid w:val="00026447"/>
    <w:rsid w:val="0002757B"/>
    <w:rsid w:val="000278DA"/>
    <w:rsid w:val="00031F10"/>
    <w:rsid w:val="0004099F"/>
    <w:rsid w:val="0004464D"/>
    <w:rsid w:val="0004750A"/>
    <w:rsid w:val="00051CB4"/>
    <w:rsid w:val="00055F78"/>
    <w:rsid w:val="0006595D"/>
    <w:rsid w:val="00073653"/>
    <w:rsid w:val="000762C8"/>
    <w:rsid w:val="000870B0"/>
    <w:rsid w:val="00091DE7"/>
    <w:rsid w:val="000A4D9C"/>
    <w:rsid w:val="000A6A36"/>
    <w:rsid w:val="000B4C12"/>
    <w:rsid w:val="000C219D"/>
    <w:rsid w:val="000C3C3F"/>
    <w:rsid w:val="000C6B1F"/>
    <w:rsid w:val="000D43A1"/>
    <w:rsid w:val="000D6635"/>
    <w:rsid w:val="000E65A1"/>
    <w:rsid w:val="000F128B"/>
    <w:rsid w:val="00112922"/>
    <w:rsid w:val="00123001"/>
    <w:rsid w:val="0015435D"/>
    <w:rsid w:val="00155E96"/>
    <w:rsid w:val="00156C21"/>
    <w:rsid w:val="00156FCA"/>
    <w:rsid w:val="00173FAE"/>
    <w:rsid w:val="001806FF"/>
    <w:rsid w:val="00184DC3"/>
    <w:rsid w:val="00192819"/>
    <w:rsid w:val="00196F7F"/>
    <w:rsid w:val="00197CC0"/>
    <w:rsid w:val="00197DCD"/>
    <w:rsid w:val="001A6D9A"/>
    <w:rsid w:val="001B024E"/>
    <w:rsid w:val="001B16CA"/>
    <w:rsid w:val="001D3CAC"/>
    <w:rsid w:val="001E053E"/>
    <w:rsid w:val="001E215D"/>
    <w:rsid w:val="001E29A0"/>
    <w:rsid w:val="001E62BB"/>
    <w:rsid w:val="00201249"/>
    <w:rsid w:val="002060B4"/>
    <w:rsid w:val="002362F5"/>
    <w:rsid w:val="0023691B"/>
    <w:rsid w:val="00247BC3"/>
    <w:rsid w:val="00264B1F"/>
    <w:rsid w:val="002674D7"/>
    <w:rsid w:val="00267BFE"/>
    <w:rsid w:val="00280B7A"/>
    <w:rsid w:val="00283699"/>
    <w:rsid w:val="002B7E5A"/>
    <w:rsid w:val="002C42F4"/>
    <w:rsid w:val="002C6E37"/>
    <w:rsid w:val="002E1261"/>
    <w:rsid w:val="002F5347"/>
    <w:rsid w:val="002F7F73"/>
    <w:rsid w:val="0030137F"/>
    <w:rsid w:val="00301BA3"/>
    <w:rsid w:val="00312017"/>
    <w:rsid w:val="003213A5"/>
    <w:rsid w:val="00330A81"/>
    <w:rsid w:val="00341F7E"/>
    <w:rsid w:val="003676D9"/>
    <w:rsid w:val="0037302E"/>
    <w:rsid w:val="0037482A"/>
    <w:rsid w:val="00375BCA"/>
    <w:rsid w:val="00384237"/>
    <w:rsid w:val="00385346"/>
    <w:rsid w:val="003A0B74"/>
    <w:rsid w:val="003A30C0"/>
    <w:rsid w:val="003A537E"/>
    <w:rsid w:val="003B2EB4"/>
    <w:rsid w:val="003C40D2"/>
    <w:rsid w:val="003C4AF4"/>
    <w:rsid w:val="003D7A71"/>
    <w:rsid w:val="003E2543"/>
    <w:rsid w:val="003E2D28"/>
    <w:rsid w:val="003E71C8"/>
    <w:rsid w:val="003F02D4"/>
    <w:rsid w:val="003F39AF"/>
    <w:rsid w:val="004011C8"/>
    <w:rsid w:val="00401E93"/>
    <w:rsid w:val="0040230E"/>
    <w:rsid w:val="00403E4F"/>
    <w:rsid w:val="00411120"/>
    <w:rsid w:val="004162E9"/>
    <w:rsid w:val="004171CD"/>
    <w:rsid w:val="00430300"/>
    <w:rsid w:val="00433F31"/>
    <w:rsid w:val="00436A26"/>
    <w:rsid w:val="00451C67"/>
    <w:rsid w:val="004522BF"/>
    <w:rsid w:val="00471034"/>
    <w:rsid w:val="0047175A"/>
    <w:rsid w:val="00471F12"/>
    <w:rsid w:val="00490641"/>
    <w:rsid w:val="004A5756"/>
    <w:rsid w:val="004B3587"/>
    <w:rsid w:val="004C1821"/>
    <w:rsid w:val="004D17D6"/>
    <w:rsid w:val="004D51FD"/>
    <w:rsid w:val="00507850"/>
    <w:rsid w:val="00512734"/>
    <w:rsid w:val="00514C0F"/>
    <w:rsid w:val="00537DF0"/>
    <w:rsid w:val="0054369E"/>
    <w:rsid w:val="0054494B"/>
    <w:rsid w:val="005506C6"/>
    <w:rsid w:val="005729FB"/>
    <w:rsid w:val="00575AA9"/>
    <w:rsid w:val="005761FE"/>
    <w:rsid w:val="00590F65"/>
    <w:rsid w:val="00594977"/>
    <w:rsid w:val="00596292"/>
    <w:rsid w:val="0059690E"/>
    <w:rsid w:val="005A63FD"/>
    <w:rsid w:val="005D267E"/>
    <w:rsid w:val="005E540C"/>
    <w:rsid w:val="005F12C0"/>
    <w:rsid w:val="006011B8"/>
    <w:rsid w:val="0060170D"/>
    <w:rsid w:val="0060225B"/>
    <w:rsid w:val="00616394"/>
    <w:rsid w:val="00617C53"/>
    <w:rsid w:val="0062024E"/>
    <w:rsid w:val="0062162B"/>
    <w:rsid w:val="00630FFA"/>
    <w:rsid w:val="00633BB4"/>
    <w:rsid w:val="006578A6"/>
    <w:rsid w:val="00664B67"/>
    <w:rsid w:val="00670E41"/>
    <w:rsid w:val="0068207A"/>
    <w:rsid w:val="0068424A"/>
    <w:rsid w:val="006959B7"/>
    <w:rsid w:val="006C2CA0"/>
    <w:rsid w:val="006C6E45"/>
    <w:rsid w:val="006D7B84"/>
    <w:rsid w:val="006E7F0F"/>
    <w:rsid w:val="00715386"/>
    <w:rsid w:val="00720C19"/>
    <w:rsid w:val="00721395"/>
    <w:rsid w:val="00722D8B"/>
    <w:rsid w:val="00727F0F"/>
    <w:rsid w:val="00735137"/>
    <w:rsid w:val="007569B3"/>
    <w:rsid w:val="00765304"/>
    <w:rsid w:val="00767BFF"/>
    <w:rsid w:val="00771D7B"/>
    <w:rsid w:val="00796E46"/>
    <w:rsid w:val="00797945"/>
    <w:rsid w:val="007A6080"/>
    <w:rsid w:val="007B1B42"/>
    <w:rsid w:val="007C1031"/>
    <w:rsid w:val="007C3CA2"/>
    <w:rsid w:val="007C550B"/>
    <w:rsid w:val="007D467B"/>
    <w:rsid w:val="007D7B02"/>
    <w:rsid w:val="007E004D"/>
    <w:rsid w:val="007E2984"/>
    <w:rsid w:val="007F3A32"/>
    <w:rsid w:val="0080055A"/>
    <w:rsid w:val="0080285A"/>
    <w:rsid w:val="0080324B"/>
    <w:rsid w:val="00812C34"/>
    <w:rsid w:val="008200EB"/>
    <w:rsid w:val="00834B5F"/>
    <w:rsid w:val="008473FA"/>
    <w:rsid w:val="00847B1A"/>
    <w:rsid w:val="00850314"/>
    <w:rsid w:val="00852C44"/>
    <w:rsid w:val="00861BF7"/>
    <w:rsid w:val="0087487B"/>
    <w:rsid w:val="00882527"/>
    <w:rsid w:val="0088422D"/>
    <w:rsid w:val="00884266"/>
    <w:rsid w:val="00896D68"/>
    <w:rsid w:val="008A61AC"/>
    <w:rsid w:val="008B2D3A"/>
    <w:rsid w:val="008B5F08"/>
    <w:rsid w:val="008D14BA"/>
    <w:rsid w:val="008D221B"/>
    <w:rsid w:val="008E2004"/>
    <w:rsid w:val="008F4855"/>
    <w:rsid w:val="008F6EFB"/>
    <w:rsid w:val="00901E00"/>
    <w:rsid w:val="009065D3"/>
    <w:rsid w:val="00911C04"/>
    <w:rsid w:val="009205F2"/>
    <w:rsid w:val="00923CA4"/>
    <w:rsid w:val="009245BB"/>
    <w:rsid w:val="009312E2"/>
    <w:rsid w:val="00932788"/>
    <w:rsid w:val="009329DC"/>
    <w:rsid w:val="00935B03"/>
    <w:rsid w:val="009434C8"/>
    <w:rsid w:val="009466B5"/>
    <w:rsid w:val="00952218"/>
    <w:rsid w:val="00955FDA"/>
    <w:rsid w:val="00957430"/>
    <w:rsid w:val="00966E89"/>
    <w:rsid w:val="009679FF"/>
    <w:rsid w:val="009A5BB1"/>
    <w:rsid w:val="009A652B"/>
    <w:rsid w:val="009C0307"/>
    <w:rsid w:val="009C2657"/>
    <w:rsid w:val="009D71A2"/>
    <w:rsid w:val="009D7E20"/>
    <w:rsid w:val="009E250F"/>
    <w:rsid w:val="009F2D1B"/>
    <w:rsid w:val="009F4735"/>
    <w:rsid w:val="009F73DD"/>
    <w:rsid w:val="00A00C18"/>
    <w:rsid w:val="00A01609"/>
    <w:rsid w:val="00A11E96"/>
    <w:rsid w:val="00A14C71"/>
    <w:rsid w:val="00A205AA"/>
    <w:rsid w:val="00A3327B"/>
    <w:rsid w:val="00A341AC"/>
    <w:rsid w:val="00A40D7B"/>
    <w:rsid w:val="00A421A5"/>
    <w:rsid w:val="00A432E9"/>
    <w:rsid w:val="00A47F45"/>
    <w:rsid w:val="00A47F4B"/>
    <w:rsid w:val="00A52711"/>
    <w:rsid w:val="00A52F4B"/>
    <w:rsid w:val="00A5346C"/>
    <w:rsid w:val="00A56427"/>
    <w:rsid w:val="00A707E8"/>
    <w:rsid w:val="00A712A7"/>
    <w:rsid w:val="00A74738"/>
    <w:rsid w:val="00A763D7"/>
    <w:rsid w:val="00A86274"/>
    <w:rsid w:val="00AA70D0"/>
    <w:rsid w:val="00AB7898"/>
    <w:rsid w:val="00AC0A5C"/>
    <w:rsid w:val="00AC1C78"/>
    <w:rsid w:val="00AD1F6F"/>
    <w:rsid w:val="00AD7E2D"/>
    <w:rsid w:val="00AE2F47"/>
    <w:rsid w:val="00AF11FA"/>
    <w:rsid w:val="00AF3D0D"/>
    <w:rsid w:val="00AF4721"/>
    <w:rsid w:val="00AF5FEE"/>
    <w:rsid w:val="00B0375A"/>
    <w:rsid w:val="00B35086"/>
    <w:rsid w:val="00B368D2"/>
    <w:rsid w:val="00B46056"/>
    <w:rsid w:val="00B47A57"/>
    <w:rsid w:val="00B51F92"/>
    <w:rsid w:val="00B528B8"/>
    <w:rsid w:val="00B5461F"/>
    <w:rsid w:val="00B553B8"/>
    <w:rsid w:val="00B66D84"/>
    <w:rsid w:val="00B70901"/>
    <w:rsid w:val="00B72FC4"/>
    <w:rsid w:val="00BA7994"/>
    <w:rsid w:val="00BC325A"/>
    <w:rsid w:val="00BE0A48"/>
    <w:rsid w:val="00BE4739"/>
    <w:rsid w:val="00BE6E8A"/>
    <w:rsid w:val="00BE7ACB"/>
    <w:rsid w:val="00BF2A00"/>
    <w:rsid w:val="00C03BFE"/>
    <w:rsid w:val="00C05FAA"/>
    <w:rsid w:val="00C067B3"/>
    <w:rsid w:val="00C123F2"/>
    <w:rsid w:val="00C2008D"/>
    <w:rsid w:val="00C26D6B"/>
    <w:rsid w:val="00C45E95"/>
    <w:rsid w:val="00C46264"/>
    <w:rsid w:val="00C51B5C"/>
    <w:rsid w:val="00C53FA2"/>
    <w:rsid w:val="00C6514B"/>
    <w:rsid w:val="00C9745A"/>
    <w:rsid w:val="00CA6B70"/>
    <w:rsid w:val="00CC320A"/>
    <w:rsid w:val="00CD15DA"/>
    <w:rsid w:val="00CE1F25"/>
    <w:rsid w:val="00CE3C67"/>
    <w:rsid w:val="00CE4D48"/>
    <w:rsid w:val="00D01323"/>
    <w:rsid w:val="00D049D8"/>
    <w:rsid w:val="00D12EBC"/>
    <w:rsid w:val="00D2642B"/>
    <w:rsid w:val="00D30CBF"/>
    <w:rsid w:val="00D340A4"/>
    <w:rsid w:val="00D539E3"/>
    <w:rsid w:val="00D624FC"/>
    <w:rsid w:val="00D725EB"/>
    <w:rsid w:val="00D913FE"/>
    <w:rsid w:val="00D97625"/>
    <w:rsid w:val="00DA26AD"/>
    <w:rsid w:val="00DA2A5F"/>
    <w:rsid w:val="00DB39F2"/>
    <w:rsid w:val="00DC161D"/>
    <w:rsid w:val="00DC7E3C"/>
    <w:rsid w:val="00DD27D2"/>
    <w:rsid w:val="00DD3759"/>
    <w:rsid w:val="00DE72AF"/>
    <w:rsid w:val="00DF61C1"/>
    <w:rsid w:val="00E026F9"/>
    <w:rsid w:val="00E0795E"/>
    <w:rsid w:val="00E10C2A"/>
    <w:rsid w:val="00E11A7A"/>
    <w:rsid w:val="00E122C1"/>
    <w:rsid w:val="00E244F7"/>
    <w:rsid w:val="00E26141"/>
    <w:rsid w:val="00E27D0F"/>
    <w:rsid w:val="00E3221C"/>
    <w:rsid w:val="00E32EFF"/>
    <w:rsid w:val="00E37237"/>
    <w:rsid w:val="00E3744D"/>
    <w:rsid w:val="00E464FC"/>
    <w:rsid w:val="00E556CF"/>
    <w:rsid w:val="00E56D63"/>
    <w:rsid w:val="00E6012D"/>
    <w:rsid w:val="00E603AB"/>
    <w:rsid w:val="00E61C94"/>
    <w:rsid w:val="00E6232C"/>
    <w:rsid w:val="00E7019D"/>
    <w:rsid w:val="00E732CC"/>
    <w:rsid w:val="00E7365C"/>
    <w:rsid w:val="00E75488"/>
    <w:rsid w:val="00E82671"/>
    <w:rsid w:val="00E974E5"/>
    <w:rsid w:val="00EA795C"/>
    <w:rsid w:val="00EB2D95"/>
    <w:rsid w:val="00EB48A0"/>
    <w:rsid w:val="00EB4E87"/>
    <w:rsid w:val="00EB5EA5"/>
    <w:rsid w:val="00EC0614"/>
    <w:rsid w:val="00EC67E4"/>
    <w:rsid w:val="00EC711D"/>
    <w:rsid w:val="00ED1B3C"/>
    <w:rsid w:val="00ED372E"/>
    <w:rsid w:val="00ED3BBD"/>
    <w:rsid w:val="00ED760A"/>
    <w:rsid w:val="00EE3D85"/>
    <w:rsid w:val="00EE6003"/>
    <w:rsid w:val="00EE6C8A"/>
    <w:rsid w:val="00EE7604"/>
    <w:rsid w:val="00EF7DDB"/>
    <w:rsid w:val="00F10A91"/>
    <w:rsid w:val="00F15B6E"/>
    <w:rsid w:val="00F1633B"/>
    <w:rsid w:val="00F17595"/>
    <w:rsid w:val="00F25A8C"/>
    <w:rsid w:val="00F26C0A"/>
    <w:rsid w:val="00F33807"/>
    <w:rsid w:val="00F41677"/>
    <w:rsid w:val="00F5295E"/>
    <w:rsid w:val="00F53736"/>
    <w:rsid w:val="00F564C0"/>
    <w:rsid w:val="00F84DDC"/>
    <w:rsid w:val="00F95EE5"/>
    <w:rsid w:val="00F963B6"/>
    <w:rsid w:val="00FA309A"/>
    <w:rsid w:val="00FB192D"/>
    <w:rsid w:val="00FB511D"/>
    <w:rsid w:val="00FD12F7"/>
    <w:rsid w:val="00FD6CA3"/>
    <w:rsid w:val="00FE152A"/>
    <w:rsid w:val="00FF34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8559E0"/>
  <w15:docId w15:val="{C5D3E80D-070A-4ED3-A39C-7FA74A647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5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D15D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D15DA"/>
  </w:style>
  <w:style w:type="paragraph" w:styleId="Header">
    <w:name w:val="header"/>
    <w:basedOn w:val="Normal"/>
    <w:link w:val="HeaderChar"/>
    <w:rsid w:val="00197D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97DCD"/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B192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3E71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1C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DD27D2"/>
    <w:rPr>
      <w:i/>
      <w:iCs/>
    </w:rPr>
  </w:style>
  <w:style w:type="character" w:styleId="Strong">
    <w:name w:val="Strong"/>
    <w:basedOn w:val="DefaultParagraphFont"/>
    <w:qFormat/>
    <w:rsid w:val="00A3327B"/>
    <w:rPr>
      <w:b/>
      <w:bCs/>
    </w:rPr>
  </w:style>
  <w:style w:type="paragraph" w:styleId="ListParagraph">
    <w:name w:val="List Paragraph"/>
    <w:basedOn w:val="Normal"/>
    <w:uiPriority w:val="34"/>
    <w:qFormat/>
    <w:rsid w:val="0002644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B5F14-296B-48D8-88A5-5E9B77E94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chintha Ekanayake</cp:lastModifiedBy>
  <cp:revision>108</cp:revision>
  <cp:lastPrinted>2022-02-24T05:55:00Z</cp:lastPrinted>
  <dcterms:created xsi:type="dcterms:W3CDTF">2016-01-29T06:52:00Z</dcterms:created>
  <dcterms:modified xsi:type="dcterms:W3CDTF">2022-06-17T11:13:00Z</dcterms:modified>
</cp:coreProperties>
</file>